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3BC9D" w14:textId="4C53D458" w:rsidR="00F62DC7" w:rsidRPr="00C87952" w:rsidRDefault="00F62DC7" w:rsidP="00E97AB0">
      <w:pPr>
        <w:jc w:val="right"/>
        <w:rPr>
          <w:rFonts w:ascii="Times New Roman" w:eastAsia="Times New Roman" w:hAnsi="Times New Roman" w:cs="Times New Roman"/>
          <w:spacing w:val="-7"/>
          <w:lang w:val="pl-PL"/>
        </w:rPr>
      </w:pPr>
      <w:r w:rsidRPr="00C87952">
        <w:rPr>
          <w:rFonts w:ascii="Times New Roman" w:eastAsia="Times New Roman" w:hAnsi="Times New Roman" w:cs="Times New Roman"/>
          <w:spacing w:val="-2"/>
          <w:lang w:val="pl-PL"/>
        </w:rPr>
        <w:t>Z</w:t>
      </w:r>
      <w:r w:rsidRPr="00C87952">
        <w:rPr>
          <w:rFonts w:ascii="Times New Roman" w:eastAsia="Times New Roman" w:hAnsi="Times New Roman" w:cs="Times New Roman"/>
          <w:lang w:val="pl-PL"/>
        </w:rPr>
        <w:t>ałąc</w:t>
      </w:r>
      <w:r w:rsidRPr="00C87952">
        <w:rPr>
          <w:rFonts w:ascii="Times New Roman" w:eastAsia="Times New Roman" w:hAnsi="Times New Roman" w:cs="Times New Roman"/>
          <w:spacing w:val="2"/>
          <w:lang w:val="pl-PL"/>
        </w:rPr>
        <w:t>z</w:t>
      </w:r>
      <w:r w:rsidRPr="00C87952">
        <w:rPr>
          <w:rFonts w:ascii="Times New Roman" w:eastAsia="Times New Roman" w:hAnsi="Times New Roman" w:cs="Times New Roman"/>
          <w:spacing w:val="-2"/>
          <w:lang w:val="pl-PL"/>
        </w:rPr>
        <w:t>n</w:t>
      </w:r>
      <w:r w:rsidRPr="00C87952">
        <w:rPr>
          <w:rFonts w:ascii="Times New Roman" w:eastAsia="Times New Roman" w:hAnsi="Times New Roman" w:cs="Times New Roman"/>
          <w:spacing w:val="2"/>
          <w:lang w:val="pl-PL"/>
        </w:rPr>
        <w:t>i</w:t>
      </w:r>
      <w:r w:rsidRPr="00C87952">
        <w:rPr>
          <w:rFonts w:ascii="Times New Roman" w:eastAsia="Times New Roman" w:hAnsi="Times New Roman" w:cs="Times New Roman"/>
          <w:lang w:val="pl-PL"/>
        </w:rPr>
        <w:t xml:space="preserve">k nr </w:t>
      </w:r>
      <w:r w:rsidR="00E51A3E" w:rsidRPr="00C87952">
        <w:rPr>
          <w:rFonts w:ascii="Times New Roman" w:eastAsia="Times New Roman" w:hAnsi="Times New Roman" w:cs="Times New Roman"/>
          <w:lang w:val="pl-PL"/>
        </w:rPr>
        <w:t>2</w:t>
      </w:r>
    </w:p>
    <w:p w14:paraId="2BF7C441" w14:textId="64B39AC0" w:rsidR="00F62DC7" w:rsidRPr="00C87952" w:rsidRDefault="00F62DC7" w:rsidP="00E97AB0">
      <w:pPr>
        <w:jc w:val="right"/>
        <w:rPr>
          <w:rFonts w:ascii="Times New Roman" w:eastAsia="Times New Roman" w:hAnsi="Times New Roman" w:cs="Times New Roman"/>
          <w:iCs/>
          <w:spacing w:val="-9"/>
          <w:lang w:val="pl-PL"/>
        </w:rPr>
      </w:pPr>
      <w:r w:rsidRPr="00C87952">
        <w:rPr>
          <w:rFonts w:ascii="Times New Roman" w:eastAsia="Times New Roman" w:hAnsi="Times New Roman" w:cs="Times New Roman"/>
          <w:spacing w:val="1"/>
          <w:lang w:val="pl-PL"/>
        </w:rPr>
        <w:t>d</w:t>
      </w:r>
      <w:r w:rsidRPr="00C87952">
        <w:rPr>
          <w:rFonts w:ascii="Times New Roman" w:eastAsia="Times New Roman" w:hAnsi="Times New Roman" w:cs="Times New Roman"/>
          <w:lang w:val="pl-PL"/>
        </w:rPr>
        <w:t>o</w:t>
      </w:r>
      <w:r w:rsidRPr="00C87952">
        <w:rPr>
          <w:rFonts w:ascii="Times New Roman" w:eastAsia="Times New Roman" w:hAnsi="Times New Roman" w:cs="Times New Roman"/>
          <w:spacing w:val="-9"/>
          <w:lang w:val="pl-PL"/>
        </w:rPr>
        <w:t xml:space="preserve"> </w:t>
      </w:r>
      <w:r w:rsidRPr="00C87952">
        <w:rPr>
          <w:rFonts w:ascii="Times New Roman" w:eastAsia="Times New Roman" w:hAnsi="Times New Roman" w:cs="Times New Roman"/>
          <w:iCs/>
          <w:spacing w:val="-9"/>
          <w:lang w:val="pl-PL"/>
        </w:rPr>
        <w:t xml:space="preserve">Procedury organizowania zgromadzeń przez członków wspólnoty uczelni na terenie </w:t>
      </w:r>
      <w:r w:rsidR="004B5A13" w:rsidRPr="00C87952">
        <w:rPr>
          <w:rFonts w:ascii="Times New Roman" w:eastAsia="Times New Roman" w:hAnsi="Times New Roman" w:cs="Times New Roman"/>
          <w:iCs/>
          <w:spacing w:val="-9"/>
          <w:lang w:val="pl-PL"/>
        </w:rPr>
        <w:br/>
      </w:r>
      <w:r w:rsidRPr="00C87952">
        <w:rPr>
          <w:rFonts w:ascii="Times New Roman" w:eastAsia="Times New Roman" w:hAnsi="Times New Roman" w:cs="Times New Roman"/>
          <w:iCs/>
          <w:spacing w:val="-9"/>
          <w:lang w:val="pl-PL"/>
        </w:rPr>
        <w:t>Uniwersytetu Jagiellońskiego</w:t>
      </w:r>
    </w:p>
    <w:p w14:paraId="32B45B3D" w14:textId="77777777" w:rsidR="00F62DC7" w:rsidRPr="00C87952" w:rsidRDefault="00F62DC7" w:rsidP="00E97AB0">
      <w:pPr>
        <w:jc w:val="both"/>
        <w:rPr>
          <w:rFonts w:ascii="Times New Roman" w:eastAsia="Times New Roman" w:hAnsi="Times New Roman" w:cs="Times New Roman"/>
          <w:sz w:val="28"/>
          <w:szCs w:val="28"/>
          <w:lang w:val="pl-PL"/>
        </w:rPr>
      </w:pPr>
    </w:p>
    <w:p w14:paraId="4C1D0CB3" w14:textId="77777777" w:rsidR="00F62DC7" w:rsidRPr="00C87952" w:rsidRDefault="00F62DC7" w:rsidP="00E97AB0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  <w:t>Informacja o przetwarzaniu danych osobowych</w:t>
      </w:r>
    </w:p>
    <w:p w14:paraId="117D0B31" w14:textId="1415E8D0" w:rsidR="00F62DC7" w:rsidRPr="00C87952" w:rsidDel="008525BF" w:rsidRDefault="00F62DC7" w:rsidP="00E97AB0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</w:pPr>
      <w:r w:rsidRPr="00C87952"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  <w:t xml:space="preserve">dla osób </w:t>
      </w:r>
      <w:r w:rsidR="00DE12EC" w:rsidRPr="00C87952"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  <w:t xml:space="preserve">zaproszonych </w:t>
      </w:r>
      <w:r w:rsidR="00B91DCC" w:rsidRPr="00C87952"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  <w:t xml:space="preserve">(imiennie) </w:t>
      </w:r>
      <w:r w:rsidRPr="00C87952"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  <w:t>przez organizatora</w:t>
      </w:r>
      <w:r w:rsidR="00B91DCC" w:rsidRPr="00C87952"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  <w:t xml:space="preserve"> zgromadzenia</w:t>
      </w:r>
    </w:p>
    <w:p w14:paraId="5950C658" w14:textId="77777777" w:rsidR="00B91DCC" w:rsidRPr="00C87952" w:rsidDel="008525BF" w:rsidRDefault="00B91DCC" w:rsidP="00E97AB0">
      <w:pPr>
        <w:jc w:val="both"/>
        <w:rPr>
          <w:rFonts w:ascii="Times New Roman" w:eastAsia="Times New Roman" w:hAnsi="Times New Roman" w:cs="Times New Roman"/>
          <w:iCs/>
          <w:sz w:val="28"/>
          <w:szCs w:val="28"/>
          <w:lang w:val="pl-PL" w:eastAsia="pl-PL"/>
        </w:rPr>
      </w:pPr>
    </w:p>
    <w:p w14:paraId="2EB53BCA" w14:textId="04ACCD15" w:rsidR="00F62DC7" w:rsidRPr="00C87952" w:rsidDel="008525BF" w:rsidRDefault="00F62DC7" w:rsidP="00E97AB0">
      <w:pPr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Zgodnie z art. 14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="006B5B62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r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ozporządzenia Parlamentu Europejskiego i Rady (UE) 2016/679 z dnia </w:t>
      </w:r>
      <w:r w:rsidR="000120F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br/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27 kwietnia 2016 r. w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 xml:space="preserve"> sprawie ochrony osób fizycznych w związku z przetwarzaniem danych osobowych i w sprawie swobodnego przepływu takich danych oraz uchylenia dyrektywy 95/46/WE (ogólne rozporządzenie o</w:t>
      </w:r>
      <w:r w:rsidR="00E85EE0" w:rsidRPr="00C87952">
        <w:rPr>
          <w:rFonts w:ascii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>ochronie danych</w:t>
      </w:r>
      <w:r w:rsidR="006B5B62" w:rsidRPr="00C87952">
        <w:rPr>
          <w:rFonts w:ascii="Times New Roman" w:hAnsi="Times New Roman" w:cs="Times New Roman"/>
          <w:sz w:val="24"/>
          <w:szCs w:val="24"/>
          <w:lang w:val="pl-PL" w:eastAsia="pl-PL"/>
        </w:rPr>
        <w:t>)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 xml:space="preserve">, </w:t>
      </w:r>
      <w:r w:rsidR="00A12107" w:rsidRPr="00C87952">
        <w:rPr>
          <w:rFonts w:ascii="Times New Roman" w:hAnsi="Times New Roman" w:cs="Times New Roman"/>
          <w:sz w:val="24"/>
          <w:szCs w:val="24"/>
          <w:lang w:val="pl-PL" w:eastAsia="pl-PL"/>
        </w:rPr>
        <w:t xml:space="preserve">zwanego 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>dalej „R</w:t>
      </w:r>
      <w:r w:rsidRPr="00C87952">
        <w:rPr>
          <w:rFonts w:ascii="Times New Roman" w:hAnsi="Times New Roman" w:cs="Times New Roman"/>
          <w:sz w:val="24"/>
          <w:szCs w:val="24"/>
          <w:lang w:val="pl-PL" w:eastAsia="pl-PL"/>
        </w:rPr>
        <w:t>ODO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>”</w:t>
      </w:r>
      <w:r w:rsidR="00A12107" w:rsidRPr="00C87952">
        <w:rPr>
          <w:rFonts w:ascii="Times New Roman" w:hAnsi="Times New Roman" w:cs="Times New Roman"/>
          <w:sz w:val="24"/>
          <w:szCs w:val="24"/>
          <w:lang w:val="pl-PL" w:eastAsia="pl-PL"/>
        </w:rPr>
        <w:t>,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Uniwersytet Jagielloński informuje, że:</w:t>
      </w:r>
    </w:p>
    <w:p w14:paraId="79C38E38" w14:textId="34184C43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Administratorem Pani/Pana danych osobowych jest Uniwersytet Jagielloński, ul. Gołębia 24,</w:t>
      </w:r>
      <w:r w:rsidR="00B4442C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31-007 Kraków, reprezentowany przez Rektora UJ.</w:t>
      </w:r>
    </w:p>
    <w:p w14:paraId="5E33F261" w14:textId="5AC1A33A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Uniwersytet Jagielloński wyznaczył Inspektora Ochrony Danych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, ul. Czapskich 4,</w:t>
      </w:r>
      <w:r w:rsidR="00A36034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okój nr 27, 30-110 Kraków.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Kontakt z Inspektorem możliwy jest przez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e-mail: iod@uj.edu.pl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lub pod nr</w:t>
      </w:r>
      <w:r w:rsidR="00AA1CD5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telefonu 12</w:t>
      </w:r>
      <w:r w:rsidR="00AA1CD5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663 12 25.</w:t>
      </w:r>
    </w:p>
    <w:p w14:paraId="09E64CC8" w14:textId="686F56E7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ani/Pana dane osobowe przetwarzane będą w celu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zapewni</w:t>
      </w:r>
      <w:r w:rsidR="007D0EDB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e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nia Pani/Panu udziału </w:t>
      </w:r>
      <w:r w:rsidR="00A21009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br/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w</w:t>
      </w:r>
      <w:r w:rsidR="00A21009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zgromadzeniu</w:t>
      </w:r>
      <w:r w:rsidR="007D0EDB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="00444B30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organizowanym w dniu ………………</w:t>
      </w:r>
      <w:r w:rsidR="00EB4822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przez </w:t>
      </w:r>
      <w:r w:rsidR="00810280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……………………………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oraz zapewni</w:t>
      </w:r>
      <w:r w:rsidR="007D0EDB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enia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bezpieczeństwa podczas </w:t>
      </w:r>
      <w:r w:rsidR="007D0EDB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tego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zgromadzenia</w:t>
      </w:r>
      <w:r w:rsidR="007D0EDB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.</w:t>
      </w:r>
    </w:p>
    <w:p w14:paraId="631C4A74" w14:textId="028CE463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Administrator otrzymał Pani/Pana dane osobowe w zakresie</w:t>
      </w:r>
      <w:r w:rsidR="00140507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imienia i nazwiska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od </w:t>
      </w:r>
      <w:r w:rsidR="00140507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o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rganizatora zgromadzenia.</w:t>
      </w:r>
    </w:p>
    <w:p w14:paraId="4F612E04" w14:textId="323D2F72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pl-PL" w:eastAsia="pl-PL"/>
        </w:rPr>
      </w:pP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odstawę prawną przetwarzania Pani/Pana danych osobowych stanowi art. 6 ust. 1 lit. e) RODO, tj. 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>przetwarzanie jest niezbędne do wykonania zadania realizowanego w interesie publicznym</w:t>
      </w:r>
      <w:r w:rsidR="005B72F8" w:rsidRPr="00C8795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 jakim jest zapewnienie bezpieczeństwa podczas trwania zgromadzenia </w:t>
      </w:r>
      <w:r w:rsidR="008E2371" w:rsidRPr="00C87952">
        <w:rPr>
          <w:rFonts w:ascii="Times New Roman" w:hAnsi="Times New Roman" w:cs="Times New Roman"/>
          <w:sz w:val="24"/>
          <w:szCs w:val="24"/>
          <w:lang w:val="pl-PL"/>
        </w:rPr>
        <w:br/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w związku z przepisami ustawy z dnia 24 lipca 2015 r. </w:t>
      </w:r>
      <w:r w:rsidR="0079006C"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– 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Prawo o zgromadzeniach i ustawy z dnia 20 lipca 2018 r. </w:t>
      </w:r>
      <w:r w:rsidR="0079006C"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– 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>Prawo o szkolnictwie wyższym i nauce.</w:t>
      </w:r>
    </w:p>
    <w:p w14:paraId="5E2F1C2E" w14:textId="6630FE81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odanie przez Panią/Pana danych osob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owych jest dobrowolne, lecz niezbędne do umożliwienia Pani/Panu udziału w zgromadzeniu.</w:t>
      </w:r>
    </w:p>
    <w:p w14:paraId="5058EA8D" w14:textId="5CBDE01F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ani/Pana dan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e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osobow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e mogą być udostępniane podmiotom uprawnionym na podstawie przepisów </w:t>
      </w:r>
      <w:r w:rsidR="00EA7FEF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rawa powszechnie obowiązującego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lub podmiotom, którym administrator powierzył na drodze umowy przetwarzanie danych osobowych.</w:t>
      </w:r>
    </w:p>
    <w:p w14:paraId="7E2AF4E4" w14:textId="77777777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ani/Pana dane osobowe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nie będą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przekazywane do państw trzecich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(poza Europejski Obszar Gospodarczy).</w:t>
      </w:r>
    </w:p>
    <w:p w14:paraId="5101CE95" w14:textId="4EAA40F1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ani/Pana dane osobowe będą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rzetwarzane przez czas</w:t>
      </w:r>
      <w:r w:rsidR="00204631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="0032724A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stosowania </w:t>
      </w:r>
      <w:r w:rsidR="00204631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>Procedury organizowania zgromadzeń przez członków wspólnoty uczelni na teren</w:t>
      </w:r>
      <w:r w:rsidR="00C6019F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>ie Uniwersytetu Jagiellońskiego</w:t>
      </w:r>
      <w:r w:rsidR="00204631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>, w tym</w:t>
      </w:r>
      <w:r w:rsidR="00CD7818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 xml:space="preserve"> przez</w:t>
      </w:r>
      <w:r w:rsidR="00204631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 xml:space="preserve"> czas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trwania zgromadzenia</w:t>
      </w:r>
      <w:r w:rsidR="00204631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, o którym mowa w pkt 3,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oraz </w:t>
      </w:r>
      <w:r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 xml:space="preserve">do upływu terminu przedawnienia </w:t>
      </w:r>
      <w:r w:rsidR="00E21DB5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 xml:space="preserve">ewentualnych </w:t>
      </w:r>
      <w:r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>roszczeń.</w:t>
      </w:r>
    </w:p>
    <w:p w14:paraId="4D5EF86E" w14:textId="54D27616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osiada Pani/Pan prawo do: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uzyskania informacji o przetwarzaniu danych osobowych i</w:t>
      </w:r>
      <w:r w:rsidR="00E21DB5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 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uprawnieniach przysługujących zgodnie z RODO, dostępu do treści swoich danych oraz ich sprostowania, a także prawo do usunięcia danych osobowych ze zbiorów administratora (chyba że dalsze przetwarzanie jest konieczne dla wykonania obowiązku prawnego albo </w:t>
      </w:r>
      <w:r w:rsidR="00CD59C3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br/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w celu ustalenia, dochodzenia lub obrony roszczeń), oraz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prawo do ograniczenia przetwarzania, przenoszenia danych, wniesienia sprzeciwu wobec przetwarzania – </w:t>
      </w:r>
      <w:r w:rsidR="00C3142E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br/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w przypadkach i na warunkach określonych w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RODO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.</w:t>
      </w:r>
    </w:p>
    <w:p w14:paraId="4F6D66AE" w14:textId="77777777" w:rsidR="00F62DC7" w:rsidRPr="00C87952" w:rsidRDefault="00F62DC7" w:rsidP="00E97AB0">
      <w:pPr>
        <w:pStyle w:val="Akapitzlist"/>
        <w:numPr>
          <w:ilvl w:val="0"/>
          <w:numId w:val="44"/>
        </w:numPr>
        <w:ind w:left="357" w:hanging="357"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ani/Pana dane osobowe nie będą przedmiotem automatycznego podejmowania decyzji ani profilowania.</w:t>
      </w:r>
    </w:p>
    <w:p w14:paraId="7A0B04FE" w14:textId="29B436C7" w:rsidR="005B5A93" w:rsidRPr="006C28BB" w:rsidRDefault="00F62DC7" w:rsidP="006C28BB">
      <w:pPr>
        <w:pStyle w:val="Akapitzlist"/>
        <w:numPr>
          <w:ilvl w:val="0"/>
          <w:numId w:val="44"/>
        </w:numPr>
        <w:ind w:left="357" w:hanging="357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osiada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Pan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i/Pan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prawo wniesienia skargi do Prezesa Urzędu Ochrony Danych Osobowych w razie uznania, że przetwarzanie Pani/Pana danych osobowych narusza przepisy R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ODO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.</w:t>
      </w:r>
    </w:p>
    <w:sectPr w:rsidR="005B5A93" w:rsidRPr="006C28BB" w:rsidSect="00477708">
      <w:footnotePr>
        <w:numFmt w:val="chicago"/>
      </w:footnotePr>
      <w:pgSz w:w="11907" w:h="16840"/>
      <w:pgMar w:top="1417" w:right="1417" w:bottom="1417" w:left="1417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C6A36" w14:textId="77777777" w:rsidR="001E5346" w:rsidRDefault="001E5346" w:rsidP="00E014B8">
      <w:r>
        <w:separator/>
      </w:r>
    </w:p>
  </w:endnote>
  <w:endnote w:type="continuationSeparator" w:id="0">
    <w:p w14:paraId="7A8851CD" w14:textId="77777777" w:rsidR="001E5346" w:rsidRDefault="001E5346" w:rsidP="00E014B8">
      <w:r>
        <w:continuationSeparator/>
      </w:r>
    </w:p>
  </w:endnote>
  <w:endnote w:type="continuationNotice" w:id="1">
    <w:p w14:paraId="3B9B18B8" w14:textId="77777777" w:rsidR="001E5346" w:rsidRDefault="001E53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CFA84" w14:textId="77777777" w:rsidR="001E5346" w:rsidRDefault="001E5346" w:rsidP="00E014B8">
      <w:r>
        <w:separator/>
      </w:r>
    </w:p>
  </w:footnote>
  <w:footnote w:type="continuationSeparator" w:id="0">
    <w:p w14:paraId="64D8F6F7" w14:textId="77777777" w:rsidR="001E5346" w:rsidRDefault="001E5346" w:rsidP="00E014B8">
      <w:r>
        <w:continuationSeparator/>
      </w:r>
    </w:p>
  </w:footnote>
  <w:footnote w:type="continuationNotice" w:id="1">
    <w:p w14:paraId="4DB6ABA7" w14:textId="77777777" w:rsidR="001E5346" w:rsidRDefault="001E534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C289B"/>
    <w:multiLevelType w:val="hybridMultilevel"/>
    <w:tmpl w:val="DBEA513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699B"/>
    <w:multiLevelType w:val="hybridMultilevel"/>
    <w:tmpl w:val="62EC700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410E61"/>
    <w:multiLevelType w:val="hybridMultilevel"/>
    <w:tmpl w:val="E632A356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sz w:val="24"/>
        <w:szCs w:val="24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94741"/>
    <w:multiLevelType w:val="hybridMultilevel"/>
    <w:tmpl w:val="DF263FD4"/>
    <w:lvl w:ilvl="0" w:tplc="6D6AFCE0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0F95671D"/>
    <w:multiLevelType w:val="hybridMultilevel"/>
    <w:tmpl w:val="14624ED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413A91"/>
    <w:multiLevelType w:val="hybridMultilevel"/>
    <w:tmpl w:val="A8487BA4"/>
    <w:lvl w:ilvl="0" w:tplc="7340BFE8">
      <w:start w:val="1"/>
      <w:numFmt w:val="decimal"/>
      <w:lvlText w:val="%1)"/>
      <w:lvlJc w:val="left"/>
      <w:pPr>
        <w:ind w:left="360" w:firstLine="0"/>
      </w:pPr>
      <w:rPr>
        <w:rFonts w:ascii="Times New Roman" w:hAnsi="Times New Roman" w:hint="default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053E9"/>
    <w:multiLevelType w:val="hybridMultilevel"/>
    <w:tmpl w:val="C394BDB0"/>
    <w:lvl w:ilvl="0" w:tplc="90DCDC6E">
      <w:start w:val="1"/>
      <w:numFmt w:val="decimal"/>
      <w:lvlText w:val="%1."/>
      <w:lvlJc w:val="left"/>
      <w:pPr>
        <w:ind w:hanging="358"/>
      </w:pPr>
      <w:rPr>
        <w:rFonts w:ascii="Times New Roman" w:eastAsia="Times New Roman" w:hAnsi="Times New Roman" w:hint="default"/>
        <w:sz w:val="24"/>
        <w:szCs w:val="24"/>
      </w:rPr>
    </w:lvl>
    <w:lvl w:ilvl="1" w:tplc="EBF0D3E8">
      <w:start w:val="1"/>
      <w:numFmt w:val="bullet"/>
      <w:lvlText w:val="•"/>
      <w:lvlJc w:val="left"/>
      <w:rPr>
        <w:rFonts w:hint="default"/>
      </w:rPr>
    </w:lvl>
    <w:lvl w:ilvl="2" w:tplc="E6E209D0">
      <w:start w:val="1"/>
      <w:numFmt w:val="bullet"/>
      <w:lvlText w:val="•"/>
      <w:lvlJc w:val="left"/>
      <w:rPr>
        <w:rFonts w:hint="default"/>
      </w:rPr>
    </w:lvl>
    <w:lvl w:ilvl="3" w:tplc="E62841FE">
      <w:start w:val="1"/>
      <w:numFmt w:val="bullet"/>
      <w:lvlText w:val="•"/>
      <w:lvlJc w:val="left"/>
      <w:rPr>
        <w:rFonts w:hint="default"/>
      </w:rPr>
    </w:lvl>
    <w:lvl w:ilvl="4" w:tplc="36861DE4">
      <w:start w:val="1"/>
      <w:numFmt w:val="bullet"/>
      <w:lvlText w:val="•"/>
      <w:lvlJc w:val="left"/>
      <w:rPr>
        <w:rFonts w:hint="default"/>
      </w:rPr>
    </w:lvl>
    <w:lvl w:ilvl="5" w:tplc="1BCA87DC">
      <w:start w:val="1"/>
      <w:numFmt w:val="bullet"/>
      <w:lvlText w:val="•"/>
      <w:lvlJc w:val="left"/>
      <w:rPr>
        <w:rFonts w:hint="default"/>
      </w:rPr>
    </w:lvl>
    <w:lvl w:ilvl="6" w:tplc="6D306B90">
      <w:start w:val="1"/>
      <w:numFmt w:val="bullet"/>
      <w:lvlText w:val="•"/>
      <w:lvlJc w:val="left"/>
      <w:rPr>
        <w:rFonts w:hint="default"/>
      </w:rPr>
    </w:lvl>
    <w:lvl w:ilvl="7" w:tplc="0820F8DE">
      <w:start w:val="1"/>
      <w:numFmt w:val="bullet"/>
      <w:lvlText w:val="•"/>
      <w:lvlJc w:val="left"/>
      <w:rPr>
        <w:rFonts w:hint="default"/>
      </w:rPr>
    </w:lvl>
    <w:lvl w:ilvl="8" w:tplc="F5043428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13D74204"/>
    <w:multiLevelType w:val="hybridMultilevel"/>
    <w:tmpl w:val="A9E8CD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39125D"/>
    <w:multiLevelType w:val="hybridMultilevel"/>
    <w:tmpl w:val="309AF31E"/>
    <w:lvl w:ilvl="0" w:tplc="93E8C0CE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E56323"/>
    <w:multiLevelType w:val="hybridMultilevel"/>
    <w:tmpl w:val="95382B88"/>
    <w:lvl w:ilvl="0" w:tplc="75862906">
      <w:start w:val="1"/>
      <w:numFmt w:val="decimal"/>
      <w:lvlText w:val="%1."/>
      <w:lvlJc w:val="left"/>
      <w:pPr>
        <w:ind w:hanging="358"/>
      </w:pPr>
      <w:rPr>
        <w:rFonts w:ascii="Times New Roman" w:eastAsia="Times New Roman" w:hAnsi="Times New Roman" w:hint="default"/>
        <w:b w:val="0"/>
        <w:bCs w:val="0"/>
        <w:sz w:val="24"/>
        <w:szCs w:val="24"/>
      </w:rPr>
    </w:lvl>
    <w:lvl w:ilvl="1" w:tplc="1F927246">
      <w:start w:val="1"/>
      <w:numFmt w:val="decimal"/>
      <w:lvlText w:val="%2)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8BD61602">
      <w:start w:val="1"/>
      <w:numFmt w:val="bullet"/>
      <w:lvlText w:val="•"/>
      <w:lvlJc w:val="left"/>
      <w:rPr>
        <w:rFonts w:hint="default"/>
      </w:rPr>
    </w:lvl>
    <w:lvl w:ilvl="3" w:tplc="B1163044">
      <w:start w:val="1"/>
      <w:numFmt w:val="bullet"/>
      <w:lvlText w:val="•"/>
      <w:lvlJc w:val="left"/>
      <w:rPr>
        <w:rFonts w:hint="default"/>
      </w:rPr>
    </w:lvl>
    <w:lvl w:ilvl="4" w:tplc="166443D0">
      <w:start w:val="1"/>
      <w:numFmt w:val="bullet"/>
      <w:lvlText w:val="•"/>
      <w:lvlJc w:val="left"/>
      <w:rPr>
        <w:rFonts w:hint="default"/>
      </w:rPr>
    </w:lvl>
    <w:lvl w:ilvl="5" w:tplc="FFB0B188">
      <w:start w:val="1"/>
      <w:numFmt w:val="bullet"/>
      <w:lvlText w:val="•"/>
      <w:lvlJc w:val="left"/>
      <w:rPr>
        <w:rFonts w:hint="default"/>
      </w:rPr>
    </w:lvl>
    <w:lvl w:ilvl="6" w:tplc="44B2DD9C">
      <w:start w:val="1"/>
      <w:numFmt w:val="bullet"/>
      <w:lvlText w:val="•"/>
      <w:lvlJc w:val="left"/>
      <w:rPr>
        <w:rFonts w:hint="default"/>
      </w:rPr>
    </w:lvl>
    <w:lvl w:ilvl="7" w:tplc="57D059A4">
      <w:start w:val="1"/>
      <w:numFmt w:val="bullet"/>
      <w:lvlText w:val="•"/>
      <w:lvlJc w:val="left"/>
      <w:rPr>
        <w:rFonts w:hint="default"/>
      </w:rPr>
    </w:lvl>
    <w:lvl w:ilvl="8" w:tplc="39CCD7EC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183D14FE"/>
    <w:multiLevelType w:val="hybridMultilevel"/>
    <w:tmpl w:val="C9EA95A8"/>
    <w:lvl w:ilvl="0" w:tplc="F126F2C0">
      <w:start w:val="2"/>
      <w:numFmt w:val="decimal"/>
      <w:lvlText w:val="%1."/>
      <w:lvlJc w:val="left"/>
      <w:pPr>
        <w:ind w:left="2880" w:hanging="360"/>
      </w:pPr>
      <w:rPr>
        <w:rFonts w:hint="default"/>
        <w:i w:val="0"/>
        <w:color w:val="auto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2A3FF3"/>
    <w:multiLevelType w:val="hybridMultilevel"/>
    <w:tmpl w:val="A1141D5A"/>
    <w:lvl w:ilvl="0" w:tplc="50C2744E">
      <w:start w:val="3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200D7B"/>
    <w:multiLevelType w:val="multilevel"/>
    <w:tmpl w:val="A30A2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20B2722F"/>
    <w:multiLevelType w:val="hybridMultilevel"/>
    <w:tmpl w:val="899498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C136AF"/>
    <w:multiLevelType w:val="hybridMultilevel"/>
    <w:tmpl w:val="FBEADDCA"/>
    <w:lvl w:ilvl="0" w:tplc="47E806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C7236B"/>
    <w:multiLevelType w:val="hybridMultilevel"/>
    <w:tmpl w:val="0C08F112"/>
    <w:lvl w:ilvl="0" w:tplc="04150011">
      <w:start w:val="1"/>
      <w:numFmt w:val="decimal"/>
      <w:lvlText w:val="%1)"/>
      <w:lvlJc w:val="left"/>
      <w:pPr>
        <w:ind w:left="1140" w:hanging="360"/>
      </w:p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25544E33"/>
    <w:multiLevelType w:val="hybridMultilevel"/>
    <w:tmpl w:val="971ED83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2B4214"/>
    <w:multiLevelType w:val="hybridMultilevel"/>
    <w:tmpl w:val="8AF8D3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B3796E"/>
    <w:multiLevelType w:val="hybridMultilevel"/>
    <w:tmpl w:val="783CFBF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22793B"/>
    <w:multiLevelType w:val="hybridMultilevel"/>
    <w:tmpl w:val="413019A2"/>
    <w:lvl w:ilvl="0" w:tplc="D22A29CC">
      <w:start w:val="1"/>
      <w:numFmt w:val="decimal"/>
      <w:lvlText w:val="%1."/>
      <w:lvlJc w:val="left"/>
      <w:pPr>
        <w:ind w:hanging="358"/>
      </w:pPr>
      <w:rPr>
        <w:rFonts w:ascii="Times New Roman" w:eastAsia="Times New Roman" w:hAnsi="Times New Roman" w:hint="default"/>
        <w:sz w:val="24"/>
        <w:szCs w:val="24"/>
      </w:rPr>
    </w:lvl>
    <w:lvl w:ilvl="1" w:tplc="CC80D342">
      <w:start w:val="1"/>
      <w:numFmt w:val="bullet"/>
      <w:lvlText w:val="•"/>
      <w:lvlJc w:val="left"/>
      <w:rPr>
        <w:rFonts w:hint="default"/>
      </w:rPr>
    </w:lvl>
    <w:lvl w:ilvl="2" w:tplc="48A45416">
      <w:start w:val="1"/>
      <w:numFmt w:val="bullet"/>
      <w:lvlText w:val="•"/>
      <w:lvlJc w:val="left"/>
      <w:rPr>
        <w:rFonts w:hint="default"/>
      </w:rPr>
    </w:lvl>
    <w:lvl w:ilvl="3" w:tplc="6A141578">
      <w:start w:val="1"/>
      <w:numFmt w:val="bullet"/>
      <w:lvlText w:val="•"/>
      <w:lvlJc w:val="left"/>
      <w:rPr>
        <w:rFonts w:hint="default"/>
      </w:rPr>
    </w:lvl>
    <w:lvl w:ilvl="4" w:tplc="EC3A23A8">
      <w:start w:val="1"/>
      <w:numFmt w:val="bullet"/>
      <w:lvlText w:val="•"/>
      <w:lvlJc w:val="left"/>
      <w:rPr>
        <w:rFonts w:hint="default"/>
      </w:rPr>
    </w:lvl>
    <w:lvl w:ilvl="5" w:tplc="6A48D5F6">
      <w:start w:val="1"/>
      <w:numFmt w:val="bullet"/>
      <w:lvlText w:val="•"/>
      <w:lvlJc w:val="left"/>
      <w:rPr>
        <w:rFonts w:hint="default"/>
      </w:rPr>
    </w:lvl>
    <w:lvl w:ilvl="6" w:tplc="D3E469EC">
      <w:start w:val="1"/>
      <w:numFmt w:val="bullet"/>
      <w:lvlText w:val="•"/>
      <w:lvlJc w:val="left"/>
      <w:rPr>
        <w:rFonts w:hint="default"/>
      </w:rPr>
    </w:lvl>
    <w:lvl w:ilvl="7" w:tplc="208C13BE">
      <w:start w:val="1"/>
      <w:numFmt w:val="bullet"/>
      <w:lvlText w:val="•"/>
      <w:lvlJc w:val="left"/>
      <w:rPr>
        <w:rFonts w:hint="default"/>
      </w:rPr>
    </w:lvl>
    <w:lvl w:ilvl="8" w:tplc="DAFCB258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2B4A783D"/>
    <w:multiLevelType w:val="hybridMultilevel"/>
    <w:tmpl w:val="7EAE3E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601FF7"/>
    <w:multiLevelType w:val="hybridMultilevel"/>
    <w:tmpl w:val="FA66BE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8F328A"/>
    <w:multiLevelType w:val="hybridMultilevel"/>
    <w:tmpl w:val="2FCABBFC"/>
    <w:lvl w:ilvl="0" w:tplc="04150011">
      <w:start w:val="1"/>
      <w:numFmt w:val="decimal"/>
      <w:lvlText w:val="%1)"/>
      <w:lvlJc w:val="left"/>
      <w:pPr>
        <w:ind w:left="1140" w:hanging="360"/>
      </w:p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3137496F"/>
    <w:multiLevelType w:val="hybridMultilevel"/>
    <w:tmpl w:val="1DEE8534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1F07CE1"/>
    <w:multiLevelType w:val="hybridMultilevel"/>
    <w:tmpl w:val="4B300294"/>
    <w:lvl w:ilvl="0" w:tplc="63067B54">
      <w:start w:val="1"/>
      <w:numFmt w:val="decimal"/>
      <w:lvlText w:val="%1."/>
      <w:lvlJc w:val="left"/>
      <w:pPr>
        <w:ind w:left="720" w:hanging="360"/>
      </w:pPr>
    </w:lvl>
    <w:lvl w:ilvl="1" w:tplc="AC769AC2">
      <w:start w:val="1"/>
      <w:numFmt w:val="lowerLetter"/>
      <w:lvlText w:val="%2."/>
      <w:lvlJc w:val="left"/>
      <w:pPr>
        <w:ind w:left="1440" w:hanging="360"/>
      </w:pPr>
    </w:lvl>
    <w:lvl w:ilvl="2" w:tplc="A0685FB4">
      <w:start w:val="1"/>
      <w:numFmt w:val="lowerRoman"/>
      <w:lvlText w:val="%3."/>
      <w:lvlJc w:val="right"/>
      <w:pPr>
        <w:ind w:left="2160" w:hanging="180"/>
      </w:pPr>
    </w:lvl>
    <w:lvl w:ilvl="3" w:tplc="F656DD74">
      <w:start w:val="1"/>
      <w:numFmt w:val="decimal"/>
      <w:lvlText w:val="%4."/>
      <w:lvlJc w:val="left"/>
      <w:pPr>
        <w:ind w:left="2880" w:hanging="360"/>
      </w:pPr>
    </w:lvl>
    <w:lvl w:ilvl="4" w:tplc="2FAEA64E">
      <w:start w:val="1"/>
      <w:numFmt w:val="lowerLetter"/>
      <w:lvlText w:val="%5."/>
      <w:lvlJc w:val="left"/>
      <w:pPr>
        <w:ind w:left="3600" w:hanging="360"/>
      </w:pPr>
    </w:lvl>
    <w:lvl w:ilvl="5" w:tplc="7DC08FF6">
      <w:start w:val="1"/>
      <w:numFmt w:val="lowerRoman"/>
      <w:lvlText w:val="%6."/>
      <w:lvlJc w:val="right"/>
      <w:pPr>
        <w:ind w:left="4320" w:hanging="180"/>
      </w:pPr>
    </w:lvl>
    <w:lvl w:ilvl="6" w:tplc="5554FDE8">
      <w:start w:val="1"/>
      <w:numFmt w:val="decimal"/>
      <w:lvlText w:val="%7."/>
      <w:lvlJc w:val="left"/>
      <w:pPr>
        <w:ind w:left="5040" w:hanging="360"/>
      </w:pPr>
    </w:lvl>
    <w:lvl w:ilvl="7" w:tplc="554CC726">
      <w:start w:val="1"/>
      <w:numFmt w:val="lowerLetter"/>
      <w:lvlText w:val="%8."/>
      <w:lvlJc w:val="left"/>
      <w:pPr>
        <w:ind w:left="5760" w:hanging="360"/>
      </w:pPr>
    </w:lvl>
    <w:lvl w:ilvl="8" w:tplc="6ED66DE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1C08D8"/>
    <w:multiLevelType w:val="hybridMultilevel"/>
    <w:tmpl w:val="F74CAD4A"/>
    <w:lvl w:ilvl="0" w:tplc="A5DC7C3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2979C9"/>
    <w:multiLevelType w:val="hybridMultilevel"/>
    <w:tmpl w:val="72CC7B7C"/>
    <w:lvl w:ilvl="0" w:tplc="B9C8C91E">
      <w:start w:val="5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835600"/>
    <w:multiLevelType w:val="hybridMultilevel"/>
    <w:tmpl w:val="D568B92A"/>
    <w:lvl w:ilvl="0" w:tplc="1422B1A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4BAA73C">
      <w:start w:val="1"/>
      <w:numFmt w:val="lowerLetter"/>
      <w:lvlText w:val="%2."/>
      <w:lvlJc w:val="left"/>
      <w:pPr>
        <w:ind w:left="1440" w:hanging="360"/>
      </w:pPr>
    </w:lvl>
    <w:lvl w:ilvl="2" w:tplc="39C46802">
      <w:start w:val="1"/>
      <w:numFmt w:val="lowerRoman"/>
      <w:lvlText w:val="%3."/>
      <w:lvlJc w:val="right"/>
      <w:pPr>
        <w:ind w:left="2160" w:hanging="180"/>
      </w:pPr>
    </w:lvl>
    <w:lvl w:ilvl="3" w:tplc="98EE5B6E">
      <w:start w:val="1"/>
      <w:numFmt w:val="decimal"/>
      <w:lvlText w:val="%4."/>
      <w:lvlJc w:val="left"/>
      <w:pPr>
        <w:ind w:left="2880" w:hanging="360"/>
      </w:pPr>
    </w:lvl>
    <w:lvl w:ilvl="4" w:tplc="1DC45692">
      <w:start w:val="1"/>
      <w:numFmt w:val="lowerLetter"/>
      <w:lvlText w:val="%5."/>
      <w:lvlJc w:val="left"/>
      <w:pPr>
        <w:ind w:left="3600" w:hanging="360"/>
      </w:pPr>
    </w:lvl>
    <w:lvl w:ilvl="5" w:tplc="B9C2EF32">
      <w:start w:val="1"/>
      <w:numFmt w:val="lowerRoman"/>
      <w:lvlText w:val="%6."/>
      <w:lvlJc w:val="right"/>
      <w:pPr>
        <w:ind w:left="4320" w:hanging="180"/>
      </w:pPr>
    </w:lvl>
    <w:lvl w:ilvl="6" w:tplc="EDEC2BB2">
      <w:start w:val="1"/>
      <w:numFmt w:val="decimal"/>
      <w:lvlText w:val="%7."/>
      <w:lvlJc w:val="left"/>
      <w:pPr>
        <w:ind w:left="5040" w:hanging="360"/>
      </w:pPr>
    </w:lvl>
    <w:lvl w:ilvl="7" w:tplc="9940CBAA">
      <w:start w:val="1"/>
      <w:numFmt w:val="lowerLetter"/>
      <w:lvlText w:val="%8."/>
      <w:lvlJc w:val="left"/>
      <w:pPr>
        <w:ind w:left="5760" w:hanging="360"/>
      </w:pPr>
    </w:lvl>
    <w:lvl w:ilvl="8" w:tplc="DA66F656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453C66"/>
    <w:multiLevelType w:val="hybridMultilevel"/>
    <w:tmpl w:val="CB2E37E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 w15:restartNumberingAfterBreak="0">
    <w:nsid w:val="3F8510B3"/>
    <w:multiLevelType w:val="hybridMultilevel"/>
    <w:tmpl w:val="B204E6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2F0EB2"/>
    <w:multiLevelType w:val="hybridMultilevel"/>
    <w:tmpl w:val="0D7E06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4034DD"/>
    <w:multiLevelType w:val="hybridMultilevel"/>
    <w:tmpl w:val="A3FEE1F6"/>
    <w:lvl w:ilvl="0" w:tplc="04150011">
      <w:start w:val="1"/>
      <w:numFmt w:val="decimal"/>
      <w:lvlText w:val="%1)"/>
      <w:lvlJc w:val="left"/>
      <w:pPr>
        <w:ind w:left="1077" w:hanging="360"/>
      </w:p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2" w15:restartNumberingAfterBreak="0">
    <w:nsid w:val="48620CD8"/>
    <w:multiLevelType w:val="hybridMultilevel"/>
    <w:tmpl w:val="5DA892A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C70CB54C">
      <w:numFmt w:val="bullet"/>
      <w:lvlText w:val="–"/>
      <w:lvlJc w:val="left"/>
      <w:pPr>
        <w:ind w:left="2340" w:hanging="360"/>
      </w:pPr>
      <w:rPr>
        <w:rFonts w:ascii="Calibri" w:eastAsia="SimSun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E659E1"/>
    <w:multiLevelType w:val="hybridMultilevel"/>
    <w:tmpl w:val="BEB602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C6045E8"/>
    <w:multiLevelType w:val="hybridMultilevel"/>
    <w:tmpl w:val="51049142"/>
    <w:lvl w:ilvl="0" w:tplc="BBE86782">
      <w:start w:val="1"/>
      <w:numFmt w:val="decimal"/>
      <w:lvlText w:val="%1."/>
      <w:lvlJc w:val="left"/>
      <w:pPr>
        <w:ind w:left="288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F43A08"/>
    <w:multiLevelType w:val="hybridMultilevel"/>
    <w:tmpl w:val="28AA8C52"/>
    <w:lvl w:ilvl="0" w:tplc="876E31E6">
      <w:start w:val="1"/>
      <w:numFmt w:val="decimal"/>
      <w:lvlText w:val="%1."/>
      <w:lvlJc w:val="left"/>
      <w:pPr>
        <w:ind w:hanging="358"/>
      </w:pPr>
      <w:rPr>
        <w:rFonts w:ascii="Times New Roman" w:eastAsia="Times New Roman" w:hAnsi="Times New Roman" w:hint="default"/>
        <w:sz w:val="24"/>
        <w:szCs w:val="24"/>
      </w:rPr>
    </w:lvl>
    <w:lvl w:ilvl="1" w:tplc="B52861F2">
      <w:start w:val="1"/>
      <w:numFmt w:val="bullet"/>
      <w:lvlText w:val="•"/>
      <w:lvlJc w:val="left"/>
      <w:rPr>
        <w:rFonts w:hint="default"/>
      </w:rPr>
    </w:lvl>
    <w:lvl w:ilvl="2" w:tplc="D77C70E0">
      <w:start w:val="1"/>
      <w:numFmt w:val="bullet"/>
      <w:lvlText w:val="•"/>
      <w:lvlJc w:val="left"/>
      <w:rPr>
        <w:rFonts w:hint="default"/>
      </w:rPr>
    </w:lvl>
    <w:lvl w:ilvl="3" w:tplc="9E42D5BC">
      <w:start w:val="1"/>
      <w:numFmt w:val="bullet"/>
      <w:lvlText w:val="•"/>
      <w:lvlJc w:val="left"/>
      <w:rPr>
        <w:rFonts w:hint="default"/>
      </w:rPr>
    </w:lvl>
    <w:lvl w:ilvl="4" w:tplc="043CF20C">
      <w:start w:val="1"/>
      <w:numFmt w:val="bullet"/>
      <w:lvlText w:val="•"/>
      <w:lvlJc w:val="left"/>
      <w:rPr>
        <w:rFonts w:hint="default"/>
      </w:rPr>
    </w:lvl>
    <w:lvl w:ilvl="5" w:tplc="6BCE202C">
      <w:start w:val="1"/>
      <w:numFmt w:val="bullet"/>
      <w:lvlText w:val="•"/>
      <w:lvlJc w:val="left"/>
      <w:rPr>
        <w:rFonts w:hint="default"/>
      </w:rPr>
    </w:lvl>
    <w:lvl w:ilvl="6" w:tplc="B000763C">
      <w:start w:val="1"/>
      <w:numFmt w:val="bullet"/>
      <w:lvlText w:val="•"/>
      <w:lvlJc w:val="left"/>
      <w:rPr>
        <w:rFonts w:hint="default"/>
      </w:rPr>
    </w:lvl>
    <w:lvl w:ilvl="7" w:tplc="48929372">
      <w:start w:val="1"/>
      <w:numFmt w:val="bullet"/>
      <w:lvlText w:val="•"/>
      <w:lvlJc w:val="left"/>
      <w:rPr>
        <w:rFonts w:hint="default"/>
      </w:rPr>
    </w:lvl>
    <w:lvl w:ilvl="8" w:tplc="0512E314">
      <w:start w:val="1"/>
      <w:numFmt w:val="bullet"/>
      <w:lvlText w:val="•"/>
      <w:lvlJc w:val="left"/>
      <w:rPr>
        <w:rFonts w:hint="default"/>
      </w:rPr>
    </w:lvl>
  </w:abstractNum>
  <w:abstractNum w:abstractNumId="36" w15:restartNumberingAfterBreak="0">
    <w:nsid w:val="4FCC0673"/>
    <w:multiLevelType w:val="hybridMultilevel"/>
    <w:tmpl w:val="4A8AF99E"/>
    <w:lvl w:ilvl="0" w:tplc="AABA255A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3E5A3E"/>
    <w:multiLevelType w:val="hybridMultilevel"/>
    <w:tmpl w:val="916A10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47754F"/>
    <w:multiLevelType w:val="hybridMultilevel"/>
    <w:tmpl w:val="06E0059C"/>
    <w:lvl w:ilvl="0" w:tplc="0415000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200F0A"/>
    <w:multiLevelType w:val="hybridMultilevel"/>
    <w:tmpl w:val="0480EC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83707B5"/>
    <w:multiLevelType w:val="hybridMultilevel"/>
    <w:tmpl w:val="BEEE2F96"/>
    <w:lvl w:ilvl="0" w:tplc="64D6CA76">
      <w:start w:val="1"/>
      <w:numFmt w:val="bullet"/>
      <w:lvlText w:val="–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5F83793A"/>
    <w:multiLevelType w:val="hybridMultilevel"/>
    <w:tmpl w:val="3A148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0F72D6C"/>
    <w:multiLevelType w:val="hybridMultilevel"/>
    <w:tmpl w:val="A6D85532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4044A0F"/>
    <w:multiLevelType w:val="hybridMultilevel"/>
    <w:tmpl w:val="B3A41C54"/>
    <w:lvl w:ilvl="0" w:tplc="B0309A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48507B5"/>
    <w:multiLevelType w:val="hybridMultilevel"/>
    <w:tmpl w:val="301E4F40"/>
    <w:lvl w:ilvl="0" w:tplc="F09C36B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863592A"/>
    <w:multiLevelType w:val="hybridMultilevel"/>
    <w:tmpl w:val="E7F68E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F9C7E4C"/>
    <w:multiLevelType w:val="hybridMultilevel"/>
    <w:tmpl w:val="EAC64F52"/>
    <w:lvl w:ilvl="0" w:tplc="04150011">
      <w:start w:val="1"/>
      <w:numFmt w:val="decimal"/>
      <w:lvlText w:val="%1)"/>
      <w:lvlJc w:val="left"/>
      <w:pPr>
        <w:ind w:left="1500" w:hanging="360"/>
      </w:pPr>
    </w:lvl>
    <w:lvl w:ilvl="1" w:tplc="04150019" w:tentative="1">
      <w:start w:val="1"/>
      <w:numFmt w:val="lowerLetter"/>
      <w:lvlText w:val="%2."/>
      <w:lvlJc w:val="left"/>
      <w:pPr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ind w:left="2940" w:hanging="180"/>
      </w:pPr>
    </w:lvl>
    <w:lvl w:ilvl="3" w:tplc="0415000F" w:tentative="1">
      <w:start w:val="1"/>
      <w:numFmt w:val="decimal"/>
      <w:lvlText w:val="%4."/>
      <w:lvlJc w:val="left"/>
      <w:pPr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7" w15:restartNumberingAfterBreak="0">
    <w:nsid w:val="701E6D43"/>
    <w:multiLevelType w:val="hybridMultilevel"/>
    <w:tmpl w:val="D2CA5006"/>
    <w:lvl w:ilvl="0" w:tplc="F766A418">
      <w:start w:val="2"/>
      <w:numFmt w:val="decimal"/>
      <w:lvlText w:val="%1)"/>
      <w:lvlJc w:val="left"/>
      <w:pPr>
        <w:ind w:left="360" w:firstLine="0"/>
      </w:pPr>
      <w:rPr>
        <w:rFonts w:ascii="Times New Roman" w:hAnsi="Times New 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0A25892"/>
    <w:multiLevelType w:val="hybridMultilevel"/>
    <w:tmpl w:val="628C1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6630EC9"/>
    <w:multiLevelType w:val="hybridMultilevel"/>
    <w:tmpl w:val="BF3613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87039E1"/>
    <w:multiLevelType w:val="hybridMultilevel"/>
    <w:tmpl w:val="E61686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B6B18FB"/>
    <w:multiLevelType w:val="hybridMultilevel"/>
    <w:tmpl w:val="117AF4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E130150"/>
    <w:multiLevelType w:val="hybridMultilevel"/>
    <w:tmpl w:val="19FAFDDE"/>
    <w:lvl w:ilvl="0" w:tplc="6264279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B40267BC">
      <w:start w:val="1"/>
      <w:numFmt w:val="lowerLetter"/>
      <w:lvlText w:val="%2)"/>
      <w:lvlJc w:val="left"/>
      <w:pPr>
        <w:ind w:left="1440" w:hanging="360"/>
      </w:pPr>
      <w:rPr>
        <w:i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7"/>
  </w:num>
  <w:num w:numId="3">
    <w:abstractNumId w:val="35"/>
  </w:num>
  <w:num w:numId="4">
    <w:abstractNumId w:val="9"/>
  </w:num>
  <w:num w:numId="5">
    <w:abstractNumId w:val="6"/>
  </w:num>
  <w:num w:numId="6">
    <w:abstractNumId w:val="19"/>
  </w:num>
  <w:num w:numId="7">
    <w:abstractNumId w:val="3"/>
  </w:num>
  <w:num w:numId="8">
    <w:abstractNumId w:val="14"/>
  </w:num>
  <w:num w:numId="9">
    <w:abstractNumId w:val="17"/>
  </w:num>
  <w:num w:numId="10">
    <w:abstractNumId w:val="5"/>
  </w:num>
  <w:num w:numId="11">
    <w:abstractNumId w:val="29"/>
  </w:num>
  <w:num w:numId="12">
    <w:abstractNumId w:val="44"/>
  </w:num>
  <w:num w:numId="13">
    <w:abstractNumId w:val="7"/>
  </w:num>
  <w:num w:numId="14">
    <w:abstractNumId w:val="47"/>
  </w:num>
  <w:num w:numId="15">
    <w:abstractNumId w:val="12"/>
  </w:num>
  <w:num w:numId="16">
    <w:abstractNumId w:val="13"/>
  </w:num>
  <w:num w:numId="17">
    <w:abstractNumId w:val="21"/>
  </w:num>
  <w:num w:numId="18">
    <w:abstractNumId w:val="41"/>
  </w:num>
  <w:num w:numId="19">
    <w:abstractNumId w:val="23"/>
  </w:num>
  <w:num w:numId="20">
    <w:abstractNumId w:val="1"/>
  </w:num>
  <w:num w:numId="21">
    <w:abstractNumId w:val="20"/>
  </w:num>
  <w:num w:numId="22">
    <w:abstractNumId w:val="51"/>
  </w:num>
  <w:num w:numId="23">
    <w:abstractNumId w:val="28"/>
  </w:num>
  <w:num w:numId="24">
    <w:abstractNumId w:val="50"/>
  </w:num>
  <w:num w:numId="25">
    <w:abstractNumId w:val="8"/>
  </w:num>
  <w:num w:numId="26">
    <w:abstractNumId w:val="36"/>
  </w:num>
  <w:num w:numId="27">
    <w:abstractNumId w:val="52"/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3"/>
  </w:num>
  <w:num w:numId="30">
    <w:abstractNumId w:val="32"/>
  </w:num>
  <w:num w:numId="31">
    <w:abstractNumId w:val="18"/>
  </w:num>
  <w:num w:numId="32">
    <w:abstractNumId w:val="4"/>
  </w:num>
  <w:num w:numId="33">
    <w:abstractNumId w:val="40"/>
  </w:num>
  <w:num w:numId="34">
    <w:abstractNumId w:val="30"/>
  </w:num>
  <w:num w:numId="35">
    <w:abstractNumId w:val="39"/>
  </w:num>
  <w:num w:numId="36">
    <w:abstractNumId w:val="16"/>
  </w:num>
  <w:num w:numId="37">
    <w:abstractNumId w:val="15"/>
  </w:num>
  <w:num w:numId="38">
    <w:abstractNumId w:val="0"/>
  </w:num>
  <w:num w:numId="39">
    <w:abstractNumId w:val="31"/>
  </w:num>
  <w:num w:numId="40">
    <w:abstractNumId w:val="25"/>
  </w:num>
  <w:num w:numId="41">
    <w:abstractNumId w:val="48"/>
  </w:num>
  <w:num w:numId="42">
    <w:abstractNumId w:val="2"/>
  </w:num>
  <w:num w:numId="43">
    <w:abstractNumId w:val="10"/>
  </w:num>
  <w:num w:numId="44">
    <w:abstractNumId w:val="43"/>
  </w:num>
  <w:num w:numId="45">
    <w:abstractNumId w:val="38"/>
  </w:num>
  <w:num w:numId="46">
    <w:abstractNumId w:val="22"/>
  </w:num>
  <w:num w:numId="47">
    <w:abstractNumId w:val="34"/>
  </w:num>
  <w:num w:numId="48">
    <w:abstractNumId w:val="11"/>
  </w:num>
  <w:num w:numId="49">
    <w:abstractNumId w:val="26"/>
  </w:num>
  <w:num w:numId="50">
    <w:abstractNumId w:val="42"/>
  </w:num>
  <w:num w:numId="51">
    <w:abstractNumId w:val="37"/>
  </w:num>
  <w:num w:numId="52">
    <w:abstractNumId w:val="49"/>
  </w:num>
  <w:num w:numId="53">
    <w:abstractNumId w:val="46"/>
  </w:num>
  <w:num w:numId="54">
    <w:abstractNumId w:val="45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numFmt w:val="chicago"/>
    <w:footnote w:id="-1"/>
    <w:footnote w:id="0"/>
    <w:footnote w:id="1"/>
  </w:footnotePr>
  <w:endnotePr>
    <w:pos w:val="sectEnd"/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MjY3M7e0NDawtLRQ0lEKTi0uzszPAykwMq0FAMChaREtAAAA"/>
  </w:docVars>
  <w:rsids>
    <w:rsidRoot w:val="002632C1"/>
    <w:rsid w:val="00000059"/>
    <w:rsid w:val="00001596"/>
    <w:rsid w:val="00002976"/>
    <w:rsid w:val="0000373F"/>
    <w:rsid w:val="00003EF9"/>
    <w:rsid w:val="000046F5"/>
    <w:rsid w:val="00004A6B"/>
    <w:rsid w:val="00004A79"/>
    <w:rsid w:val="0000514D"/>
    <w:rsid w:val="00007535"/>
    <w:rsid w:val="00007B93"/>
    <w:rsid w:val="00007D20"/>
    <w:rsid w:val="00007E59"/>
    <w:rsid w:val="00010BFE"/>
    <w:rsid w:val="00011242"/>
    <w:rsid w:val="000120FF"/>
    <w:rsid w:val="000124BF"/>
    <w:rsid w:val="00013272"/>
    <w:rsid w:val="000132EC"/>
    <w:rsid w:val="0001372A"/>
    <w:rsid w:val="00013814"/>
    <w:rsid w:val="0001432D"/>
    <w:rsid w:val="0001482E"/>
    <w:rsid w:val="00014BA8"/>
    <w:rsid w:val="000158EB"/>
    <w:rsid w:val="0001642B"/>
    <w:rsid w:val="00016AF9"/>
    <w:rsid w:val="00016CE8"/>
    <w:rsid w:val="000173BD"/>
    <w:rsid w:val="00017BF0"/>
    <w:rsid w:val="00020914"/>
    <w:rsid w:val="00020CEC"/>
    <w:rsid w:val="00021D3D"/>
    <w:rsid w:val="00022166"/>
    <w:rsid w:val="00022957"/>
    <w:rsid w:val="0002342F"/>
    <w:rsid w:val="00023838"/>
    <w:rsid w:val="0002472D"/>
    <w:rsid w:val="00024A0E"/>
    <w:rsid w:val="00024B49"/>
    <w:rsid w:val="00024CEE"/>
    <w:rsid w:val="000271A9"/>
    <w:rsid w:val="000279DA"/>
    <w:rsid w:val="00027A7E"/>
    <w:rsid w:val="00030350"/>
    <w:rsid w:val="00030849"/>
    <w:rsid w:val="00030A00"/>
    <w:rsid w:val="00030CEB"/>
    <w:rsid w:val="000315EE"/>
    <w:rsid w:val="00031AA7"/>
    <w:rsid w:val="00031C37"/>
    <w:rsid w:val="00032455"/>
    <w:rsid w:val="0003277A"/>
    <w:rsid w:val="00032E77"/>
    <w:rsid w:val="000339B0"/>
    <w:rsid w:val="00033DAB"/>
    <w:rsid w:val="0003430C"/>
    <w:rsid w:val="00034AA8"/>
    <w:rsid w:val="00034FF1"/>
    <w:rsid w:val="00035108"/>
    <w:rsid w:val="00035157"/>
    <w:rsid w:val="00035D82"/>
    <w:rsid w:val="00036790"/>
    <w:rsid w:val="00037006"/>
    <w:rsid w:val="00037854"/>
    <w:rsid w:val="000400C7"/>
    <w:rsid w:val="000401F4"/>
    <w:rsid w:val="00041178"/>
    <w:rsid w:val="000412DE"/>
    <w:rsid w:val="0004139E"/>
    <w:rsid w:val="00041812"/>
    <w:rsid w:val="00042EA0"/>
    <w:rsid w:val="00043EB6"/>
    <w:rsid w:val="00044003"/>
    <w:rsid w:val="00045280"/>
    <w:rsid w:val="00045F70"/>
    <w:rsid w:val="00046986"/>
    <w:rsid w:val="00047E87"/>
    <w:rsid w:val="0005033B"/>
    <w:rsid w:val="000504C0"/>
    <w:rsid w:val="000506F8"/>
    <w:rsid w:val="00051601"/>
    <w:rsid w:val="00051851"/>
    <w:rsid w:val="00051AD4"/>
    <w:rsid w:val="00051C3A"/>
    <w:rsid w:val="00051CA6"/>
    <w:rsid w:val="00051E92"/>
    <w:rsid w:val="00052D49"/>
    <w:rsid w:val="00053062"/>
    <w:rsid w:val="000533EA"/>
    <w:rsid w:val="0005382C"/>
    <w:rsid w:val="0005539C"/>
    <w:rsid w:val="00055A6B"/>
    <w:rsid w:val="00055D5D"/>
    <w:rsid w:val="000561C8"/>
    <w:rsid w:val="00056326"/>
    <w:rsid w:val="000566F4"/>
    <w:rsid w:val="00057977"/>
    <w:rsid w:val="00057B35"/>
    <w:rsid w:val="000616AA"/>
    <w:rsid w:val="000616AB"/>
    <w:rsid w:val="00063374"/>
    <w:rsid w:val="0006354B"/>
    <w:rsid w:val="00063EF2"/>
    <w:rsid w:val="00065D63"/>
    <w:rsid w:val="000661A4"/>
    <w:rsid w:val="000661D9"/>
    <w:rsid w:val="00066877"/>
    <w:rsid w:val="00066B76"/>
    <w:rsid w:val="00066DEE"/>
    <w:rsid w:val="00067293"/>
    <w:rsid w:val="000673FB"/>
    <w:rsid w:val="000674B1"/>
    <w:rsid w:val="00067B83"/>
    <w:rsid w:val="00070041"/>
    <w:rsid w:val="00070235"/>
    <w:rsid w:val="00070D6D"/>
    <w:rsid w:val="00070EA9"/>
    <w:rsid w:val="000716A3"/>
    <w:rsid w:val="00071E22"/>
    <w:rsid w:val="00071F49"/>
    <w:rsid w:val="0007220D"/>
    <w:rsid w:val="00072BE8"/>
    <w:rsid w:val="00072D39"/>
    <w:rsid w:val="00072F26"/>
    <w:rsid w:val="00073AEE"/>
    <w:rsid w:val="00074031"/>
    <w:rsid w:val="000748AA"/>
    <w:rsid w:val="000757AA"/>
    <w:rsid w:val="000757F8"/>
    <w:rsid w:val="0007615F"/>
    <w:rsid w:val="00076828"/>
    <w:rsid w:val="0008013A"/>
    <w:rsid w:val="00081377"/>
    <w:rsid w:val="0008189C"/>
    <w:rsid w:val="00081BAC"/>
    <w:rsid w:val="00081D6F"/>
    <w:rsid w:val="00081D8B"/>
    <w:rsid w:val="00082069"/>
    <w:rsid w:val="00083EAA"/>
    <w:rsid w:val="000844F6"/>
    <w:rsid w:val="000845A8"/>
    <w:rsid w:val="000848CE"/>
    <w:rsid w:val="00084EB9"/>
    <w:rsid w:val="0008582A"/>
    <w:rsid w:val="00085A06"/>
    <w:rsid w:val="00085E31"/>
    <w:rsid w:val="00086B8A"/>
    <w:rsid w:val="000872C3"/>
    <w:rsid w:val="00090B06"/>
    <w:rsid w:val="000910B6"/>
    <w:rsid w:val="000921F6"/>
    <w:rsid w:val="0009267E"/>
    <w:rsid w:val="00092B7B"/>
    <w:rsid w:val="00093CB8"/>
    <w:rsid w:val="00094242"/>
    <w:rsid w:val="00094F48"/>
    <w:rsid w:val="00095361"/>
    <w:rsid w:val="000966FF"/>
    <w:rsid w:val="00096A2B"/>
    <w:rsid w:val="000976E0"/>
    <w:rsid w:val="00097AD0"/>
    <w:rsid w:val="000A019B"/>
    <w:rsid w:val="000A08D5"/>
    <w:rsid w:val="000A0B3B"/>
    <w:rsid w:val="000A0D87"/>
    <w:rsid w:val="000A191D"/>
    <w:rsid w:val="000A2A78"/>
    <w:rsid w:val="000A2B10"/>
    <w:rsid w:val="000A3A30"/>
    <w:rsid w:val="000A3E1B"/>
    <w:rsid w:val="000A4501"/>
    <w:rsid w:val="000A51E1"/>
    <w:rsid w:val="000A56C5"/>
    <w:rsid w:val="000A5BDB"/>
    <w:rsid w:val="000A5E9B"/>
    <w:rsid w:val="000A632A"/>
    <w:rsid w:val="000A6749"/>
    <w:rsid w:val="000A6923"/>
    <w:rsid w:val="000A6D01"/>
    <w:rsid w:val="000A711F"/>
    <w:rsid w:val="000A7B31"/>
    <w:rsid w:val="000A7B56"/>
    <w:rsid w:val="000A7BA5"/>
    <w:rsid w:val="000A7CA9"/>
    <w:rsid w:val="000B0085"/>
    <w:rsid w:val="000B0170"/>
    <w:rsid w:val="000B06DE"/>
    <w:rsid w:val="000B2565"/>
    <w:rsid w:val="000B2793"/>
    <w:rsid w:val="000B4933"/>
    <w:rsid w:val="000B4A94"/>
    <w:rsid w:val="000B52B0"/>
    <w:rsid w:val="000B5F9B"/>
    <w:rsid w:val="000B6F37"/>
    <w:rsid w:val="000B71EB"/>
    <w:rsid w:val="000B7395"/>
    <w:rsid w:val="000B7FF1"/>
    <w:rsid w:val="000C073F"/>
    <w:rsid w:val="000C1F99"/>
    <w:rsid w:val="000C3712"/>
    <w:rsid w:val="000C3B21"/>
    <w:rsid w:val="000C486E"/>
    <w:rsid w:val="000C4B2B"/>
    <w:rsid w:val="000C60EC"/>
    <w:rsid w:val="000C6139"/>
    <w:rsid w:val="000C638B"/>
    <w:rsid w:val="000C639B"/>
    <w:rsid w:val="000C66B2"/>
    <w:rsid w:val="000C6B99"/>
    <w:rsid w:val="000C715A"/>
    <w:rsid w:val="000C7397"/>
    <w:rsid w:val="000C73C5"/>
    <w:rsid w:val="000C782B"/>
    <w:rsid w:val="000D07EF"/>
    <w:rsid w:val="000D0C93"/>
    <w:rsid w:val="000D0D21"/>
    <w:rsid w:val="000D0DCC"/>
    <w:rsid w:val="000D2960"/>
    <w:rsid w:val="000D2BAD"/>
    <w:rsid w:val="000D2F22"/>
    <w:rsid w:val="000D3ECB"/>
    <w:rsid w:val="000D48F5"/>
    <w:rsid w:val="000D52CA"/>
    <w:rsid w:val="000D5A85"/>
    <w:rsid w:val="000D5CC8"/>
    <w:rsid w:val="000D7078"/>
    <w:rsid w:val="000D71EC"/>
    <w:rsid w:val="000D72E1"/>
    <w:rsid w:val="000D7510"/>
    <w:rsid w:val="000D7E7C"/>
    <w:rsid w:val="000E04C1"/>
    <w:rsid w:val="000E06A8"/>
    <w:rsid w:val="000E099C"/>
    <w:rsid w:val="000E103B"/>
    <w:rsid w:val="000E25B4"/>
    <w:rsid w:val="000E434E"/>
    <w:rsid w:val="000E4C18"/>
    <w:rsid w:val="000E54E4"/>
    <w:rsid w:val="000E5C3C"/>
    <w:rsid w:val="000E62FD"/>
    <w:rsid w:val="000E7009"/>
    <w:rsid w:val="000E74F4"/>
    <w:rsid w:val="000E7F17"/>
    <w:rsid w:val="000E7F29"/>
    <w:rsid w:val="000F2B7E"/>
    <w:rsid w:val="000F33B0"/>
    <w:rsid w:val="000F3E59"/>
    <w:rsid w:val="000F4140"/>
    <w:rsid w:val="000F4428"/>
    <w:rsid w:val="000F4581"/>
    <w:rsid w:val="000F52F9"/>
    <w:rsid w:val="000F57B7"/>
    <w:rsid w:val="000F60B7"/>
    <w:rsid w:val="000F6278"/>
    <w:rsid w:val="000F6880"/>
    <w:rsid w:val="000F6C2C"/>
    <w:rsid w:val="000F711D"/>
    <w:rsid w:val="000F780B"/>
    <w:rsid w:val="00100821"/>
    <w:rsid w:val="00100F1F"/>
    <w:rsid w:val="001010AB"/>
    <w:rsid w:val="00101179"/>
    <w:rsid w:val="001011AC"/>
    <w:rsid w:val="00102107"/>
    <w:rsid w:val="00102D62"/>
    <w:rsid w:val="001042E4"/>
    <w:rsid w:val="00104337"/>
    <w:rsid w:val="00104A23"/>
    <w:rsid w:val="00104E39"/>
    <w:rsid w:val="00104E3F"/>
    <w:rsid w:val="00105473"/>
    <w:rsid w:val="00105C39"/>
    <w:rsid w:val="0010603B"/>
    <w:rsid w:val="001063DD"/>
    <w:rsid w:val="00107416"/>
    <w:rsid w:val="00107B65"/>
    <w:rsid w:val="00107EBD"/>
    <w:rsid w:val="0011121E"/>
    <w:rsid w:val="00111CFF"/>
    <w:rsid w:val="00113346"/>
    <w:rsid w:val="00114907"/>
    <w:rsid w:val="00115FC1"/>
    <w:rsid w:val="001160C7"/>
    <w:rsid w:val="00116C23"/>
    <w:rsid w:val="00117634"/>
    <w:rsid w:val="00117BF3"/>
    <w:rsid w:val="00117E31"/>
    <w:rsid w:val="0012139E"/>
    <w:rsid w:val="001214FD"/>
    <w:rsid w:val="001216F1"/>
    <w:rsid w:val="001228AD"/>
    <w:rsid w:val="00125530"/>
    <w:rsid w:val="00126032"/>
    <w:rsid w:val="001271E1"/>
    <w:rsid w:val="00127DA8"/>
    <w:rsid w:val="0013030C"/>
    <w:rsid w:val="00130625"/>
    <w:rsid w:val="00130D60"/>
    <w:rsid w:val="00131635"/>
    <w:rsid w:val="0013346C"/>
    <w:rsid w:val="00134FD0"/>
    <w:rsid w:val="0013613C"/>
    <w:rsid w:val="0013655D"/>
    <w:rsid w:val="001370A4"/>
    <w:rsid w:val="0013784A"/>
    <w:rsid w:val="00140507"/>
    <w:rsid w:val="001428FF"/>
    <w:rsid w:val="00142E0B"/>
    <w:rsid w:val="00143454"/>
    <w:rsid w:val="001441AA"/>
    <w:rsid w:val="00144583"/>
    <w:rsid w:val="001457D5"/>
    <w:rsid w:val="001462DF"/>
    <w:rsid w:val="00147378"/>
    <w:rsid w:val="00147B77"/>
    <w:rsid w:val="00150644"/>
    <w:rsid w:val="00150D8B"/>
    <w:rsid w:val="00151BA5"/>
    <w:rsid w:val="00152B02"/>
    <w:rsid w:val="00152E98"/>
    <w:rsid w:val="001530B9"/>
    <w:rsid w:val="001533B7"/>
    <w:rsid w:val="00153F64"/>
    <w:rsid w:val="001548C9"/>
    <w:rsid w:val="00155B24"/>
    <w:rsid w:val="00156D41"/>
    <w:rsid w:val="00157C56"/>
    <w:rsid w:val="00157CE4"/>
    <w:rsid w:val="0016024C"/>
    <w:rsid w:val="001608CF"/>
    <w:rsid w:val="00162674"/>
    <w:rsid w:val="001647BB"/>
    <w:rsid w:val="00165085"/>
    <w:rsid w:val="0016523F"/>
    <w:rsid w:val="00165271"/>
    <w:rsid w:val="001654F9"/>
    <w:rsid w:val="001660ED"/>
    <w:rsid w:val="001667C3"/>
    <w:rsid w:val="00167830"/>
    <w:rsid w:val="0017055C"/>
    <w:rsid w:val="00170A4E"/>
    <w:rsid w:val="00170A67"/>
    <w:rsid w:val="00171501"/>
    <w:rsid w:val="00171715"/>
    <w:rsid w:val="00171974"/>
    <w:rsid w:val="00171B5D"/>
    <w:rsid w:val="00172CA3"/>
    <w:rsid w:val="00173330"/>
    <w:rsid w:val="0017378D"/>
    <w:rsid w:val="00173C54"/>
    <w:rsid w:val="001741C3"/>
    <w:rsid w:val="00174CFA"/>
    <w:rsid w:val="00176323"/>
    <w:rsid w:val="001775A2"/>
    <w:rsid w:val="00177B6E"/>
    <w:rsid w:val="00177D8B"/>
    <w:rsid w:val="00177D94"/>
    <w:rsid w:val="00177EB2"/>
    <w:rsid w:val="001808D3"/>
    <w:rsid w:val="0018237C"/>
    <w:rsid w:val="00182A98"/>
    <w:rsid w:val="00184A8E"/>
    <w:rsid w:val="001855A9"/>
    <w:rsid w:val="00185751"/>
    <w:rsid w:val="00185D0B"/>
    <w:rsid w:val="001869B9"/>
    <w:rsid w:val="0018709A"/>
    <w:rsid w:val="00190688"/>
    <w:rsid w:val="00190D77"/>
    <w:rsid w:val="0019171B"/>
    <w:rsid w:val="00191BFB"/>
    <w:rsid w:val="00192596"/>
    <w:rsid w:val="0019308B"/>
    <w:rsid w:val="001931E8"/>
    <w:rsid w:val="00194E21"/>
    <w:rsid w:val="0019500C"/>
    <w:rsid w:val="00196068"/>
    <w:rsid w:val="00197374"/>
    <w:rsid w:val="0019746A"/>
    <w:rsid w:val="00197775"/>
    <w:rsid w:val="00197CBE"/>
    <w:rsid w:val="001A036D"/>
    <w:rsid w:val="001A09DD"/>
    <w:rsid w:val="001A0A9C"/>
    <w:rsid w:val="001A0AD3"/>
    <w:rsid w:val="001A1075"/>
    <w:rsid w:val="001A157A"/>
    <w:rsid w:val="001A248B"/>
    <w:rsid w:val="001A264A"/>
    <w:rsid w:val="001A3345"/>
    <w:rsid w:val="001A478F"/>
    <w:rsid w:val="001A49CE"/>
    <w:rsid w:val="001A5031"/>
    <w:rsid w:val="001A5AEA"/>
    <w:rsid w:val="001A5C85"/>
    <w:rsid w:val="001A6350"/>
    <w:rsid w:val="001A6718"/>
    <w:rsid w:val="001A6886"/>
    <w:rsid w:val="001A72AC"/>
    <w:rsid w:val="001A7582"/>
    <w:rsid w:val="001A77E0"/>
    <w:rsid w:val="001A7C7F"/>
    <w:rsid w:val="001A7E4B"/>
    <w:rsid w:val="001B0C4F"/>
    <w:rsid w:val="001B241E"/>
    <w:rsid w:val="001B342A"/>
    <w:rsid w:val="001B3A02"/>
    <w:rsid w:val="001B42B1"/>
    <w:rsid w:val="001B4E4E"/>
    <w:rsid w:val="001B63E5"/>
    <w:rsid w:val="001B6F58"/>
    <w:rsid w:val="001B7E07"/>
    <w:rsid w:val="001B7EBE"/>
    <w:rsid w:val="001C217C"/>
    <w:rsid w:val="001C22C3"/>
    <w:rsid w:val="001C3703"/>
    <w:rsid w:val="001C3DAF"/>
    <w:rsid w:val="001C3F94"/>
    <w:rsid w:val="001C41E6"/>
    <w:rsid w:val="001C4800"/>
    <w:rsid w:val="001C4FD2"/>
    <w:rsid w:val="001C523B"/>
    <w:rsid w:val="001C5FD2"/>
    <w:rsid w:val="001C678B"/>
    <w:rsid w:val="001D0A52"/>
    <w:rsid w:val="001D0E7E"/>
    <w:rsid w:val="001D101C"/>
    <w:rsid w:val="001D1642"/>
    <w:rsid w:val="001D1823"/>
    <w:rsid w:val="001D1A5F"/>
    <w:rsid w:val="001D282D"/>
    <w:rsid w:val="001D2B8A"/>
    <w:rsid w:val="001D2BA8"/>
    <w:rsid w:val="001D2E1B"/>
    <w:rsid w:val="001D3302"/>
    <w:rsid w:val="001D3D94"/>
    <w:rsid w:val="001D3DD6"/>
    <w:rsid w:val="001D3F4C"/>
    <w:rsid w:val="001D4861"/>
    <w:rsid w:val="001D4E8B"/>
    <w:rsid w:val="001D51D4"/>
    <w:rsid w:val="001D7808"/>
    <w:rsid w:val="001E00F7"/>
    <w:rsid w:val="001E07AE"/>
    <w:rsid w:val="001E0834"/>
    <w:rsid w:val="001E112E"/>
    <w:rsid w:val="001E157F"/>
    <w:rsid w:val="001E2C82"/>
    <w:rsid w:val="001E2D33"/>
    <w:rsid w:val="001E3521"/>
    <w:rsid w:val="001E4BAC"/>
    <w:rsid w:val="001E5346"/>
    <w:rsid w:val="001E5AC1"/>
    <w:rsid w:val="001E611C"/>
    <w:rsid w:val="001E65BD"/>
    <w:rsid w:val="001F0B5E"/>
    <w:rsid w:val="001F12C7"/>
    <w:rsid w:val="001F1384"/>
    <w:rsid w:val="001F1402"/>
    <w:rsid w:val="001F1765"/>
    <w:rsid w:val="001F200B"/>
    <w:rsid w:val="001F2F62"/>
    <w:rsid w:val="001F3E7B"/>
    <w:rsid w:val="001F46EF"/>
    <w:rsid w:val="001F4992"/>
    <w:rsid w:val="001F573A"/>
    <w:rsid w:val="001F5873"/>
    <w:rsid w:val="001F5F8B"/>
    <w:rsid w:val="001F6743"/>
    <w:rsid w:val="001F6D10"/>
    <w:rsid w:val="001F6D6B"/>
    <w:rsid w:val="001F79E0"/>
    <w:rsid w:val="00200A42"/>
    <w:rsid w:val="00201D13"/>
    <w:rsid w:val="00203810"/>
    <w:rsid w:val="002039A7"/>
    <w:rsid w:val="00204631"/>
    <w:rsid w:val="002050B2"/>
    <w:rsid w:val="00205281"/>
    <w:rsid w:val="002056F2"/>
    <w:rsid w:val="00205E57"/>
    <w:rsid w:val="0020615B"/>
    <w:rsid w:val="0020736A"/>
    <w:rsid w:val="00207453"/>
    <w:rsid w:val="00207961"/>
    <w:rsid w:val="002102AA"/>
    <w:rsid w:val="00210B19"/>
    <w:rsid w:val="002118EA"/>
    <w:rsid w:val="002136DA"/>
    <w:rsid w:val="00213C99"/>
    <w:rsid w:val="00215009"/>
    <w:rsid w:val="0021661D"/>
    <w:rsid w:val="00217393"/>
    <w:rsid w:val="00217FB0"/>
    <w:rsid w:val="002205EC"/>
    <w:rsid w:val="0022083A"/>
    <w:rsid w:val="002213D8"/>
    <w:rsid w:val="00221472"/>
    <w:rsid w:val="00222012"/>
    <w:rsid w:val="002224E5"/>
    <w:rsid w:val="002224FC"/>
    <w:rsid w:val="00222EC7"/>
    <w:rsid w:val="00223106"/>
    <w:rsid w:val="002233AF"/>
    <w:rsid w:val="00223D1C"/>
    <w:rsid w:val="00224C77"/>
    <w:rsid w:val="00225525"/>
    <w:rsid w:val="00230E6F"/>
    <w:rsid w:val="002319F4"/>
    <w:rsid w:val="00232319"/>
    <w:rsid w:val="00232AC8"/>
    <w:rsid w:val="00233408"/>
    <w:rsid w:val="002334F9"/>
    <w:rsid w:val="002337D7"/>
    <w:rsid w:val="00235F48"/>
    <w:rsid w:val="002360F7"/>
    <w:rsid w:val="002364B4"/>
    <w:rsid w:val="00236B3C"/>
    <w:rsid w:val="002370A3"/>
    <w:rsid w:val="00237E3F"/>
    <w:rsid w:val="00240221"/>
    <w:rsid w:val="002405B3"/>
    <w:rsid w:val="002410D2"/>
    <w:rsid w:val="002413CC"/>
    <w:rsid w:val="00241F12"/>
    <w:rsid w:val="00243084"/>
    <w:rsid w:val="00243381"/>
    <w:rsid w:val="002439D7"/>
    <w:rsid w:val="00243D53"/>
    <w:rsid w:val="00243FB8"/>
    <w:rsid w:val="002443D0"/>
    <w:rsid w:val="0024452B"/>
    <w:rsid w:val="002445F4"/>
    <w:rsid w:val="00244CAF"/>
    <w:rsid w:val="0024607A"/>
    <w:rsid w:val="00247175"/>
    <w:rsid w:val="0024775A"/>
    <w:rsid w:val="00250278"/>
    <w:rsid w:val="0025196C"/>
    <w:rsid w:val="002521CF"/>
    <w:rsid w:val="002523A5"/>
    <w:rsid w:val="0025245B"/>
    <w:rsid w:val="00252998"/>
    <w:rsid w:val="00253D4F"/>
    <w:rsid w:val="00254C6C"/>
    <w:rsid w:val="00255B59"/>
    <w:rsid w:val="00255BAA"/>
    <w:rsid w:val="00256EF8"/>
    <w:rsid w:val="00257AA4"/>
    <w:rsid w:val="00257AFA"/>
    <w:rsid w:val="00260EAA"/>
    <w:rsid w:val="00261656"/>
    <w:rsid w:val="0026197D"/>
    <w:rsid w:val="002620C3"/>
    <w:rsid w:val="00262AC5"/>
    <w:rsid w:val="002632C1"/>
    <w:rsid w:val="00264D48"/>
    <w:rsid w:val="00265A00"/>
    <w:rsid w:val="00266271"/>
    <w:rsid w:val="002665B6"/>
    <w:rsid w:val="002710EE"/>
    <w:rsid w:val="00271BA1"/>
    <w:rsid w:val="00272506"/>
    <w:rsid w:val="00272AA4"/>
    <w:rsid w:val="00272C4E"/>
    <w:rsid w:val="00272C51"/>
    <w:rsid w:val="00273A8A"/>
    <w:rsid w:val="00273ACA"/>
    <w:rsid w:val="0027758E"/>
    <w:rsid w:val="00277F85"/>
    <w:rsid w:val="00277FF2"/>
    <w:rsid w:val="00280739"/>
    <w:rsid w:val="002807FC"/>
    <w:rsid w:val="00281239"/>
    <w:rsid w:val="00281242"/>
    <w:rsid w:val="00281251"/>
    <w:rsid w:val="002814EA"/>
    <w:rsid w:val="00282E99"/>
    <w:rsid w:val="00282FA7"/>
    <w:rsid w:val="0028320A"/>
    <w:rsid w:val="0028369E"/>
    <w:rsid w:val="00283C1B"/>
    <w:rsid w:val="00283E97"/>
    <w:rsid w:val="0028417F"/>
    <w:rsid w:val="00284312"/>
    <w:rsid w:val="00284519"/>
    <w:rsid w:val="00284EE2"/>
    <w:rsid w:val="002855B4"/>
    <w:rsid w:val="0028577D"/>
    <w:rsid w:val="00285A8B"/>
    <w:rsid w:val="00285B3A"/>
    <w:rsid w:val="00285C43"/>
    <w:rsid w:val="002867D7"/>
    <w:rsid w:val="00286E92"/>
    <w:rsid w:val="002875B1"/>
    <w:rsid w:val="00287782"/>
    <w:rsid w:val="00287C23"/>
    <w:rsid w:val="00287D01"/>
    <w:rsid w:val="00290B59"/>
    <w:rsid w:val="002915DF"/>
    <w:rsid w:val="00291C06"/>
    <w:rsid w:val="002920BC"/>
    <w:rsid w:val="00292756"/>
    <w:rsid w:val="002927B7"/>
    <w:rsid w:val="002928CC"/>
    <w:rsid w:val="00292BE6"/>
    <w:rsid w:val="00293854"/>
    <w:rsid w:val="00293952"/>
    <w:rsid w:val="002939B3"/>
    <w:rsid w:val="0029529F"/>
    <w:rsid w:val="00295F92"/>
    <w:rsid w:val="002969A5"/>
    <w:rsid w:val="002A01A7"/>
    <w:rsid w:val="002A08E7"/>
    <w:rsid w:val="002A1EF8"/>
    <w:rsid w:val="002A1F9E"/>
    <w:rsid w:val="002A21F7"/>
    <w:rsid w:val="002A2656"/>
    <w:rsid w:val="002A2E4E"/>
    <w:rsid w:val="002A3095"/>
    <w:rsid w:val="002A3421"/>
    <w:rsid w:val="002A42A9"/>
    <w:rsid w:val="002A42B3"/>
    <w:rsid w:val="002A42C6"/>
    <w:rsid w:val="002A4CE5"/>
    <w:rsid w:val="002A561D"/>
    <w:rsid w:val="002A580B"/>
    <w:rsid w:val="002A6C8A"/>
    <w:rsid w:val="002A7736"/>
    <w:rsid w:val="002A7BD5"/>
    <w:rsid w:val="002B14D0"/>
    <w:rsid w:val="002B1599"/>
    <w:rsid w:val="002B2844"/>
    <w:rsid w:val="002B2925"/>
    <w:rsid w:val="002B368A"/>
    <w:rsid w:val="002B40C2"/>
    <w:rsid w:val="002B55E5"/>
    <w:rsid w:val="002B7B44"/>
    <w:rsid w:val="002B7C8D"/>
    <w:rsid w:val="002C0638"/>
    <w:rsid w:val="002C0C83"/>
    <w:rsid w:val="002C1156"/>
    <w:rsid w:val="002C1870"/>
    <w:rsid w:val="002C187D"/>
    <w:rsid w:val="002C19BC"/>
    <w:rsid w:val="002C1CE6"/>
    <w:rsid w:val="002C30F1"/>
    <w:rsid w:val="002C3BA8"/>
    <w:rsid w:val="002C4771"/>
    <w:rsid w:val="002C574E"/>
    <w:rsid w:val="002C73E9"/>
    <w:rsid w:val="002C7FE3"/>
    <w:rsid w:val="002D0578"/>
    <w:rsid w:val="002D0776"/>
    <w:rsid w:val="002D09AB"/>
    <w:rsid w:val="002D0D12"/>
    <w:rsid w:val="002D34F1"/>
    <w:rsid w:val="002D3FCA"/>
    <w:rsid w:val="002D4163"/>
    <w:rsid w:val="002D41DC"/>
    <w:rsid w:val="002D489D"/>
    <w:rsid w:val="002D5104"/>
    <w:rsid w:val="002D5210"/>
    <w:rsid w:val="002D59AD"/>
    <w:rsid w:val="002D5CC6"/>
    <w:rsid w:val="002D606F"/>
    <w:rsid w:val="002D6749"/>
    <w:rsid w:val="002D6DAC"/>
    <w:rsid w:val="002D7126"/>
    <w:rsid w:val="002E03D3"/>
    <w:rsid w:val="002E0978"/>
    <w:rsid w:val="002E0CCB"/>
    <w:rsid w:val="002E1867"/>
    <w:rsid w:val="002E18F5"/>
    <w:rsid w:val="002E1B32"/>
    <w:rsid w:val="002E1D94"/>
    <w:rsid w:val="002E22B4"/>
    <w:rsid w:val="002E2A14"/>
    <w:rsid w:val="002E305F"/>
    <w:rsid w:val="002E36D9"/>
    <w:rsid w:val="002E39C9"/>
    <w:rsid w:val="002E3BF5"/>
    <w:rsid w:val="002E4A05"/>
    <w:rsid w:val="002E4AA0"/>
    <w:rsid w:val="002E4AEE"/>
    <w:rsid w:val="002E509E"/>
    <w:rsid w:val="002E5AC1"/>
    <w:rsid w:val="002E669F"/>
    <w:rsid w:val="002E6F66"/>
    <w:rsid w:val="002E7B71"/>
    <w:rsid w:val="002F0A13"/>
    <w:rsid w:val="002F0ABC"/>
    <w:rsid w:val="002F191F"/>
    <w:rsid w:val="002F1C99"/>
    <w:rsid w:val="002F1CD7"/>
    <w:rsid w:val="002F26BE"/>
    <w:rsid w:val="002F3505"/>
    <w:rsid w:val="002F3DE7"/>
    <w:rsid w:val="002F4322"/>
    <w:rsid w:val="002F4337"/>
    <w:rsid w:val="002F435A"/>
    <w:rsid w:val="002F4516"/>
    <w:rsid w:val="002F47FE"/>
    <w:rsid w:val="002F4F5F"/>
    <w:rsid w:val="002F7007"/>
    <w:rsid w:val="00301AA8"/>
    <w:rsid w:val="00301DF8"/>
    <w:rsid w:val="00302327"/>
    <w:rsid w:val="00302749"/>
    <w:rsid w:val="0030386B"/>
    <w:rsid w:val="00305ECE"/>
    <w:rsid w:val="00305ED1"/>
    <w:rsid w:val="003070EA"/>
    <w:rsid w:val="003104B0"/>
    <w:rsid w:val="00311352"/>
    <w:rsid w:val="00311820"/>
    <w:rsid w:val="00312342"/>
    <w:rsid w:val="00312890"/>
    <w:rsid w:val="00312DC5"/>
    <w:rsid w:val="00312F2F"/>
    <w:rsid w:val="00313B2F"/>
    <w:rsid w:val="00313F0C"/>
    <w:rsid w:val="0031454D"/>
    <w:rsid w:val="00314B06"/>
    <w:rsid w:val="00315199"/>
    <w:rsid w:val="00315206"/>
    <w:rsid w:val="003154C5"/>
    <w:rsid w:val="00315719"/>
    <w:rsid w:val="00315C23"/>
    <w:rsid w:val="003164BB"/>
    <w:rsid w:val="003166A6"/>
    <w:rsid w:val="00317AE8"/>
    <w:rsid w:val="00317BE7"/>
    <w:rsid w:val="00320FB8"/>
    <w:rsid w:val="00321029"/>
    <w:rsid w:val="0032119E"/>
    <w:rsid w:val="00321B50"/>
    <w:rsid w:val="00321F44"/>
    <w:rsid w:val="003225BC"/>
    <w:rsid w:val="0032269A"/>
    <w:rsid w:val="003235EF"/>
    <w:rsid w:val="003241D9"/>
    <w:rsid w:val="0032523D"/>
    <w:rsid w:val="0032678B"/>
    <w:rsid w:val="003270B8"/>
    <w:rsid w:val="0032724A"/>
    <w:rsid w:val="003273B2"/>
    <w:rsid w:val="003275CA"/>
    <w:rsid w:val="003276C5"/>
    <w:rsid w:val="003314ED"/>
    <w:rsid w:val="00332B51"/>
    <w:rsid w:val="00333220"/>
    <w:rsid w:val="003339E8"/>
    <w:rsid w:val="00333A73"/>
    <w:rsid w:val="00333AD9"/>
    <w:rsid w:val="00334A0B"/>
    <w:rsid w:val="0033566A"/>
    <w:rsid w:val="003368D2"/>
    <w:rsid w:val="0033778E"/>
    <w:rsid w:val="00337F8C"/>
    <w:rsid w:val="00341170"/>
    <w:rsid w:val="00341C74"/>
    <w:rsid w:val="0034209D"/>
    <w:rsid w:val="00343023"/>
    <w:rsid w:val="003436C5"/>
    <w:rsid w:val="00343741"/>
    <w:rsid w:val="003437D6"/>
    <w:rsid w:val="00343CD1"/>
    <w:rsid w:val="00343D9E"/>
    <w:rsid w:val="00343E83"/>
    <w:rsid w:val="00343ED3"/>
    <w:rsid w:val="003443E8"/>
    <w:rsid w:val="00344543"/>
    <w:rsid w:val="0034468A"/>
    <w:rsid w:val="00344E58"/>
    <w:rsid w:val="00345D9D"/>
    <w:rsid w:val="00346187"/>
    <w:rsid w:val="00346528"/>
    <w:rsid w:val="00346ACA"/>
    <w:rsid w:val="00346C8B"/>
    <w:rsid w:val="003474E0"/>
    <w:rsid w:val="00347D3D"/>
    <w:rsid w:val="00350129"/>
    <w:rsid w:val="00350947"/>
    <w:rsid w:val="00350A89"/>
    <w:rsid w:val="00351054"/>
    <w:rsid w:val="00351252"/>
    <w:rsid w:val="003514BD"/>
    <w:rsid w:val="003533BB"/>
    <w:rsid w:val="00353442"/>
    <w:rsid w:val="003538B0"/>
    <w:rsid w:val="00353AB2"/>
    <w:rsid w:val="003546B2"/>
    <w:rsid w:val="003554CB"/>
    <w:rsid w:val="00357E5F"/>
    <w:rsid w:val="00357E73"/>
    <w:rsid w:val="00360B66"/>
    <w:rsid w:val="00360CFB"/>
    <w:rsid w:val="00361361"/>
    <w:rsid w:val="00361C25"/>
    <w:rsid w:val="00361CB2"/>
    <w:rsid w:val="00362916"/>
    <w:rsid w:val="00363501"/>
    <w:rsid w:val="00363CC8"/>
    <w:rsid w:val="003641B8"/>
    <w:rsid w:val="00364951"/>
    <w:rsid w:val="00364963"/>
    <w:rsid w:val="00364E1C"/>
    <w:rsid w:val="003651D1"/>
    <w:rsid w:val="00366810"/>
    <w:rsid w:val="00366CFE"/>
    <w:rsid w:val="00370324"/>
    <w:rsid w:val="0037146F"/>
    <w:rsid w:val="003723D5"/>
    <w:rsid w:val="00372669"/>
    <w:rsid w:val="003726FA"/>
    <w:rsid w:val="0037294F"/>
    <w:rsid w:val="00372A83"/>
    <w:rsid w:val="00372C17"/>
    <w:rsid w:val="003730AF"/>
    <w:rsid w:val="00373745"/>
    <w:rsid w:val="00373A6F"/>
    <w:rsid w:val="00373A87"/>
    <w:rsid w:val="003744B0"/>
    <w:rsid w:val="003766DE"/>
    <w:rsid w:val="003768F3"/>
    <w:rsid w:val="00376901"/>
    <w:rsid w:val="003769AF"/>
    <w:rsid w:val="00376D1C"/>
    <w:rsid w:val="00377508"/>
    <w:rsid w:val="00380548"/>
    <w:rsid w:val="003815BB"/>
    <w:rsid w:val="003816CB"/>
    <w:rsid w:val="00382EBC"/>
    <w:rsid w:val="0038420E"/>
    <w:rsid w:val="003849FB"/>
    <w:rsid w:val="0038521A"/>
    <w:rsid w:val="003854CB"/>
    <w:rsid w:val="003855A1"/>
    <w:rsid w:val="003867B5"/>
    <w:rsid w:val="003872A7"/>
    <w:rsid w:val="003908D2"/>
    <w:rsid w:val="0039149A"/>
    <w:rsid w:val="003914F1"/>
    <w:rsid w:val="00391FA3"/>
    <w:rsid w:val="003922CF"/>
    <w:rsid w:val="00392368"/>
    <w:rsid w:val="003924D6"/>
    <w:rsid w:val="00392A90"/>
    <w:rsid w:val="00393358"/>
    <w:rsid w:val="003934AD"/>
    <w:rsid w:val="0039539B"/>
    <w:rsid w:val="00395AC1"/>
    <w:rsid w:val="00395E00"/>
    <w:rsid w:val="003965D0"/>
    <w:rsid w:val="00396A9A"/>
    <w:rsid w:val="00396ABD"/>
    <w:rsid w:val="00397783"/>
    <w:rsid w:val="00397B79"/>
    <w:rsid w:val="003A0F29"/>
    <w:rsid w:val="003A0F3D"/>
    <w:rsid w:val="003A143D"/>
    <w:rsid w:val="003A156E"/>
    <w:rsid w:val="003A1C71"/>
    <w:rsid w:val="003A1D37"/>
    <w:rsid w:val="003A2B62"/>
    <w:rsid w:val="003A3F77"/>
    <w:rsid w:val="003A4099"/>
    <w:rsid w:val="003A5382"/>
    <w:rsid w:val="003A5549"/>
    <w:rsid w:val="003A5783"/>
    <w:rsid w:val="003A5C18"/>
    <w:rsid w:val="003A6BB7"/>
    <w:rsid w:val="003A791B"/>
    <w:rsid w:val="003A7E6A"/>
    <w:rsid w:val="003B0AF2"/>
    <w:rsid w:val="003B0B6E"/>
    <w:rsid w:val="003B2089"/>
    <w:rsid w:val="003B27E4"/>
    <w:rsid w:val="003B3004"/>
    <w:rsid w:val="003B3718"/>
    <w:rsid w:val="003B390C"/>
    <w:rsid w:val="003B58FD"/>
    <w:rsid w:val="003B5C92"/>
    <w:rsid w:val="003B5DD2"/>
    <w:rsid w:val="003B5F82"/>
    <w:rsid w:val="003B6FA9"/>
    <w:rsid w:val="003C02C6"/>
    <w:rsid w:val="003C06FA"/>
    <w:rsid w:val="003C13E1"/>
    <w:rsid w:val="003C2299"/>
    <w:rsid w:val="003C2427"/>
    <w:rsid w:val="003C2BD0"/>
    <w:rsid w:val="003C3179"/>
    <w:rsid w:val="003C31B6"/>
    <w:rsid w:val="003C360C"/>
    <w:rsid w:val="003C3A7F"/>
    <w:rsid w:val="003C3D07"/>
    <w:rsid w:val="003C3E21"/>
    <w:rsid w:val="003C554F"/>
    <w:rsid w:val="003C562E"/>
    <w:rsid w:val="003C5BA6"/>
    <w:rsid w:val="003C62C8"/>
    <w:rsid w:val="003C752E"/>
    <w:rsid w:val="003C7DCC"/>
    <w:rsid w:val="003D0CC0"/>
    <w:rsid w:val="003D20D8"/>
    <w:rsid w:val="003D24AC"/>
    <w:rsid w:val="003D2A74"/>
    <w:rsid w:val="003D373D"/>
    <w:rsid w:val="003D47F9"/>
    <w:rsid w:val="003D5CB3"/>
    <w:rsid w:val="003D5E86"/>
    <w:rsid w:val="003D77BD"/>
    <w:rsid w:val="003D7F98"/>
    <w:rsid w:val="003D7FC9"/>
    <w:rsid w:val="003D7FCF"/>
    <w:rsid w:val="003E15AD"/>
    <w:rsid w:val="003E1B68"/>
    <w:rsid w:val="003E2CBF"/>
    <w:rsid w:val="003E2E84"/>
    <w:rsid w:val="003E379F"/>
    <w:rsid w:val="003E3E5D"/>
    <w:rsid w:val="003E40F6"/>
    <w:rsid w:val="003E427D"/>
    <w:rsid w:val="003E4596"/>
    <w:rsid w:val="003E45DF"/>
    <w:rsid w:val="003E4FCD"/>
    <w:rsid w:val="003E5495"/>
    <w:rsid w:val="003E5CB0"/>
    <w:rsid w:val="003E6E59"/>
    <w:rsid w:val="003E6EF2"/>
    <w:rsid w:val="003E793A"/>
    <w:rsid w:val="003E7E40"/>
    <w:rsid w:val="003F0475"/>
    <w:rsid w:val="003F0513"/>
    <w:rsid w:val="003F0657"/>
    <w:rsid w:val="003F154F"/>
    <w:rsid w:val="003F19D9"/>
    <w:rsid w:val="003F2BE2"/>
    <w:rsid w:val="003F2EEE"/>
    <w:rsid w:val="003F3231"/>
    <w:rsid w:val="003F35CC"/>
    <w:rsid w:val="003F3799"/>
    <w:rsid w:val="003F504F"/>
    <w:rsid w:val="003F5782"/>
    <w:rsid w:val="003F592A"/>
    <w:rsid w:val="003F667B"/>
    <w:rsid w:val="003F67B0"/>
    <w:rsid w:val="003F6AD1"/>
    <w:rsid w:val="003F745A"/>
    <w:rsid w:val="003F759F"/>
    <w:rsid w:val="003F7A62"/>
    <w:rsid w:val="003F7B35"/>
    <w:rsid w:val="0040164F"/>
    <w:rsid w:val="004017D2"/>
    <w:rsid w:val="004022B0"/>
    <w:rsid w:val="004026DC"/>
    <w:rsid w:val="00402B54"/>
    <w:rsid w:val="00402CB7"/>
    <w:rsid w:val="00402FDE"/>
    <w:rsid w:val="0040584F"/>
    <w:rsid w:val="00405FDE"/>
    <w:rsid w:val="0040693A"/>
    <w:rsid w:val="00406F30"/>
    <w:rsid w:val="0040728B"/>
    <w:rsid w:val="00407542"/>
    <w:rsid w:val="004104E5"/>
    <w:rsid w:val="00410684"/>
    <w:rsid w:val="0041154E"/>
    <w:rsid w:val="00411B46"/>
    <w:rsid w:val="00412898"/>
    <w:rsid w:val="00412EED"/>
    <w:rsid w:val="00413039"/>
    <w:rsid w:val="0041475A"/>
    <w:rsid w:val="00414E13"/>
    <w:rsid w:val="00415253"/>
    <w:rsid w:val="0041574D"/>
    <w:rsid w:val="00415BAF"/>
    <w:rsid w:val="004174B9"/>
    <w:rsid w:val="00417EF1"/>
    <w:rsid w:val="00420E80"/>
    <w:rsid w:val="00421809"/>
    <w:rsid w:val="004218FD"/>
    <w:rsid w:val="00422280"/>
    <w:rsid w:val="00422498"/>
    <w:rsid w:val="0042258A"/>
    <w:rsid w:val="00422E20"/>
    <w:rsid w:val="00422F38"/>
    <w:rsid w:val="0042381C"/>
    <w:rsid w:val="00425104"/>
    <w:rsid w:val="00425326"/>
    <w:rsid w:val="00426694"/>
    <w:rsid w:val="00427150"/>
    <w:rsid w:val="00427E97"/>
    <w:rsid w:val="00427EA0"/>
    <w:rsid w:val="004305D2"/>
    <w:rsid w:val="0043112D"/>
    <w:rsid w:val="0043208F"/>
    <w:rsid w:val="00433286"/>
    <w:rsid w:val="00433876"/>
    <w:rsid w:val="00433C46"/>
    <w:rsid w:val="00433D9E"/>
    <w:rsid w:val="00433FAC"/>
    <w:rsid w:val="00434023"/>
    <w:rsid w:val="004346FB"/>
    <w:rsid w:val="00435105"/>
    <w:rsid w:val="00435892"/>
    <w:rsid w:val="004361D9"/>
    <w:rsid w:val="00436B8D"/>
    <w:rsid w:val="00437807"/>
    <w:rsid w:val="00437AAB"/>
    <w:rsid w:val="00437D60"/>
    <w:rsid w:val="00440234"/>
    <w:rsid w:val="004404C6"/>
    <w:rsid w:val="00440896"/>
    <w:rsid w:val="00440DF2"/>
    <w:rsid w:val="004416DE"/>
    <w:rsid w:val="004417A0"/>
    <w:rsid w:val="00441DFC"/>
    <w:rsid w:val="00442645"/>
    <w:rsid w:val="00443905"/>
    <w:rsid w:val="00443A9C"/>
    <w:rsid w:val="00443AD6"/>
    <w:rsid w:val="00443CC1"/>
    <w:rsid w:val="0044439B"/>
    <w:rsid w:val="004448CD"/>
    <w:rsid w:val="00444B30"/>
    <w:rsid w:val="00444C62"/>
    <w:rsid w:val="00445312"/>
    <w:rsid w:val="004454B4"/>
    <w:rsid w:val="004458C4"/>
    <w:rsid w:val="00445B42"/>
    <w:rsid w:val="00445E5A"/>
    <w:rsid w:val="004468E1"/>
    <w:rsid w:val="0044738B"/>
    <w:rsid w:val="004478FE"/>
    <w:rsid w:val="00447ED6"/>
    <w:rsid w:val="0045005B"/>
    <w:rsid w:val="0045108B"/>
    <w:rsid w:val="00452454"/>
    <w:rsid w:val="0045315B"/>
    <w:rsid w:val="004533D6"/>
    <w:rsid w:val="0045352F"/>
    <w:rsid w:val="004539E0"/>
    <w:rsid w:val="0045495D"/>
    <w:rsid w:val="00454EF5"/>
    <w:rsid w:val="00454F25"/>
    <w:rsid w:val="00455240"/>
    <w:rsid w:val="00455531"/>
    <w:rsid w:val="00455802"/>
    <w:rsid w:val="0045650D"/>
    <w:rsid w:val="00456515"/>
    <w:rsid w:val="00456801"/>
    <w:rsid w:val="0045718D"/>
    <w:rsid w:val="00457F49"/>
    <w:rsid w:val="00457FBE"/>
    <w:rsid w:val="004609AD"/>
    <w:rsid w:val="00460B14"/>
    <w:rsid w:val="004616A6"/>
    <w:rsid w:val="00462364"/>
    <w:rsid w:val="004625B9"/>
    <w:rsid w:val="004628BA"/>
    <w:rsid w:val="0046335E"/>
    <w:rsid w:val="00463BB6"/>
    <w:rsid w:val="00463D89"/>
    <w:rsid w:val="00464DC6"/>
    <w:rsid w:val="004651DC"/>
    <w:rsid w:val="004656FC"/>
    <w:rsid w:val="004659FB"/>
    <w:rsid w:val="00467A29"/>
    <w:rsid w:val="00470EE9"/>
    <w:rsid w:val="0047194C"/>
    <w:rsid w:val="00471D84"/>
    <w:rsid w:val="00471F2C"/>
    <w:rsid w:val="0047301C"/>
    <w:rsid w:val="00473E45"/>
    <w:rsid w:val="00474A3D"/>
    <w:rsid w:val="00475082"/>
    <w:rsid w:val="00475B43"/>
    <w:rsid w:val="00475C80"/>
    <w:rsid w:val="0047623E"/>
    <w:rsid w:val="004775AE"/>
    <w:rsid w:val="00477708"/>
    <w:rsid w:val="00477C3A"/>
    <w:rsid w:val="004800FF"/>
    <w:rsid w:val="00480287"/>
    <w:rsid w:val="004807C0"/>
    <w:rsid w:val="00480A06"/>
    <w:rsid w:val="004815BE"/>
    <w:rsid w:val="00482187"/>
    <w:rsid w:val="00483B35"/>
    <w:rsid w:val="00483E3F"/>
    <w:rsid w:val="00483FA6"/>
    <w:rsid w:val="0048440C"/>
    <w:rsid w:val="004848D7"/>
    <w:rsid w:val="00484EFF"/>
    <w:rsid w:val="00485453"/>
    <w:rsid w:val="00485950"/>
    <w:rsid w:val="00485E71"/>
    <w:rsid w:val="00485EC6"/>
    <w:rsid w:val="004871EA"/>
    <w:rsid w:val="004875C1"/>
    <w:rsid w:val="00487C2E"/>
    <w:rsid w:val="00490C52"/>
    <w:rsid w:val="004917A4"/>
    <w:rsid w:val="0049231E"/>
    <w:rsid w:val="00492955"/>
    <w:rsid w:val="004931FE"/>
    <w:rsid w:val="004932D5"/>
    <w:rsid w:val="00493B6A"/>
    <w:rsid w:val="00494A0E"/>
    <w:rsid w:val="00495924"/>
    <w:rsid w:val="00496184"/>
    <w:rsid w:val="00496465"/>
    <w:rsid w:val="004976BF"/>
    <w:rsid w:val="00497D24"/>
    <w:rsid w:val="004A022C"/>
    <w:rsid w:val="004A062A"/>
    <w:rsid w:val="004A1B70"/>
    <w:rsid w:val="004A1B94"/>
    <w:rsid w:val="004A32F3"/>
    <w:rsid w:val="004A34D8"/>
    <w:rsid w:val="004A3ED8"/>
    <w:rsid w:val="004A49DB"/>
    <w:rsid w:val="004A644C"/>
    <w:rsid w:val="004A7228"/>
    <w:rsid w:val="004A73C6"/>
    <w:rsid w:val="004A7FBD"/>
    <w:rsid w:val="004B0B09"/>
    <w:rsid w:val="004B105D"/>
    <w:rsid w:val="004B23B8"/>
    <w:rsid w:val="004B2878"/>
    <w:rsid w:val="004B312C"/>
    <w:rsid w:val="004B3130"/>
    <w:rsid w:val="004B369D"/>
    <w:rsid w:val="004B4378"/>
    <w:rsid w:val="004B4857"/>
    <w:rsid w:val="004B5A13"/>
    <w:rsid w:val="004B618B"/>
    <w:rsid w:val="004B7539"/>
    <w:rsid w:val="004B78DE"/>
    <w:rsid w:val="004C006A"/>
    <w:rsid w:val="004C1637"/>
    <w:rsid w:val="004C2854"/>
    <w:rsid w:val="004C296E"/>
    <w:rsid w:val="004C3460"/>
    <w:rsid w:val="004C35E0"/>
    <w:rsid w:val="004C3686"/>
    <w:rsid w:val="004C58DA"/>
    <w:rsid w:val="004C5C0D"/>
    <w:rsid w:val="004D0807"/>
    <w:rsid w:val="004D0B22"/>
    <w:rsid w:val="004D0B68"/>
    <w:rsid w:val="004D1C6F"/>
    <w:rsid w:val="004D1F8B"/>
    <w:rsid w:val="004D2DE3"/>
    <w:rsid w:val="004D318F"/>
    <w:rsid w:val="004D4298"/>
    <w:rsid w:val="004D4556"/>
    <w:rsid w:val="004D5E39"/>
    <w:rsid w:val="004D5F21"/>
    <w:rsid w:val="004D648B"/>
    <w:rsid w:val="004D761B"/>
    <w:rsid w:val="004E0D84"/>
    <w:rsid w:val="004E1253"/>
    <w:rsid w:val="004E1CA9"/>
    <w:rsid w:val="004E1E54"/>
    <w:rsid w:val="004E1F60"/>
    <w:rsid w:val="004E224B"/>
    <w:rsid w:val="004E29F5"/>
    <w:rsid w:val="004E2A97"/>
    <w:rsid w:val="004E2A9F"/>
    <w:rsid w:val="004E3A9E"/>
    <w:rsid w:val="004E4326"/>
    <w:rsid w:val="004E4431"/>
    <w:rsid w:val="004E4FE4"/>
    <w:rsid w:val="004E571D"/>
    <w:rsid w:val="004E67CF"/>
    <w:rsid w:val="004E761A"/>
    <w:rsid w:val="004E76F9"/>
    <w:rsid w:val="004EEE9F"/>
    <w:rsid w:val="004F0569"/>
    <w:rsid w:val="004F06F3"/>
    <w:rsid w:val="004F1DF3"/>
    <w:rsid w:val="004F1F90"/>
    <w:rsid w:val="004F2AEE"/>
    <w:rsid w:val="004F3391"/>
    <w:rsid w:val="004F3724"/>
    <w:rsid w:val="004F3AA3"/>
    <w:rsid w:val="004F465A"/>
    <w:rsid w:val="004F48EC"/>
    <w:rsid w:val="004F624A"/>
    <w:rsid w:val="004F66C1"/>
    <w:rsid w:val="004F7AF9"/>
    <w:rsid w:val="00500018"/>
    <w:rsid w:val="0050034A"/>
    <w:rsid w:val="00500613"/>
    <w:rsid w:val="0050089C"/>
    <w:rsid w:val="005015A2"/>
    <w:rsid w:val="0050187E"/>
    <w:rsid w:val="00501A20"/>
    <w:rsid w:val="005049CB"/>
    <w:rsid w:val="00504A4E"/>
    <w:rsid w:val="00504E2E"/>
    <w:rsid w:val="00505911"/>
    <w:rsid w:val="00506482"/>
    <w:rsid w:val="00506E3F"/>
    <w:rsid w:val="00506F53"/>
    <w:rsid w:val="00507217"/>
    <w:rsid w:val="005072BB"/>
    <w:rsid w:val="00507403"/>
    <w:rsid w:val="005107E4"/>
    <w:rsid w:val="00511122"/>
    <w:rsid w:val="00513790"/>
    <w:rsid w:val="00513DF7"/>
    <w:rsid w:val="00514138"/>
    <w:rsid w:val="00514B71"/>
    <w:rsid w:val="005157F5"/>
    <w:rsid w:val="0051706C"/>
    <w:rsid w:val="00520FF1"/>
    <w:rsid w:val="00521168"/>
    <w:rsid w:val="0052137E"/>
    <w:rsid w:val="00521620"/>
    <w:rsid w:val="00522243"/>
    <w:rsid w:val="005228C8"/>
    <w:rsid w:val="00523341"/>
    <w:rsid w:val="005247B4"/>
    <w:rsid w:val="005257A7"/>
    <w:rsid w:val="0052593E"/>
    <w:rsid w:val="00525A04"/>
    <w:rsid w:val="00525C29"/>
    <w:rsid w:val="00526066"/>
    <w:rsid w:val="00526CA6"/>
    <w:rsid w:val="005273DF"/>
    <w:rsid w:val="00527651"/>
    <w:rsid w:val="00527871"/>
    <w:rsid w:val="00530170"/>
    <w:rsid w:val="0053038E"/>
    <w:rsid w:val="005304A9"/>
    <w:rsid w:val="00531749"/>
    <w:rsid w:val="00531949"/>
    <w:rsid w:val="005323A2"/>
    <w:rsid w:val="00533177"/>
    <w:rsid w:val="00533FC8"/>
    <w:rsid w:val="00534736"/>
    <w:rsid w:val="00534DC5"/>
    <w:rsid w:val="0053531C"/>
    <w:rsid w:val="0053691D"/>
    <w:rsid w:val="00536DF5"/>
    <w:rsid w:val="0054114B"/>
    <w:rsid w:val="00541AE5"/>
    <w:rsid w:val="00541D37"/>
    <w:rsid w:val="00541F28"/>
    <w:rsid w:val="00542926"/>
    <w:rsid w:val="00542D89"/>
    <w:rsid w:val="00543169"/>
    <w:rsid w:val="00543414"/>
    <w:rsid w:val="005449C4"/>
    <w:rsid w:val="00545343"/>
    <w:rsid w:val="00545FDA"/>
    <w:rsid w:val="00546784"/>
    <w:rsid w:val="00546866"/>
    <w:rsid w:val="00547077"/>
    <w:rsid w:val="005474CE"/>
    <w:rsid w:val="005500F4"/>
    <w:rsid w:val="00550340"/>
    <w:rsid w:val="005506C9"/>
    <w:rsid w:val="00550D36"/>
    <w:rsid w:val="00550EE9"/>
    <w:rsid w:val="0055139B"/>
    <w:rsid w:val="005515AF"/>
    <w:rsid w:val="00551766"/>
    <w:rsid w:val="00551964"/>
    <w:rsid w:val="00552033"/>
    <w:rsid w:val="005522CE"/>
    <w:rsid w:val="005525CD"/>
    <w:rsid w:val="00552AD9"/>
    <w:rsid w:val="00552DB7"/>
    <w:rsid w:val="00553C67"/>
    <w:rsid w:val="00553DB0"/>
    <w:rsid w:val="00554538"/>
    <w:rsid w:val="00556D33"/>
    <w:rsid w:val="00556E44"/>
    <w:rsid w:val="00556F87"/>
    <w:rsid w:val="005572E2"/>
    <w:rsid w:val="0055798B"/>
    <w:rsid w:val="005579DD"/>
    <w:rsid w:val="00557F6B"/>
    <w:rsid w:val="005603BD"/>
    <w:rsid w:val="00560443"/>
    <w:rsid w:val="00561284"/>
    <w:rsid w:val="005612A9"/>
    <w:rsid w:val="005615CA"/>
    <w:rsid w:val="00561752"/>
    <w:rsid w:val="00561B15"/>
    <w:rsid w:val="00562444"/>
    <w:rsid w:val="00562B7E"/>
    <w:rsid w:val="00563B5F"/>
    <w:rsid w:val="00564054"/>
    <w:rsid w:val="00564167"/>
    <w:rsid w:val="00564B9C"/>
    <w:rsid w:val="00564C8F"/>
    <w:rsid w:val="005654DC"/>
    <w:rsid w:val="005657F8"/>
    <w:rsid w:val="00566731"/>
    <w:rsid w:val="00566C70"/>
    <w:rsid w:val="00566E95"/>
    <w:rsid w:val="00567399"/>
    <w:rsid w:val="00567E6A"/>
    <w:rsid w:val="00570172"/>
    <w:rsid w:val="0057066A"/>
    <w:rsid w:val="00570B21"/>
    <w:rsid w:val="005716D5"/>
    <w:rsid w:val="005728DE"/>
    <w:rsid w:val="00573125"/>
    <w:rsid w:val="005742B8"/>
    <w:rsid w:val="005749FD"/>
    <w:rsid w:val="00575C2A"/>
    <w:rsid w:val="00575CDC"/>
    <w:rsid w:val="00576A97"/>
    <w:rsid w:val="0057709D"/>
    <w:rsid w:val="00577F02"/>
    <w:rsid w:val="0058049F"/>
    <w:rsid w:val="00580994"/>
    <w:rsid w:val="00580C39"/>
    <w:rsid w:val="005820D5"/>
    <w:rsid w:val="00582101"/>
    <w:rsid w:val="005835DE"/>
    <w:rsid w:val="00583F1D"/>
    <w:rsid w:val="00584C06"/>
    <w:rsid w:val="00584F08"/>
    <w:rsid w:val="005863E9"/>
    <w:rsid w:val="00586EAA"/>
    <w:rsid w:val="005874F0"/>
    <w:rsid w:val="00590A8D"/>
    <w:rsid w:val="00590CA9"/>
    <w:rsid w:val="00591507"/>
    <w:rsid w:val="00592615"/>
    <w:rsid w:val="00592A63"/>
    <w:rsid w:val="00592E84"/>
    <w:rsid w:val="00593141"/>
    <w:rsid w:val="005934A7"/>
    <w:rsid w:val="00593B25"/>
    <w:rsid w:val="00593C2C"/>
    <w:rsid w:val="005940BA"/>
    <w:rsid w:val="00594A48"/>
    <w:rsid w:val="00594D44"/>
    <w:rsid w:val="00595D5F"/>
    <w:rsid w:val="00595F0A"/>
    <w:rsid w:val="00596C7F"/>
    <w:rsid w:val="00597EFA"/>
    <w:rsid w:val="005A061D"/>
    <w:rsid w:val="005A0B72"/>
    <w:rsid w:val="005A0D60"/>
    <w:rsid w:val="005A230A"/>
    <w:rsid w:val="005A2E01"/>
    <w:rsid w:val="005A37DE"/>
    <w:rsid w:val="005A380F"/>
    <w:rsid w:val="005A3C21"/>
    <w:rsid w:val="005A4211"/>
    <w:rsid w:val="005A46E7"/>
    <w:rsid w:val="005A4B44"/>
    <w:rsid w:val="005A4F04"/>
    <w:rsid w:val="005A61FA"/>
    <w:rsid w:val="005A6A60"/>
    <w:rsid w:val="005A73B1"/>
    <w:rsid w:val="005B02FE"/>
    <w:rsid w:val="005B0CD9"/>
    <w:rsid w:val="005B10B4"/>
    <w:rsid w:val="005B2A4D"/>
    <w:rsid w:val="005B2A5E"/>
    <w:rsid w:val="005B3232"/>
    <w:rsid w:val="005B33F0"/>
    <w:rsid w:val="005B3974"/>
    <w:rsid w:val="005B3CB0"/>
    <w:rsid w:val="005B4225"/>
    <w:rsid w:val="005B54F2"/>
    <w:rsid w:val="005B5A93"/>
    <w:rsid w:val="005B72F8"/>
    <w:rsid w:val="005C0C75"/>
    <w:rsid w:val="005C0C91"/>
    <w:rsid w:val="005C0EBD"/>
    <w:rsid w:val="005C1690"/>
    <w:rsid w:val="005C1EDF"/>
    <w:rsid w:val="005C1F37"/>
    <w:rsid w:val="005C1F7C"/>
    <w:rsid w:val="005C37C4"/>
    <w:rsid w:val="005C3915"/>
    <w:rsid w:val="005C4F70"/>
    <w:rsid w:val="005C5690"/>
    <w:rsid w:val="005C57C1"/>
    <w:rsid w:val="005C6474"/>
    <w:rsid w:val="005C64AE"/>
    <w:rsid w:val="005C6834"/>
    <w:rsid w:val="005C71E0"/>
    <w:rsid w:val="005C721D"/>
    <w:rsid w:val="005D16EE"/>
    <w:rsid w:val="005D1C31"/>
    <w:rsid w:val="005D228A"/>
    <w:rsid w:val="005D3201"/>
    <w:rsid w:val="005D345B"/>
    <w:rsid w:val="005D4679"/>
    <w:rsid w:val="005D518F"/>
    <w:rsid w:val="005D5ACA"/>
    <w:rsid w:val="005D7BEC"/>
    <w:rsid w:val="005D7C7E"/>
    <w:rsid w:val="005E0CC8"/>
    <w:rsid w:val="005E2079"/>
    <w:rsid w:val="005E239C"/>
    <w:rsid w:val="005E2A40"/>
    <w:rsid w:val="005E306F"/>
    <w:rsid w:val="005E32F3"/>
    <w:rsid w:val="005E48BD"/>
    <w:rsid w:val="005E4D5C"/>
    <w:rsid w:val="005E6150"/>
    <w:rsid w:val="005E61F6"/>
    <w:rsid w:val="005E6475"/>
    <w:rsid w:val="005E6626"/>
    <w:rsid w:val="005E6F08"/>
    <w:rsid w:val="005E74F3"/>
    <w:rsid w:val="005F12C1"/>
    <w:rsid w:val="005F163C"/>
    <w:rsid w:val="005F1DED"/>
    <w:rsid w:val="005F1ED7"/>
    <w:rsid w:val="005F3812"/>
    <w:rsid w:val="005F39C1"/>
    <w:rsid w:val="005F4763"/>
    <w:rsid w:val="005F490E"/>
    <w:rsid w:val="005F4ACB"/>
    <w:rsid w:val="005F4EC6"/>
    <w:rsid w:val="005F56F9"/>
    <w:rsid w:val="005F5A26"/>
    <w:rsid w:val="005F5B70"/>
    <w:rsid w:val="005F633B"/>
    <w:rsid w:val="005F6791"/>
    <w:rsid w:val="005F6FF6"/>
    <w:rsid w:val="005F7478"/>
    <w:rsid w:val="005F76EC"/>
    <w:rsid w:val="005F7771"/>
    <w:rsid w:val="00600078"/>
    <w:rsid w:val="006007C2"/>
    <w:rsid w:val="00601AB9"/>
    <w:rsid w:val="0060379B"/>
    <w:rsid w:val="00603FD4"/>
    <w:rsid w:val="006044D5"/>
    <w:rsid w:val="00604605"/>
    <w:rsid w:val="0060557B"/>
    <w:rsid w:val="006060C7"/>
    <w:rsid w:val="0060714A"/>
    <w:rsid w:val="00607F20"/>
    <w:rsid w:val="00610F92"/>
    <w:rsid w:val="0061117A"/>
    <w:rsid w:val="00611F72"/>
    <w:rsid w:val="00613E0A"/>
    <w:rsid w:val="006148B9"/>
    <w:rsid w:val="00614C0A"/>
    <w:rsid w:val="006153D0"/>
    <w:rsid w:val="00616203"/>
    <w:rsid w:val="0061621B"/>
    <w:rsid w:val="0061628A"/>
    <w:rsid w:val="00616F7C"/>
    <w:rsid w:val="00617218"/>
    <w:rsid w:val="00617AD3"/>
    <w:rsid w:val="00620160"/>
    <w:rsid w:val="006205E3"/>
    <w:rsid w:val="00620928"/>
    <w:rsid w:val="00620C34"/>
    <w:rsid w:val="00620DFE"/>
    <w:rsid w:val="00621648"/>
    <w:rsid w:val="00621792"/>
    <w:rsid w:val="006218F6"/>
    <w:rsid w:val="0062198A"/>
    <w:rsid w:val="0062207C"/>
    <w:rsid w:val="006222FA"/>
    <w:rsid w:val="00623E6E"/>
    <w:rsid w:val="00623FC5"/>
    <w:rsid w:val="00624405"/>
    <w:rsid w:val="006248B3"/>
    <w:rsid w:val="00624D73"/>
    <w:rsid w:val="006252A2"/>
    <w:rsid w:val="00625DDD"/>
    <w:rsid w:val="00625EEC"/>
    <w:rsid w:val="00626484"/>
    <w:rsid w:val="00626E1C"/>
    <w:rsid w:val="0062730B"/>
    <w:rsid w:val="00627DE2"/>
    <w:rsid w:val="00630948"/>
    <w:rsid w:val="0063294A"/>
    <w:rsid w:val="0063382C"/>
    <w:rsid w:val="0063399D"/>
    <w:rsid w:val="00633CC7"/>
    <w:rsid w:val="00633E0B"/>
    <w:rsid w:val="00633E69"/>
    <w:rsid w:val="00633EBD"/>
    <w:rsid w:val="006344EE"/>
    <w:rsid w:val="00634B04"/>
    <w:rsid w:val="00634DBE"/>
    <w:rsid w:val="00636308"/>
    <w:rsid w:val="00636644"/>
    <w:rsid w:val="00636658"/>
    <w:rsid w:val="006369F4"/>
    <w:rsid w:val="0063733D"/>
    <w:rsid w:val="00637622"/>
    <w:rsid w:val="00640069"/>
    <w:rsid w:val="006408E0"/>
    <w:rsid w:val="00641579"/>
    <w:rsid w:val="00641DCB"/>
    <w:rsid w:val="00642318"/>
    <w:rsid w:val="0064386A"/>
    <w:rsid w:val="0064389D"/>
    <w:rsid w:val="00644473"/>
    <w:rsid w:val="006446E5"/>
    <w:rsid w:val="0064470A"/>
    <w:rsid w:val="006447E8"/>
    <w:rsid w:val="00644A6E"/>
    <w:rsid w:val="00644B9D"/>
    <w:rsid w:val="00645213"/>
    <w:rsid w:val="00647350"/>
    <w:rsid w:val="0064759C"/>
    <w:rsid w:val="006479E0"/>
    <w:rsid w:val="0065060C"/>
    <w:rsid w:val="006510C3"/>
    <w:rsid w:val="00651659"/>
    <w:rsid w:val="006518E6"/>
    <w:rsid w:val="00651B3F"/>
    <w:rsid w:val="006526F7"/>
    <w:rsid w:val="006534D3"/>
    <w:rsid w:val="00653560"/>
    <w:rsid w:val="0065396B"/>
    <w:rsid w:val="00653E35"/>
    <w:rsid w:val="00653EDC"/>
    <w:rsid w:val="006541C9"/>
    <w:rsid w:val="006542C6"/>
    <w:rsid w:val="00660053"/>
    <w:rsid w:val="00660734"/>
    <w:rsid w:val="00660F33"/>
    <w:rsid w:val="00661045"/>
    <w:rsid w:val="00662415"/>
    <w:rsid w:val="00663E5A"/>
    <w:rsid w:val="00664221"/>
    <w:rsid w:val="0066478A"/>
    <w:rsid w:val="006651BD"/>
    <w:rsid w:val="00665C06"/>
    <w:rsid w:val="00665D4A"/>
    <w:rsid w:val="00665EB0"/>
    <w:rsid w:val="00667FEF"/>
    <w:rsid w:val="00670074"/>
    <w:rsid w:val="0067048E"/>
    <w:rsid w:val="00670634"/>
    <w:rsid w:val="006709B0"/>
    <w:rsid w:val="006711BE"/>
    <w:rsid w:val="00672468"/>
    <w:rsid w:val="00672D3A"/>
    <w:rsid w:val="006730C6"/>
    <w:rsid w:val="00673996"/>
    <w:rsid w:val="00673DA3"/>
    <w:rsid w:val="00674149"/>
    <w:rsid w:val="006744BE"/>
    <w:rsid w:val="00674D11"/>
    <w:rsid w:val="0067556C"/>
    <w:rsid w:val="00675865"/>
    <w:rsid w:val="00675F89"/>
    <w:rsid w:val="006761E5"/>
    <w:rsid w:val="00676C8F"/>
    <w:rsid w:val="006770B6"/>
    <w:rsid w:val="00677141"/>
    <w:rsid w:val="006801F7"/>
    <w:rsid w:val="00680723"/>
    <w:rsid w:val="0068120F"/>
    <w:rsid w:val="006820BC"/>
    <w:rsid w:val="006829B3"/>
    <w:rsid w:val="006831CF"/>
    <w:rsid w:val="00683443"/>
    <w:rsid w:val="00684105"/>
    <w:rsid w:val="006843E1"/>
    <w:rsid w:val="00684929"/>
    <w:rsid w:val="00684CE5"/>
    <w:rsid w:val="00685AC3"/>
    <w:rsid w:val="006866F5"/>
    <w:rsid w:val="00686B43"/>
    <w:rsid w:val="00686DED"/>
    <w:rsid w:val="00686EDB"/>
    <w:rsid w:val="00687A1E"/>
    <w:rsid w:val="00687D13"/>
    <w:rsid w:val="00687F34"/>
    <w:rsid w:val="00687F54"/>
    <w:rsid w:val="00690915"/>
    <w:rsid w:val="0069293D"/>
    <w:rsid w:val="00692C35"/>
    <w:rsid w:val="006930A7"/>
    <w:rsid w:val="006938CF"/>
    <w:rsid w:val="00693B40"/>
    <w:rsid w:val="00693D15"/>
    <w:rsid w:val="00694B62"/>
    <w:rsid w:val="006955A6"/>
    <w:rsid w:val="00695E47"/>
    <w:rsid w:val="006961DF"/>
    <w:rsid w:val="0069629C"/>
    <w:rsid w:val="006A00C8"/>
    <w:rsid w:val="006A022A"/>
    <w:rsid w:val="006A3251"/>
    <w:rsid w:val="006A3260"/>
    <w:rsid w:val="006A45BD"/>
    <w:rsid w:val="006A4F17"/>
    <w:rsid w:val="006A54FE"/>
    <w:rsid w:val="006A5B9A"/>
    <w:rsid w:val="006A5FE6"/>
    <w:rsid w:val="006A684C"/>
    <w:rsid w:val="006A69BF"/>
    <w:rsid w:val="006A70EF"/>
    <w:rsid w:val="006A75F9"/>
    <w:rsid w:val="006A7DF4"/>
    <w:rsid w:val="006B0275"/>
    <w:rsid w:val="006B06EB"/>
    <w:rsid w:val="006B0C96"/>
    <w:rsid w:val="006B0DF8"/>
    <w:rsid w:val="006B1409"/>
    <w:rsid w:val="006B1730"/>
    <w:rsid w:val="006B1F6A"/>
    <w:rsid w:val="006B237C"/>
    <w:rsid w:val="006B27EE"/>
    <w:rsid w:val="006B3168"/>
    <w:rsid w:val="006B3D0A"/>
    <w:rsid w:val="006B5780"/>
    <w:rsid w:val="006B5B62"/>
    <w:rsid w:val="006B6B72"/>
    <w:rsid w:val="006B79E0"/>
    <w:rsid w:val="006B7A30"/>
    <w:rsid w:val="006B7BF1"/>
    <w:rsid w:val="006C04A2"/>
    <w:rsid w:val="006C0914"/>
    <w:rsid w:val="006C0D89"/>
    <w:rsid w:val="006C0F1E"/>
    <w:rsid w:val="006C24C6"/>
    <w:rsid w:val="006C28BB"/>
    <w:rsid w:val="006C2D1F"/>
    <w:rsid w:val="006C2D3A"/>
    <w:rsid w:val="006C3418"/>
    <w:rsid w:val="006C3574"/>
    <w:rsid w:val="006C3E00"/>
    <w:rsid w:val="006C44BD"/>
    <w:rsid w:val="006C46B3"/>
    <w:rsid w:val="006C52B6"/>
    <w:rsid w:val="006C57BF"/>
    <w:rsid w:val="006C609A"/>
    <w:rsid w:val="006D08F4"/>
    <w:rsid w:val="006D10B4"/>
    <w:rsid w:val="006D131F"/>
    <w:rsid w:val="006D1A24"/>
    <w:rsid w:val="006D2C2E"/>
    <w:rsid w:val="006D2F19"/>
    <w:rsid w:val="006D3137"/>
    <w:rsid w:val="006D3255"/>
    <w:rsid w:val="006D37CD"/>
    <w:rsid w:val="006D3DFA"/>
    <w:rsid w:val="006D3F66"/>
    <w:rsid w:val="006D42C6"/>
    <w:rsid w:val="006D4537"/>
    <w:rsid w:val="006D5B2B"/>
    <w:rsid w:val="006D6CAF"/>
    <w:rsid w:val="006D6E74"/>
    <w:rsid w:val="006D7C49"/>
    <w:rsid w:val="006E14E5"/>
    <w:rsid w:val="006E1C74"/>
    <w:rsid w:val="006E1C7C"/>
    <w:rsid w:val="006E1E76"/>
    <w:rsid w:val="006E22B9"/>
    <w:rsid w:val="006E29C9"/>
    <w:rsid w:val="006E2DDA"/>
    <w:rsid w:val="006E2F80"/>
    <w:rsid w:val="006E36E2"/>
    <w:rsid w:val="006E4265"/>
    <w:rsid w:val="006E5362"/>
    <w:rsid w:val="006E54AF"/>
    <w:rsid w:val="006E568B"/>
    <w:rsid w:val="006E650D"/>
    <w:rsid w:val="006E68D8"/>
    <w:rsid w:val="006F02E0"/>
    <w:rsid w:val="006F058F"/>
    <w:rsid w:val="006F1072"/>
    <w:rsid w:val="006F1762"/>
    <w:rsid w:val="006F191B"/>
    <w:rsid w:val="006F1FF9"/>
    <w:rsid w:val="006F20AB"/>
    <w:rsid w:val="006F2761"/>
    <w:rsid w:val="006F2A75"/>
    <w:rsid w:val="006F33D5"/>
    <w:rsid w:val="006F3AFF"/>
    <w:rsid w:val="006F3B94"/>
    <w:rsid w:val="006F3CB3"/>
    <w:rsid w:val="006F3D15"/>
    <w:rsid w:val="006F3E50"/>
    <w:rsid w:val="006F4002"/>
    <w:rsid w:val="006F58BF"/>
    <w:rsid w:val="006F5D78"/>
    <w:rsid w:val="006F687C"/>
    <w:rsid w:val="006F7489"/>
    <w:rsid w:val="006F7A5A"/>
    <w:rsid w:val="0070025E"/>
    <w:rsid w:val="00700F1F"/>
    <w:rsid w:val="00701703"/>
    <w:rsid w:val="00702049"/>
    <w:rsid w:val="00702672"/>
    <w:rsid w:val="00702941"/>
    <w:rsid w:val="00702E5A"/>
    <w:rsid w:val="00703681"/>
    <w:rsid w:val="0070414C"/>
    <w:rsid w:val="00705720"/>
    <w:rsid w:val="00707588"/>
    <w:rsid w:val="007100AB"/>
    <w:rsid w:val="007103C1"/>
    <w:rsid w:val="00710FFF"/>
    <w:rsid w:val="00711155"/>
    <w:rsid w:val="0071157E"/>
    <w:rsid w:val="00713389"/>
    <w:rsid w:val="00713C31"/>
    <w:rsid w:val="0071472D"/>
    <w:rsid w:val="0071553E"/>
    <w:rsid w:val="0071555C"/>
    <w:rsid w:val="00715D8F"/>
    <w:rsid w:val="00715F32"/>
    <w:rsid w:val="0071618F"/>
    <w:rsid w:val="00716257"/>
    <w:rsid w:val="00716FEE"/>
    <w:rsid w:val="00720CAA"/>
    <w:rsid w:val="00721BEE"/>
    <w:rsid w:val="00721C35"/>
    <w:rsid w:val="00721ECD"/>
    <w:rsid w:val="0072282F"/>
    <w:rsid w:val="0072325B"/>
    <w:rsid w:val="0072409C"/>
    <w:rsid w:val="00724D86"/>
    <w:rsid w:val="00724EA9"/>
    <w:rsid w:val="00724FAD"/>
    <w:rsid w:val="00725436"/>
    <w:rsid w:val="00725870"/>
    <w:rsid w:val="00725AEB"/>
    <w:rsid w:val="00726709"/>
    <w:rsid w:val="007268A5"/>
    <w:rsid w:val="00730482"/>
    <w:rsid w:val="0073052D"/>
    <w:rsid w:val="00730617"/>
    <w:rsid w:val="00731548"/>
    <w:rsid w:val="00731CC0"/>
    <w:rsid w:val="0073251B"/>
    <w:rsid w:val="00732A72"/>
    <w:rsid w:val="00732B6E"/>
    <w:rsid w:val="00732C14"/>
    <w:rsid w:val="007333A7"/>
    <w:rsid w:val="0073396D"/>
    <w:rsid w:val="007346AA"/>
    <w:rsid w:val="00736241"/>
    <w:rsid w:val="007368FE"/>
    <w:rsid w:val="00737A72"/>
    <w:rsid w:val="00737FFC"/>
    <w:rsid w:val="00740065"/>
    <w:rsid w:val="00740DCB"/>
    <w:rsid w:val="00740E51"/>
    <w:rsid w:val="00741CCC"/>
    <w:rsid w:val="00741EA7"/>
    <w:rsid w:val="00742470"/>
    <w:rsid w:val="0074281A"/>
    <w:rsid w:val="00743ADC"/>
    <w:rsid w:val="00743DE5"/>
    <w:rsid w:val="00744C8F"/>
    <w:rsid w:val="00745B5F"/>
    <w:rsid w:val="007477C3"/>
    <w:rsid w:val="00747BEB"/>
    <w:rsid w:val="0075015B"/>
    <w:rsid w:val="00750CBA"/>
    <w:rsid w:val="00751BAE"/>
    <w:rsid w:val="00751F2A"/>
    <w:rsid w:val="0075306D"/>
    <w:rsid w:val="007536AD"/>
    <w:rsid w:val="00753FD2"/>
    <w:rsid w:val="00754572"/>
    <w:rsid w:val="0075526D"/>
    <w:rsid w:val="00755ED1"/>
    <w:rsid w:val="0075631D"/>
    <w:rsid w:val="00756460"/>
    <w:rsid w:val="00756D5F"/>
    <w:rsid w:val="007604AE"/>
    <w:rsid w:val="00760529"/>
    <w:rsid w:val="007613FE"/>
    <w:rsid w:val="007615CA"/>
    <w:rsid w:val="00761878"/>
    <w:rsid w:val="00761A1D"/>
    <w:rsid w:val="0076231E"/>
    <w:rsid w:val="00762C80"/>
    <w:rsid w:val="007630F0"/>
    <w:rsid w:val="00763983"/>
    <w:rsid w:val="00763D15"/>
    <w:rsid w:val="00763EDC"/>
    <w:rsid w:val="00764452"/>
    <w:rsid w:val="00765F39"/>
    <w:rsid w:val="007665C2"/>
    <w:rsid w:val="00766BEB"/>
    <w:rsid w:val="00766E5C"/>
    <w:rsid w:val="007677B5"/>
    <w:rsid w:val="00767C85"/>
    <w:rsid w:val="00770959"/>
    <w:rsid w:val="00771130"/>
    <w:rsid w:val="00771953"/>
    <w:rsid w:val="00771E5C"/>
    <w:rsid w:val="00773C86"/>
    <w:rsid w:val="00773CA5"/>
    <w:rsid w:val="00773CDD"/>
    <w:rsid w:val="00774033"/>
    <w:rsid w:val="00774CE7"/>
    <w:rsid w:val="0077505A"/>
    <w:rsid w:val="00775973"/>
    <w:rsid w:val="00775C1E"/>
    <w:rsid w:val="00776969"/>
    <w:rsid w:val="00776D0F"/>
    <w:rsid w:val="0077718A"/>
    <w:rsid w:val="007772D3"/>
    <w:rsid w:val="00777C07"/>
    <w:rsid w:val="00777FA3"/>
    <w:rsid w:val="0078010D"/>
    <w:rsid w:val="007803EF"/>
    <w:rsid w:val="0078054A"/>
    <w:rsid w:val="0078087A"/>
    <w:rsid w:val="007811A8"/>
    <w:rsid w:val="007812EC"/>
    <w:rsid w:val="00782044"/>
    <w:rsid w:val="007826E7"/>
    <w:rsid w:val="00783A1E"/>
    <w:rsid w:val="00783DE4"/>
    <w:rsid w:val="00784133"/>
    <w:rsid w:val="0078435E"/>
    <w:rsid w:val="007847D7"/>
    <w:rsid w:val="00784897"/>
    <w:rsid w:val="00784A83"/>
    <w:rsid w:val="0078598D"/>
    <w:rsid w:val="007873E7"/>
    <w:rsid w:val="00787AF4"/>
    <w:rsid w:val="00787C62"/>
    <w:rsid w:val="0079006C"/>
    <w:rsid w:val="00790172"/>
    <w:rsid w:val="00790FF3"/>
    <w:rsid w:val="007918BC"/>
    <w:rsid w:val="007923B5"/>
    <w:rsid w:val="007924A3"/>
    <w:rsid w:val="007926B7"/>
    <w:rsid w:val="00792828"/>
    <w:rsid w:val="0079286C"/>
    <w:rsid w:val="00793170"/>
    <w:rsid w:val="0079341A"/>
    <w:rsid w:val="007937DE"/>
    <w:rsid w:val="00794C95"/>
    <w:rsid w:val="00795145"/>
    <w:rsid w:val="00796A99"/>
    <w:rsid w:val="0079716E"/>
    <w:rsid w:val="007A3B2B"/>
    <w:rsid w:val="007A3CCD"/>
    <w:rsid w:val="007A4C5E"/>
    <w:rsid w:val="007A4EA0"/>
    <w:rsid w:val="007A5337"/>
    <w:rsid w:val="007A557D"/>
    <w:rsid w:val="007A5A33"/>
    <w:rsid w:val="007A5DF0"/>
    <w:rsid w:val="007A604D"/>
    <w:rsid w:val="007A636A"/>
    <w:rsid w:val="007A708D"/>
    <w:rsid w:val="007A779F"/>
    <w:rsid w:val="007B03DF"/>
    <w:rsid w:val="007B114E"/>
    <w:rsid w:val="007B1938"/>
    <w:rsid w:val="007B2184"/>
    <w:rsid w:val="007B22A6"/>
    <w:rsid w:val="007B2C76"/>
    <w:rsid w:val="007B4255"/>
    <w:rsid w:val="007B46E1"/>
    <w:rsid w:val="007B4CCB"/>
    <w:rsid w:val="007B587A"/>
    <w:rsid w:val="007B6392"/>
    <w:rsid w:val="007B68CE"/>
    <w:rsid w:val="007B79CA"/>
    <w:rsid w:val="007C063B"/>
    <w:rsid w:val="007C0B08"/>
    <w:rsid w:val="007C0C40"/>
    <w:rsid w:val="007C2E4E"/>
    <w:rsid w:val="007C33AC"/>
    <w:rsid w:val="007C3677"/>
    <w:rsid w:val="007C4626"/>
    <w:rsid w:val="007C54F8"/>
    <w:rsid w:val="007C554C"/>
    <w:rsid w:val="007C5BD5"/>
    <w:rsid w:val="007C5C3D"/>
    <w:rsid w:val="007C6F50"/>
    <w:rsid w:val="007C7437"/>
    <w:rsid w:val="007D0163"/>
    <w:rsid w:val="007D02E3"/>
    <w:rsid w:val="007D0EDB"/>
    <w:rsid w:val="007D1E57"/>
    <w:rsid w:val="007D21AF"/>
    <w:rsid w:val="007D285A"/>
    <w:rsid w:val="007D2B00"/>
    <w:rsid w:val="007D2F46"/>
    <w:rsid w:val="007D3FCE"/>
    <w:rsid w:val="007D490F"/>
    <w:rsid w:val="007D4EB1"/>
    <w:rsid w:val="007D5418"/>
    <w:rsid w:val="007D6B4E"/>
    <w:rsid w:val="007D7CBD"/>
    <w:rsid w:val="007E057B"/>
    <w:rsid w:val="007E09BB"/>
    <w:rsid w:val="007E09F9"/>
    <w:rsid w:val="007E0E93"/>
    <w:rsid w:val="007E1002"/>
    <w:rsid w:val="007E1C5E"/>
    <w:rsid w:val="007E2499"/>
    <w:rsid w:val="007E2BBC"/>
    <w:rsid w:val="007E2EB9"/>
    <w:rsid w:val="007E3002"/>
    <w:rsid w:val="007E3705"/>
    <w:rsid w:val="007E3C30"/>
    <w:rsid w:val="007E3D5F"/>
    <w:rsid w:val="007E43E1"/>
    <w:rsid w:val="007E5F3F"/>
    <w:rsid w:val="007E60C7"/>
    <w:rsid w:val="007E73DB"/>
    <w:rsid w:val="007E752D"/>
    <w:rsid w:val="007E771F"/>
    <w:rsid w:val="007F11C0"/>
    <w:rsid w:val="007F1D88"/>
    <w:rsid w:val="007F1E52"/>
    <w:rsid w:val="007F2597"/>
    <w:rsid w:val="007F2864"/>
    <w:rsid w:val="007F2F21"/>
    <w:rsid w:val="007F2F2A"/>
    <w:rsid w:val="007F3192"/>
    <w:rsid w:val="007F35EE"/>
    <w:rsid w:val="007F4843"/>
    <w:rsid w:val="007F5674"/>
    <w:rsid w:val="007F5959"/>
    <w:rsid w:val="007F5CC6"/>
    <w:rsid w:val="007F6BF5"/>
    <w:rsid w:val="00800740"/>
    <w:rsid w:val="00800C8C"/>
    <w:rsid w:val="00802A5A"/>
    <w:rsid w:val="00803B92"/>
    <w:rsid w:val="00803D06"/>
    <w:rsid w:val="00803E58"/>
    <w:rsid w:val="00806E9C"/>
    <w:rsid w:val="0080737E"/>
    <w:rsid w:val="00807792"/>
    <w:rsid w:val="00807903"/>
    <w:rsid w:val="00810280"/>
    <w:rsid w:val="008102F2"/>
    <w:rsid w:val="00810718"/>
    <w:rsid w:val="00811A6D"/>
    <w:rsid w:val="0081218D"/>
    <w:rsid w:val="008122C5"/>
    <w:rsid w:val="008124C3"/>
    <w:rsid w:val="00812670"/>
    <w:rsid w:val="00813D11"/>
    <w:rsid w:val="008140E7"/>
    <w:rsid w:val="008143BD"/>
    <w:rsid w:val="00815178"/>
    <w:rsid w:val="008153DB"/>
    <w:rsid w:val="00815746"/>
    <w:rsid w:val="00820032"/>
    <w:rsid w:val="0082017F"/>
    <w:rsid w:val="0082248D"/>
    <w:rsid w:val="00823382"/>
    <w:rsid w:val="008233D0"/>
    <w:rsid w:val="00823B4E"/>
    <w:rsid w:val="00823D6F"/>
    <w:rsid w:val="008248A0"/>
    <w:rsid w:val="0082505A"/>
    <w:rsid w:val="0082680E"/>
    <w:rsid w:val="008268DC"/>
    <w:rsid w:val="00826D8F"/>
    <w:rsid w:val="00826EE5"/>
    <w:rsid w:val="00827FEB"/>
    <w:rsid w:val="008309D1"/>
    <w:rsid w:val="00830ACA"/>
    <w:rsid w:val="00830BF5"/>
    <w:rsid w:val="008314A1"/>
    <w:rsid w:val="00833060"/>
    <w:rsid w:val="008331BC"/>
    <w:rsid w:val="00833F9E"/>
    <w:rsid w:val="00834025"/>
    <w:rsid w:val="008346C9"/>
    <w:rsid w:val="00834D5E"/>
    <w:rsid w:val="00834FDC"/>
    <w:rsid w:val="00835527"/>
    <w:rsid w:val="0083764D"/>
    <w:rsid w:val="00837D9F"/>
    <w:rsid w:val="00840961"/>
    <w:rsid w:val="00841D7C"/>
    <w:rsid w:val="00842F1B"/>
    <w:rsid w:val="00843496"/>
    <w:rsid w:val="00844DB5"/>
    <w:rsid w:val="00844E14"/>
    <w:rsid w:val="00845785"/>
    <w:rsid w:val="00845C4E"/>
    <w:rsid w:val="00845DE0"/>
    <w:rsid w:val="008465AB"/>
    <w:rsid w:val="008466CE"/>
    <w:rsid w:val="00846A64"/>
    <w:rsid w:val="00846E2B"/>
    <w:rsid w:val="00847586"/>
    <w:rsid w:val="00847E3F"/>
    <w:rsid w:val="00850AFE"/>
    <w:rsid w:val="00850BAE"/>
    <w:rsid w:val="00851CC3"/>
    <w:rsid w:val="00851D7F"/>
    <w:rsid w:val="0085227D"/>
    <w:rsid w:val="0085250F"/>
    <w:rsid w:val="0085256C"/>
    <w:rsid w:val="00852822"/>
    <w:rsid w:val="00852C71"/>
    <w:rsid w:val="00853BD1"/>
    <w:rsid w:val="00853C81"/>
    <w:rsid w:val="00853F0B"/>
    <w:rsid w:val="0085487A"/>
    <w:rsid w:val="00854AC9"/>
    <w:rsid w:val="00855327"/>
    <w:rsid w:val="0085598D"/>
    <w:rsid w:val="00856369"/>
    <w:rsid w:val="008563FB"/>
    <w:rsid w:val="00856645"/>
    <w:rsid w:val="00857306"/>
    <w:rsid w:val="00857566"/>
    <w:rsid w:val="00857743"/>
    <w:rsid w:val="00857B85"/>
    <w:rsid w:val="0086097B"/>
    <w:rsid w:val="00860A96"/>
    <w:rsid w:val="008613F6"/>
    <w:rsid w:val="00861AF7"/>
    <w:rsid w:val="00861DCB"/>
    <w:rsid w:val="00862B7D"/>
    <w:rsid w:val="00862F64"/>
    <w:rsid w:val="00863753"/>
    <w:rsid w:val="00863874"/>
    <w:rsid w:val="0086389F"/>
    <w:rsid w:val="008639A2"/>
    <w:rsid w:val="00864576"/>
    <w:rsid w:val="00865391"/>
    <w:rsid w:val="00865C12"/>
    <w:rsid w:val="00865CAE"/>
    <w:rsid w:val="00865EB2"/>
    <w:rsid w:val="008662DE"/>
    <w:rsid w:val="00866435"/>
    <w:rsid w:val="00866786"/>
    <w:rsid w:val="00866919"/>
    <w:rsid w:val="00866E4F"/>
    <w:rsid w:val="0086743F"/>
    <w:rsid w:val="00867A76"/>
    <w:rsid w:val="00867B65"/>
    <w:rsid w:val="00870221"/>
    <w:rsid w:val="0087024B"/>
    <w:rsid w:val="0087028B"/>
    <w:rsid w:val="0087087E"/>
    <w:rsid w:val="00870A13"/>
    <w:rsid w:val="00871393"/>
    <w:rsid w:val="00872054"/>
    <w:rsid w:val="00872073"/>
    <w:rsid w:val="008725FA"/>
    <w:rsid w:val="0087341A"/>
    <w:rsid w:val="00873F20"/>
    <w:rsid w:val="00874135"/>
    <w:rsid w:val="008742C9"/>
    <w:rsid w:val="008747BE"/>
    <w:rsid w:val="00875C3D"/>
    <w:rsid w:val="00876BFF"/>
    <w:rsid w:val="00877B3B"/>
    <w:rsid w:val="008807A6"/>
    <w:rsid w:val="008817B5"/>
    <w:rsid w:val="00881C45"/>
    <w:rsid w:val="00881E23"/>
    <w:rsid w:val="0088230D"/>
    <w:rsid w:val="0088395F"/>
    <w:rsid w:val="0088438E"/>
    <w:rsid w:val="00884573"/>
    <w:rsid w:val="008847C8"/>
    <w:rsid w:val="0088558F"/>
    <w:rsid w:val="00885A45"/>
    <w:rsid w:val="008860EF"/>
    <w:rsid w:val="00886900"/>
    <w:rsid w:val="008873D4"/>
    <w:rsid w:val="00887D28"/>
    <w:rsid w:val="0089099C"/>
    <w:rsid w:val="00891155"/>
    <w:rsid w:val="00891CEA"/>
    <w:rsid w:val="00891FE1"/>
    <w:rsid w:val="00892374"/>
    <w:rsid w:val="0089338A"/>
    <w:rsid w:val="00893ED7"/>
    <w:rsid w:val="008955AE"/>
    <w:rsid w:val="008955CE"/>
    <w:rsid w:val="0089704E"/>
    <w:rsid w:val="00897110"/>
    <w:rsid w:val="008A12F8"/>
    <w:rsid w:val="008A1A42"/>
    <w:rsid w:val="008A23FF"/>
    <w:rsid w:val="008A28FD"/>
    <w:rsid w:val="008A29E0"/>
    <w:rsid w:val="008A35E9"/>
    <w:rsid w:val="008A3F60"/>
    <w:rsid w:val="008A53B5"/>
    <w:rsid w:val="008A5A44"/>
    <w:rsid w:val="008A5A4E"/>
    <w:rsid w:val="008A6F15"/>
    <w:rsid w:val="008A71B9"/>
    <w:rsid w:val="008A72ED"/>
    <w:rsid w:val="008A730E"/>
    <w:rsid w:val="008A7C1D"/>
    <w:rsid w:val="008B0A34"/>
    <w:rsid w:val="008B160C"/>
    <w:rsid w:val="008B1870"/>
    <w:rsid w:val="008B3A10"/>
    <w:rsid w:val="008B3F19"/>
    <w:rsid w:val="008B4264"/>
    <w:rsid w:val="008B4DEE"/>
    <w:rsid w:val="008B5301"/>
    <w:rsid w:val="008B59D7"/>
    <w:rsid w:val="008B5A9B"/>
    <w:rsid w:val="008B64A2"/>
    <w:rsid w:val="008B67B3"/>
    <w:rsid w:val="008B6E1F"/>
    <w:rsid w:val="008C0AD7"/>
    <w:rsid w:val="008C1584"/>
    <w:rsid w:val="008C167A"/>
    <w:rsid w:val="008C1DEB"/>
    <w:rsid w:val="008C2C17"/>
    <w:rsid w:val="008C3870"/>
    <w:rsid w:val="008C3980"/>
    <w:rsid w:val="008C3A42"/>
    <w:rsid w:val="008C3F8C"/>
    <w:rsid w:val="008C4C32"/>
    <w:rsid w:val="008C4DDE"/>
    <w:rsid w:val="008C5CD4"/>
    <w:rsid w:val="008C6BFE"/>
    <w:rsid w:val="008C7051"/>
    <w:rsid w:val="008C75CD"/>
    <w:rsid w:val="008C7B36"/>
    <w:rsid w:val="008C7D20"/>
    <w:rsid w:val="008D030D"/>
    <w:rsid w:val="008D07E8"/>
    <w:rsid w:val="008D0E43"/>
    <w:rsid w:val="008D1B84"/>
    <w:rsid w:val="008D2C58"/>
    <w:rsid w:val="008D3101"/>
    <w:rsid w:val="008D4504"/>
    <w:rsid w:val="008D4976"/>
    <w:rsid w:val="008D56C0"/>
    <w:rsid w:val="008D5A3B"/>
    <w:rsid w:val="008D5B56"/>
    <w:rsid w:val="008D5C0D"/>
    <w:rsid w:val="008D790E"/>
    <w:rsid w:val="008D7FC5"/>
    <w:rsid w:val="008E0818"/>
    <w:rsid w:val="008E0EB1"/>
    <w:rsid w:val="008E1B59"/>
    <w:rsid w:val="008E1D1A"/>
    <w:rsid w:val="008E1EF5"/>
    <w:rsid w:val="008E20E5"/>
    <w:rsid w:val="008E2371"/>
    <w:rsid w:val="008E2ACF"/>
    <w:rsid w:val="008E2BAC"/>
    <w:rsid w:val="008E3F98"/>
    <w:rsid w:val="008E42F0"/>
    <w:rsid w:val="008E4381"/>
    <w:rsid w:val="008E4391"/>
    <w:rsid w:val="008E499A"/>
    <w:rsid w:val="008E579A"/>
    <w:rsid w:val="008E57FE"/>
    <w:rsid w:val="008E599E"/>
    <w:rsid w:val="008E5AEA"/>
    <w:rsid w:val="008E5CD4"/>
    <w:rsid w:val="008E7AA4"/>
    <w:rsid w:val="008F0582"/>
    <w:rsid w:val="008F06F9"/>
    <w:rsid w:val="008F12AD"/>
    <w:rsid w:val="008F2C87"/>
    <w:rsid w:val="008F31B1"/>
    <w:rsid w:val="008F3291"/>
    <w:rsid w:val="008F372C"/>
    <w:rsid w:val="008F3B59"/>
    <w:rsid w:val="008F3BD9"/>
    <w:rsid w:val="008F4136"/>
    <w:rsid w:val="008F47DE"/>
    <w:rsid w:val="008F69F6"/>
    <w:rsid w:val="008F7687"/>
    <w:rsid w:val="00900409"/>
    <w:rsid w:val="009006C0"/>
    <w:rsid w:val="00900E23"/>
    <w:rsid w:val="009018B8"/>
    <w:rsid w:val="00901948"/>
    <w:rsid w:val="00901F44"/>
    <w:rsid w:val="0090235C"/>
    <w:rsid w:val="009037F1"/>
    <w:rsid w:val="00903B73"/>
    <w:rsid w:val="00903F4A"/>
    <w:rsid w:val="00904F9F"/>
    <w:rsid w:val="00905388"/>
    <w:rsid w:val="009053AC"/>
    <w:rsid w:val="00905E96"/>
    <w:rsid w:val="009061F0"/>
    <w:rsid w:val="00906584"/>
    <w:rsid w:val="00906C2C"/>
    <w:rsid w:val="0090708F"/>
    <w:rsid w:val="00907939"/>
    <w:rsid w:val="009102BA"/>
    <w:rsid w:val="00910382"/>
    <w:rsid w:val="0091051E"/>
    <w:rsid w:val="009108DC"/>
    <w:rsid w:val="00910EE1"/>
    <w:rsid w:val="00911AEA"/>
    <w:rsid w:val="00912D63"/>
    <w:rsid w:val="00913362"/>
    <w:rsid w:val="0091350D"/>
    <w:rsid w:val="009136F4"/>
    <w:rsid w:val="00913B02"/>
    <w:rsid w:val="00913DF6"/>
    <w:rsid w:val="009141EC"/>
    <w:rsid w:val="00914595"/>
    <w:rsid w:val="00914A26"/>
    <w:rsid w:val="00916F98"/>
    <w:rsid w:val="00917C2D"/>
    <w:rsid w:val="009200BC"/>
    <w:rsid w:val="00920707"/>
    <w:rsid w:val="0092162C"/>
    <w:rsid w:val="00922CC4"/>
    <w:rsid w:val="00924669"/>
    <w:rsid w:val="00924BCE"/>
    <w:rsid w:val="00925F42"/>
    <w:rsid w:val="00926072"/>
    <w:rsid w:val="009263BB"/>
    <w:rsid w:val="00926564"/>
    <w:rsid w:val="009274FB"/>
    <w:rsid w:val="00927D5C"/>
    <w:rsid w:val="00927E1F"/>
    <w:rsid w:val="00927F17"/>
    <w:rsid w:val="00927FC4"/>
    <w:rsid w:val="00931301"/>
    <w:rsid w:val="00931844"/>
    <w:rsid w:val="00932000"/>
    <w:rsid w:val="009330A0"/>
    <w:rsid w:val="009349B6"/>
    <w:rsid w:val="00935141"/>
    <w:rsid w:val="009354D3"/>
    <w:rsid w:val="00936A10"/>
    <w:rsid w:val="00936A7A"/>
    <w:rsid w:val="0093754C"/>
    <w:rsid w:val="00937C86"/>
    <w:rsid w:val="00940458"/>
    <w:rsid w:val="009433A6"/>
    <w:rsid w:val="00944808"/>
    <w:rsid w:val="00945041"/>
    <w:rsid w:val="0094548D"/>
    <w:rsid w:val="009461F0"/>
    <w:rsid w:val="009473DC"/>
    <w:rsid w:val="00947D06"/>
    <w:rsid w:val="00950E01"/>
    <w:rsid w:val="00951621"/>
    <w:rsid w:val="00951DC7"/>
    <w:rsid w:val="00952161"/>
    <w:rsid w:val="00952E11"/>
    <w:rsid w:val="009546A5"/>
    <w:rsid w:val="00954B1D"/>
    <w:rsid w:val="009553FB"/>
    <w:rsid w:val="009557EC"/>
    <w:rsid w:val="0095582B"/>
    <w:rsid w:val="00956B6C"/>
    <w:rsid w:val="009575FF"/>
    <w:rsid w:val="00960C9E"/>
    <w:rsid w:val="00962609"/>
    <w:rsid w:val="00962EC8"/>
    <w:rsid w:val="00963296"/>
    <w:rsid w:val="00963A06"/>
    <w:rsid w:val="00963BA5"/>
    <w:rsid w:val="00964722"/>
    <w:rsid w:val="00964A1C"/>
    <w:rsid w:val="009650E7"/>
    <w:rsid w:val="009652C6"/>
    <w:rsid w:val="00965C1A"/>
    <w:rsid w:val="0096615C"/>
    <w:rsid w:val="00967193"/>
    <w:rsid w:val="009671CB"/>
    <w:rsid w:val="00967A02"/>
    <w:rsid w:val="00970A26"/>
    <w:rsid w:val="00970B0F"/>
    <w:rsid w:val="00971222"/>
    <w:rsid w:val="0097135D"/>
    <w:rsid w:val="009716B1"/>
    <w:rsid w:val="00971EF5"/>
    <w:rsid w:val="00972833"/>
    <w:rsid w:val="00973016"/>
    <w:rsid w:val="00974AC2"/>
    <w:rsid w:val="0097719A"/>
    <w:rsid w:val="00977719"/>
    <w:rsid w:val="0098026C"/>
    <w:rsid w:val="00980B1B"/>
    <w:rsid w:val="00980B2E"/>
    <w:rsid w:val="00980CFB"/>
    <w:rsid w:val="00980F36"/>
    <w:rsid w:val="009810F2"/>
    <w:rsid w:val="009816D7"/>
    <w:rsid w:val="00981EFE"/>
    <w:rsid w:val="00981FEE"/>
    <w:rsid w:val="00982253"/>
    <w:rsid w:val="00982286"/>
    <w:rsid w:val="00983DE6"/>
    <w:rsid w:val="00985C7E"/>
    <w:rsid w:val="009862F6"/>
    <w:rsid w:val="009864F1"/>
    <w:rsid w:val="00986C0F"/>
    <w:rsid w:val="0098701C"/>
    <w:rsid w:val="00987325"/>
    <w:rsid w:val="0098733A"/>
    <w:rsid w:val="00987CE6"/>
    <w:rsid w:val="00987E41"/>
    <w:rsid w:val="00990650"/>
    <w:rsid w:val="00991193"/>
    <w:rsid w:val="009925C7"/>
    <w:rsid w:val="009926B2"/>
    <w:rsid w:val="00993AFD"/>
    <w:rsid w:val="00993E2C"/>
    <w:rsid w:val="00994432"/>
    <w:rsid w:val="009948B5"/>
    <w:rsid w:val="00995AFB"/>
    <w:rsid w:val="009964A3"/>
    <w:rsid w:val="00996728"/>
    <w:rsid w:val="00996F51"/>
    <w:rsid w:val="00996FFB"/>
    <w:rsid w:val="0099733C"/>
    <w:rsid w:val="009973F8"/>
    <w:rsid w:val="00997B29"/>
    <w:rsid w:val="00997BB4"/>
    <w:rsid w:val="00997EA1"/>
    <w:rsid w:val="00997FB7"/>
    <w:rsid w:val="009A0E45"/>
    <w:rsid w:val="009A1A71"/>
    <w:rsid w:val="009A1D55"/>
    <w:rsid w:val="009A2434"/>
    <w:rsid w:val="009A26C0"/>
    <w:rsid w:val="009A38CA"/>
    <w:rsid w:val="009A3CC4"/>
    <w:rsid w:val="009A3D8D"/>
    <w:rsid w:val="009A4014"/>
    <w:rsid w:val="009A596C"/>
    <w:rsid w:val="009A605E"/>
    <w:rsid w:val="009A653D"/>
    <w:rsid w:val="009A73C7"/>
    <w:rsid w:val="009A76B9"/>
    <w:rsid w:val="009A7E8B"/>
    <w:rsid w:val="009B00B6"/>
    <w:rsid w:val="009B1F65"/>
    <w:rsid w:val="009B26D3"/>
    <w:rsid w:val="009B41BC"/>
    <w:rsid w:val="009B4523"/>
    <w:rsid w:val="009B4E77"/>
    <w:rsid w:val="009B5AB1"/>
    <w:rsid w:val="009B607D"/>
    <w:rsid w:val="009B642D"/>
    <w:rsid w:val="009C075D"/>
    <w:rsid w:val="009C0C77"/>
    <w:rsid w:val="009C10EA"/>
    <w:rsid w:val="009C128F"/>
    <w:rsid w:val="009C12B1"/>
    <w:rsid w:val="009C16F6"/>
    <w:rsid w:val="009C1AE9"/>
    <w:rsid w:val="009C2613"/>
    <w:rsid w:val="009C28AC"/>
    <w:rsid w:val="009C2DCD"/>
    <w:rsid w:val="009C320C"/>
    <w:rsid w:val="009C4AFC"/>
    <w:rsid w:val="009C5392"/>
    <w:rsid w:val="009C663F"/>
    <w:rsid w:val="009C798B"/>
    <w:rsid w:val="009C7A01"/>
    <w:rsid w:val="009D02A6"/>
    <w:rsid w:val="009D07E4"/>
    <w:rsid w:val="009D1174"/>
    <w:rsid w:val="009D1B44"/>
    <w:rsid w:val="009D207F"/>
    <w:rsid w:val="009D23B2"/>
    <w:rsid w:val="009D369E"/>
    <w:rsid w:val="009D4215"/>
    <w:rsid w:val="009D4481"/>
    <w:rsid w:val="009D4791"/>
    <w:rsid w:val="009D4ED4"/>
    <w:rsid w:val="009D5E03"/>
    <w:rsid w:val="009D614D"/>
    <w:rsid w:val="009D6BF8"/>
    <w:rsid w:val="009D6CB4"/>
    <w:rsid w:val="009D6D3D"/>
    <w:rsid w:val="009D76DA"/>
    <w:rsid w:val="009E0234"/>
    <w:rsid w:val="009E03ED"/>
    <w:rsid w:val="009E0DBA"/>
    <w:rsid w:val="009E175A"/>
    <w:rsid w:val="009E17F7"/>
    <w:rsid w:val="009E1DA8"/>
    <w:rsid w:val="009E203B"/>
    <w:rsid w:val="009E2456"/>
    <w:rsid w:val="009E2F09"/>
    <w:rsid w:val="009E3666"/>
    <w:rsid w:val="009E3D73"/>
    <w:rsid w:val="009E3F8C"/>
    <w:rsid w:val="009E4210"/>
    <w:rsid w:val="009E5B05"/>
    <w:rsid w:val="009E5CF8"/>
    <w:rsid w:val="009E67F9"/>
    <w:rsid w:val="009E6AAB"/>
    <w:rsid w:val="009E6C19"/>
    <w:rsid w:val="009E7243"/>
    <w:rsid w:val="009E7956"/>
    <w:rsid w:val="009E7996"/>
    <w:rsid w:val="009F0783"/>
    <w:rsid w:val="009F08BB"/>
    <w:rsid w:val="009F0A32"/>
    <w:rsid w:val="009F1693"/>
    <w:rsid w:val="009F2D19"/>
    <w:rsid w:val="009F2E1A"/>
    <w:rsid w:val="009F3087"/>
    <w:rsid w:val="009F318A"/>
    <w:rsid w:val="009F4637"/>
    <w:rsid w:val="009F4BA2"/>
    <w:rsid w:val="009F4D4C"/>
    <w:rsid w:val="009F5619"/>
    <w:rsid w:val="009F5A96"/>
    <w:rsid w:val="00A0044E"/>
    <w:rsid w:val="00A00D8F"/>
    <w:rsid w:val="00A01CF1"/>
    <w:rsid w:val="00A02242"/>
    <w:rsid w:val="00A026CE"/>
    <w:rsid w:val="00A0278D"/>
    <w:rsid w:val="00A02DEF"/>
    <w:rsid w:val="00A0404E"/>
    <w:rsid w:val="00A0491A"/>
    <w:rsid w:val="00A05658"/>
    <w:rsid w:val="00A05E8B"/>
    <w:rsid w:val="00A06101"/>
    <w:rsid w:val="00A065E8"/>
    <w:rsid w:val="00A07AC9"/>
    <w:rsid w:val="00A07BA9"/>
    <w:rsid w:val="00A10293"/>
    <w:rsid w:val="00A10712"/>
    <w:rsid w:val="00A1094F"/>
    <w:rsid w:val="00A10991"/>
    <w:rsid w:val="00A10AFF"/>
    <w:rsid w:val="00A10B6A"/>
    <w:rsid w:val="00A12107"/>
    <w:rsid w:val="00A127FE"/>
    <w:rsid w:val="00A12893"/>
    <w:rsid w:val="00A12CD1"/>
    <w:rsid w:val="00A13C3B"/>
    <w:rsid w:val="00A143AA"/>
    <w:rsid w:val="00A1518B"/>
    <w:rsid w:val="00A1556C"/>
    <w:rsid w:val="00A15B9D"/>
    <w:rsid w:val="00A16506"/>
    <w:rsid w:val="00A202BB"/>
    <w:rsid w:val="00A208C1"/>
    <w:rsid w:val="00A208DF"/>
    <w:rsid w:val="00A20E6F"/>
    <w:rsid w:val="00A21009"/>
    <w:rsid w:val="00A21232"/>
    <w:rsid w:val="00A226F2"/>
    <w:rsid w:val="00A22AE6"/>
    <w:rsid w:val="00A23839"/>
    <w:rsid w:val="00A239EA"/>
    <w:rsid w:val="00A26AE2"/>
    <w:rsid w:val="00A271E1"/>
    <w:rsid w:val="00A27D03"/>
    <w:rsid w:val="00A30A2F"/>
    <w:rsid w:val="00A30F1D"/>
    <w:rsid w:val="00A3148D"/>
    <w:rsid w:val="00A317DD"/>
    <w:rsid w:val="00A32CB6"/>
    <w:rsid w:val="00A32D2A"/>
    <w:rsid w:val="00A332F6"/>
    <w:rsid w:val="00A34D20"/>
    <w:rsid w:val="00A3546A"/>
    <w:rsid w:val="00A35494"/>
    <w:rsid w:val="00A35D64"/>
    <w:rsid w:val="00A36034"/>
    <w:rsid w:val="00A3674C"/>
    <w:rsid w:val="00A37568"/>
    <w:rsid w:val="00A4012D"/>
    <w:rsid w:val="00A409D0"/>
    <w:rsid w:val="00A40C55"/>
    <w:rsid w:val="00A40E59"/>
    <w:rsid w:val="00A4231D"/>
    <w:rsid w:val="00A425F2"/>
    <w:rsid w:val="00A42C0A"/>
    <w:rsid w:val="00A42DB9"/>
    <w:rsid w:val="00A43D26"/>
    <w:rsid w:val="00A442EC"/>
    <w:rsid w:val="00A44F14"/>
    <w:rsid w:val="00A45C07"/>
    <w:rsid w:val="00A47D30"/>
    <w:rsid w:val="00A50311"/>
    <w:rsid w:val="00A5096B"/>
    <w:rsid w:val="00A50F55"/>
    <w:rsid w:val="00A51D0C"/>
    <w:rsid w:val="00A520B4"/>
    <w:rsid w:val="00A524C2"/>
    <w:rsid w:val="00A52E8E"/>
    <w:rsid w:val="00A53A2C"/>
    <w:rsid w:val="00A53B2F"/>
    <w:rsid w:val="00A54A88"/>
    <w:rsid w:val="00A550B4"/>
    <w:rsid w:val="00A55175"/>
    <w:rsid w:val="00A55702"/>
    <w:rsid w:val="00A55B29"/>
    <w:rsid w:val="00A55C70"/>
    <w:rsid w:val="00A563D1"/>
    <w:rsid w:val="00A56651"/>
    <w:rsid w:val="00A56A49"/>
    <w:rsid w:val="00A57114"/>
    <w:rsid w:val="00A574D0"/>
    <w:rsid w:val="00A61174"/>
    <w:rsid w:val="00A62315"/>
    <w:rsid w:val="00A63DE8"/>
    <w:rsid w:val="00A64631"/>
    <w:rsid w:val="00A64A0D"/>
    <w:rsid w:val="00A66757"/>
    <w:rsid w:val="00A67259"/>
    <w:rsid w:val="00A67349"/>
    <w:rsid w:val="00A6781B"/>
    <w:rsid w:val="00A67A21"/>
    <w:rsid w:val="00A700F3"/>
    <w:rsid w:val="00A7054E"/>
    <w:rsid w:val="00A70556"/>
    <w:rsid w:val="00A710E9"/>
    <w:rsid w:val="00A7332B"/>
    <w:rsid w:val="00A73988"/>
    <w:rsid w:val="00A739CF"/>
    <w:rsid w:val="00A73D7C"/>
    <w:rsid w:val="00A73F92"/>
    <w:rsid w:val="00A74179"/>
    <w:rsid w:val="00A7458C"/>
    <w:rsid w:val="00A74B9E"/>
    <w:rsid w:val="00A7539F"/>
    <w:rsid w:val="00A75747"/>
    <w:rsid w:val="00A75A56"/>
    <w:rsid w:val="00A75FCE"/>
    <w:rsid w:val="00A7686A"/>
    <w:rsid w:val="00A7689B"/>
    <w:rsid w:val="00A76B67"/>
    <w:rsid w:val="00A80286"/>
    <w:rsid w:val="00A802F2"/>
    <w:rsid w:val="00A80731"/>
    <w:rsid w:val="00A80BB5"/>
    <w:rsid w:val="00A81B6D"/>
    <w:rsid w:val="00A822CA"/>
    <w:rsid w:val="00A82416"/>
    <w:rsid w:val="00A82D19"/>
    <w:rsid w:val="00A82E02"/>
    <w:rsid w:val="00A864D0"/>
    <w:rsid w:val="00A86E88"/>
    <w:rsid w:val="00A86EB1"/>
    <w:rsid w:val="00A871F3"/>
    <w:rsid w:val="00A90C24"/>
    <w:rsid w:val="00A919BA"/>
    <w:rsid w:val="00A91EFF"/>
    <w:rsid w:val="00A92417"/>
    <w:rsid w:val="00A93925"/>
    <w:rsid w:val="00A93B2F"/>
    <w:rsid w:val="00A940B2"/>
    <w:rsid w:val="00A942BE"/>
    <w:rsid w:val="00A9435F"/>
    <w:rsid w:val="00A94C00"/>
    <w:rsid w:val="00A950E2"/>
    <w:rsid w:val="00A95C5C"/>
    <w:rsid w:val="00A95EE2"/>
    <w:rsid w:val="00A9651A"/>
    <w:rsid w:val="00A96800"/>
    <w:rsid w:val="00A9694E"/>
    <w:rsid w:val="00A97968"/>
    <w:rsid w:val="00AA020A"/>
    <w:rsid w:val="00AA1381"/>
    <w:rsid w:val="00AA1CD5"/>
    <w:rsid w:val="00AA1D33"/>
    <w:rsid w:val="00AA1F44"/>
    <w:rsid w:val="00AA2B5C"/>
    <w:rsid w:val="00AA3206"/>
    <w:rsid w:val="00AA42DD"/>
    <w:rsid w:val="00AA568F"/>
    <w:rsid w:val="00AA5A74"/>
    <w:rsid w:val="00AA6891"/>
    <w:rsid w:val="00AA71D6"/>
    <w:rsid w:val="00AA72F4"/>
    <w:rsid w:val="00AA78F4"/>
    <w:rsid w:val="00AB0C12"/>
    <w:rsid w:val="00AB1D53"/>
    <w:rsid w:val="00AB2A9E"/>
    <w:rsid w:val="00AB2BD7"/>
    <w:rsid w:val="00AB416C"/>
    <w:rsid w:val="00AB46B4"/>
    <w:rsid w:val="00AB620D"/>
    <w:rsid w:val="00AB622E"/>
    <w:rsid w:val="00AB655E"/>
    <w:rsid w:val="00AC008E"/>
    <w:rsid w:val="00AC0CFB"/>
    <w:rsid w:val="00AC201E"/>
    <w:rsid w:val="00AC2580"/>
    <w:rsid w:val="00AC3435"/>
    <w:rsid w:val="00AC3F66"/>
    <w:rsid w:val="00AC4C00"/>
    <w:rsid w:val="00AC5E70"/>
    <w:rsid w:val="00AC606E"/>
    <w:rsid w:val="00AC6B7A"/>
    <w:rsid w:val="00AC6DDB"/>
    <w:rsid w:val="00AC6E10"/>
    <w:rsid w:val="00AC78D6"/>
    <w:rsid w:val="00AD0CBE"/>
    <w:rsid w:val="00AD0DD5"/>
    <w:rsid w:val="00AD126F"/>
    <w:rsid w:val="00AD136C"/>
    <w:rsid w:val="00AD161E"/>
    <w:rsid w:val="00AD1A45"/>
    <w:rsid w:val="00AD2546"/>
    <w:rsid w:val="00AD2A9B"/>
    <w:rsid w:val="00AD2C1E"/>
    <w:rsid w:val="00AD332B"/>
    <w:rsid w:val="00AD3917"/>
    <w:rsid w:val="00AD3EA8"/>
    <w:rsid w:val="00AD47B6"/>
    <w:rsid w:val="00AD59F5"/>
    <w:rsid w:val="00AD69FF"/>
    <w:rsid w:val="00AD6DBC"/>
    <w:rsid w:val="00AD7C78"/>
    <w:rsid w:val="00AE10FB"/>
    <w:rsid w:val="00AE1802"/>
    <w:rsid w:val="00AE1A22"/>
    <w:rsid w:val="00AE3E25"/>
    <w:rsid w:val="00AE4D99"/>
    <w:rsid w:val="00AE64C0"/>
    <w:rsid w:val="00AE69FC"/>
    <w:rsid w:val="00AE6E48"/>
    <w:rsid w:val="00AE7E1B"/>
    <w:rsid w:val="00AE7EEB"/>
    <w:rsid w:val="00AF0406"/>
    <w:rsid w:val="00AF0F3F"/>
    <w:rsid w:val="00AF18ED"/>
    <w:rsid w:val="00AF2637"/>
    <w:rsid w:val="00AF29B9"/>
    <w:rsid w:val="00AF2CA6"/>
    <w:rsid w:val="00AF5829"/>
    <w:rsid w:val="00AF781D"/>
    <w:rsid w:val="00B00B9D"/>
    <w:rsid w:val="00B01B6C"/>
    <w:rsid w:val="00B02AE5"/>
    <w:rsid w:val="00B02BB7"/>
    <w:rsid w:val="00B03458"/>
    <w:rsid w:val="00B03738"/>
    <w:rsid w:val="00B04DEF"/>
    <w:rsid w:val="00B05203"/>
    <w:rsid w:val="00B0573B"/>
    <w:rsid w:val="00B06956"/>
    <w:rsid w:val="00B07C5E"/>
    <w:rsid w:val="00B07F84"/>
    <w:rsid w:val="00B102AE"/>
    <w:rsid w:val="00B10F3B"/>
    <w:rsid w:val="00B120C7"/>
    <w:rsid w:val="00B123C3"/>
    <w:rsid w:val="00B12C4A"/>
    <w:rsid w:val="00B13F5F"/>
    <w:rsid w:val="00B142FB"/>
    <w:rsid w:val="00B1438D"/>
    <w:rsid w:val="00B15214"/>
    <w:rsid w:val="00B1527E"/>
    <w:rsid w:val="00B16C7D"/>
    <w:rsid w:val="00B1747A"/>
    <w:rsid w:val="00B177D4"/>
    <w:rsid w:val="00B17F27"/>
    <w:rsid w:val="00B206DB"/>
    <w:rsid w:val="00B20D69"/>
    <w:rsid w:val="00B21E76"/>
    <w:rsid w:val="00B2267A"/>
    <w:rsid w:val="00B22A22"/>
    <w:rsid w:val="00B234D5"/>
    <w:rsid w:val="00B23643"/>
    <w:rsid w:val="00B242F2"/>
    <w:rsid w:val="00B24AE0"/>
    <w:rsid w:val="00B254DC"/>
    <w:rsid w:val="00B25729"/>
    <w:rsid w:val="00B25F34"/>
    <w:rsid w:val="00B269A8"/>
    <w:rsid w:val="00B302FA"/>
    <w:rsid w:val="00B304E7"/>
    <w:rsid w:val="00B3075D"/>
    <w:rsid w:val="00B3100D"/>
    <w:rsid w:val="00B31F91"/>
    <w:rsid w:val="00B322AB"/>
    <w:rsid w:val="00B3248A"/>
    <w:rsid w:val="00B3341A"/>
    <w:rsid w:val="00B33467"/>
    <w:rsid w:val="00B33C90"/>
    <w:rsid w:val="00B33CC3"/>
    <w:rsid w:val="00B33E16"/>
    <w:rsid w:val="00B34DA4"/>
    <w:rsid w:val="00B34DD0"/>
    <w:rsid w:val="00B358C2"/>
    <w:rsid w:val="00B3754C"/>
    <w:rsid w:val="00B37B09"/>
    <w:rsid w:val="00B41381"/>
    <w:rsid w:val="00B41C16"/>
    <w:rsid w:val="00B42FC1"/>
    <w:rsid w:val="00B43B18"/>
    <w:rsid w:val="00B44103"/>
    <w:rsid w:val="00B4442C"/>
    <w:rsid w:val="00B45B02"/>
    <w:rsid w:val="00B45CE9"/>
    <w:rsid w:val="00B463DA"/>
    <w:rsid w:val="00B46AA3"/>
    <w:rsid w:val="00B47DD1"/>
    <w:rsid w:val="00B47EBB"/>
    <w:rsid w:val="00B50A49"/>
    <w:rsid w:val="00B51063"/>
    <w:rsid w:val="00B5116E"/>
    <w:rsid w:val="00B519D2"/>
    <w:rsid w:val="00B52750"/>
    <w:rsid w:val="00B54512"/>
    <w:rsid w:val="00B549DF"/>
    <w:rsid w:val="00B54C31"/>
    <w:rsid w:val="00B54D61"/>
    <w:rsid w:val="00B56144"/>
    <w:rsid w:val="00B564BF"/>
    <w:rsid w:val="00B5676E"/>
    <w:rsid w:val="00B56B28"/>
    <w:rsid w:val="00B57EFD"/>
    <w:rsid w:val="00B60F03"/>
    <w:rsid w:val="00B6120D"/>
    <w:rsid w:val="00B6146E"/>
    <w:rsid w:val="00B61641"/>
    <w:rsid w:val="00B61DDB"/>
    <w:rsid w:val="00B6222A"/>
    <w:rsid w:val="00B622EF"/>
    <w:rsid w:val="00B623EB"/>
    <w:rsid w:val="00B62727"/>
    <w:rsid w:val="00B6281C"/>
    <w:rsid w:val="00B63698"/>
    <w:rsid w:val="00B64C1D"/>
    <w:rsid w:val="00B64DE2"/>
    <w:rsid w:val="00B64F3A"/>
    <w:rsid w:val="00B6501D"/>
    <w:rsid w:val="00B6507E"/>
    <w:rsid w:val="00B6569F"/>
    <w:rsid w:val="00B66158"/>
    <w:rsid w:val="00B66AEF"/>
    <w:rsid w:val="00B66B9D"/>
    <w:rsid w:val="00B66EDC"/>
    <w:rsid w:val="00B6724C"/>
    <w:rsid w:val="00B70A90"/>
    <w:rsid w:val="00B7118B"/>
    <w:rsid w:val="00B728D9"/>
    <w:rsid w:val="00B72C38"/>
    <w:rsid w:val="00B72D68"/>
    <w:rsid w:val="00B73957"/>
    <w:rsid w:val="00B742B5"/>
    <w:rsid w:val="00B745D4"/>
    <w:rsid w:val="00B746F6"/>
    <w:rsid w:val="00B74EDD"/>
    <w:rsid w:val="00B754BC"/>
    <w:rsid w:val="00B755B8"/>
    <w:rsid w:val="00B7565A"/>
    <w:rsid w:val="00B76CA6"/>
    <w:rsid w:val="00B76F6B"/>
    <w:rsid w:val="00B801E4"/>
    <w:rsid w:val="00B81791"/>
    <w:rsid w:val="00B81838"/>
    <w:rsid w:val="00B81C90"/>
    <w:rsid w:val="00B8227B"/>
    <w:rsid w:val="00B823E7"/>
    <w:rsid w:val="00B83AD7"/>
    <w:rsid w:val="00B8449C"/>
    <w:rsid w:val="00B84661"/>
    <w:rsid w:val="00B8514C"/>
    <w:rsid w:val="00B8598F"/>
    <w:rsid w:val="00B85F88"/>
    <w:rsid w:val="00B86CB1"/>
    <w:rsid w:val="00B86DB4"/>
    <w:rsid w:val="00B87BB1"/>
    <w:rsid w:val="00B87D75"/>
    <w:rsid w:val="00B90C34"/>
    <w:rsid w:val="00B91079"/>
    <w:rsid w:val="00B91BB9"/>
    <w:rsid w:val="00B91DCC"/>
    <w:rsid w:val="00B9277A"/>
    <w:rsid w:val="00B92D70"/>
    <w:rsid w:val="00B93637"/>
    <w:rsid w:val="00B95376"/>
    <w:rsid w:val="00B95908"/>
    <w:rsid w:val="00B95B63"/>
    <w:rsid w:val="00B95C6D"/>
    <w:rsid w:val="00B963F3"/>
    <w:rsid w:val="00B96522"/>
    <w:rsid w:val="00B97018"/>
    <w:rsid w:val="00B97DB8"/>
    <w:rsid w:val="00BA055C"/>
    <w:rsid w:val="00BA08B5"/>
    <w:rsid w:val="00BA0BE7"/>
    <w:rsid w:val="00BA10C4"/>
    <w:rsid w:val="00BA130F"/>
    <w:rsid w:val="00BA1756"/>
    <w:rsid w:val="00BA1E4F"/>
    <w:rsid w:val="00BA3FC8"/>
    <w:rsid w:val="00BA4108"/>
    <w:rsid w:val="00BA550D"/>
    <w:rsid w:val="00BA56B4"/>
    <w:rsid w:val="00BA6836"/>
    <w:rsid w:val="00BA6F01"/>
    <w:rsid w:val="00BA70AC"/>
    <w:rsid w:val="00BA7E9E"/>
    <w:rsid w:val="00BB0181"/>
    <w:rsid w:val="00BB02B2"/>
    <w:rsid w:val="00BB03A6"/>
    <w:rsid w:val="00BB0E2C"/>
    <w:rsid w:val="00BB11F0"/>
    <w:rsid w:val="00BB1993"/>
    <w:rsid w:val="00BB1B76"/>
    <w:rsid w:val="00BB2196"/>
    <w:rsid w:val="00BB21CB"/>
    <w:rsid w:val="00BB2558"/>
    <w:rsid w:val="00BB2A86"/>
    <w:rsid w:val="00BB2C38"/>
    <w:rsid w:val="00BB3491"/>
    <w:rsid w:val="00BB4AC3"/>
    <w:rsid w:val="00BB4C5C"/>
    <w:rsid w:val="00BB532B"/>
    <w:rsid w:val="00BB5369"/>
    <w:rsid w:val="00BB54A4"/>
    <w:rsid w:val="00BB6069"/>
    <w:rsid w:val="00BB753B"/>
    <w:rsid w:val="00BC13E7"/>
    <w:rsid w:val="00BC1745"/>
    <w:rsid w:val="00BC18B4"/>
    <w:rsid w:val="00BC198A"/>
    <w:rsid w:val="00BC2826"/>
    <w:rsid w:val="00BC2CD3"/>
    <w:rsid w:val="00BC3161"/>
    <w:rsid w:val="00BC464C"/>
    <w:rsid w:val="00BC4D0B"/>
    <w:rsid w:val="00BC6BA7"/>
    <w:rsid w:val="00BC6C1B"/>
    <w:rsid w:val="00BC72D8"/>
    <w:rsid w:val="00BC7A24"/>
    <w:rsid w:val="00BD0577"/>
    <w:rsid w:val="00BD09D9"/>
    <w:rsid w:val="00BD1996"/>
    <w:rsid w:val="00BD1BCD"/>
    <w:rsid w:val="00BD2348"/>
    <w:rsid w:val="00BD23E5"/>
    <w:rsid w:val="00BD38A4"/>
    <w:rsid w:val="00BD65BE"/>
    <w:rsid w:val="00BD6FBE"/>
    <w:rsid w:val="00BD7BC1"/>
    <w:rsid w:val="00BE26AE"/>
    <w:rsid w:val="00BE2E02"/>
    <w:rsid w:val="00BE364F"/>
    <w:rsid w:val="00BE3EF1"/>
    <w:rsid w:val="00BE41AB"/>
    <w:rsid w:val="00BE505F"/>
    <w:rsid w:val="00BE5C55"/>
    <w:rsid w:val="00BE5D80"/>
    <w:rsid w:val="00BE614E"/>
    <w:rsid w:val="00BE660C"/>
    <w:rsid w:val="00BE7C28"/>
    <w:rsid w:val="00BF0144"/>
    <w:rsid w:val="00BF0D26"/>
    <w:rsid w:val="00BF251C"/>
    <w:rsid w:val="00BF2A95"/>
    <w:rsid w:val="00BF2BA2"/>
    <w:rsid w:val="00BF3717"/>
    <w:rsid w:val="00BF3AC7"/>
    <w:rsid w:val="00BF3D12"/>
    <w:rsid w:val="00BF4D20"/>
    <w:rsid w:val="00BF5396"/>
    <w:rsid w:val="00BF55B0"/>
    <w:rsid w:val="00BF5E5A"/>
    <w:rsid w:val="00BF6058"/>
    <w:rsid w:val="00BF789A"/>
    <w:rsid w:val="00BF7B05"/>
    <w:rsid w:val="00C00BBB"/>
    <w:rsid w:val="00C00EDE"/>
    <w:rsid w:val="00C01569"/>
    <w:rsid w:val="00C01937"/>
    <w:rsid w:val="00C01B11"/>
    <w:rsid w:val="00C01C50"/>
    <w:rsid w:val="00C0208D"/>
    <w:rsid w:val="00C02617"/>
    <w:rsid w:val="00C02EAA"/>
    <w:rsid w:val="00C02FDA"/>
    <w:rsid w:val="00C0361B"/>
    <w:rsid w:val="00C04067"/>
    <w:rsid w:val="00C0415B"/>
    <w:rsid w:val="00C046C4"/>
    <w:rsid w:val="00C05BF6"/>
    <w:rsid w:val="00C05CE8"/>
    <w:rsid w:val="00C061CA"/>
    <w:rsid w:val="00C06DEF"/>
    <w:rsid w:val="00C07664"/>
    <w:rsid w:val="00C07BC0"/>
    <w:rsid w:val="00C10557"/>
    <w:rsid w:val="00C11E50"/>
    <w:rsid w:val="00C1237E"/>
    <w:rsid w:val="00C12BF0"/>
    <w:rsid w:val="00C12E13"/>
    <w:rsid w:val="00C13532"/>
    <w:rsid w:val="00C136AB"/>
    <w:rsid w:val="00C138EE"/>
    <w:rsid w:val="00C13B7C"/>
    <w:rsid w:val="00C141A9"/>
    <w:rsid w:val="00C146DB"/>
    <w:rsid w:val="00C147B4"/>
    <w:rsid w:val="00C15677"/>
    <w:rsid w:val="00C15747"/>
    <w:rsid w:val="00C158E6"/>
    <w:rsid w:val="00C16701"/>
    <w:rsid w:val="00C1760F"/>
    <w:rsid w:val="00C17C70"/>
    <w:rsid w:val="00C17F78"/>
    <w:rsid w:val="00C17F82"/>
    <w:rsid w:val="00C20607"/>
    <w:rsid w:val="00C20972"/>
    <w:rsid w:val="00C21168"/>
    <w:rsid w:val="00C222B1"/>
    <w:rsid w:val="00C226C8"/>
    <w:rsid w:val="00C22DE2"/>
    <w:rsid w:val="00C22F0C"/>
    <w:rsid w:val="00C23516"/>
    <w:rsid w:val="00C2351C"/>
    <w:rsid w:val="00C23749"/>
    <w:rsid w:val="00C23D69"/>
    <w:rsid w:val="00C251A0"/>
    <w:rsid w:val="00C2700D"/>
    <w:rsid w:val="00C270C9"/>
    <w:rsid w:val="00C2782F"/>
    <w:rsid w:val="00C3142E"/>
    <w:rsid w:val="00C318D8"/>
    <w:rsid w:val="00C31B6C"/>
    <w:rsid w:val="00C31B7C"/>
    <w:rsid w:val="00C32191"/>
    <w:rsid w:val="00C331D7"/>
    <w:rsid w:val="00C33329"/>
    <w:rsid w:val="00C33366"/>
    <w:rsid w:val="00C3353C"/>
    <w:rsid w:val="00C33D3E"/>
    <w:rsid w:val="00C34300"/>
    <w:rsid w:val="00C35002"/>
    <w:rsid w:val="00C35375"/>
    <w:rsid w:val="00C36156"/>
    <w:rsid w:val="00C363F3"/>
    <w:rsid w:val="00C369AD"/>
    <w:rsid w:val="00C370E4"/>
    <w:rsid w:val="00C37635"/>
    <w:rsid w:val="00C37F3C"/>
    <w:rsid w:val="00C4076B"/>
    <w:rsid w:val="00C419F1"/>
    <w:rsid w:val="00C42858"/>
    <w:rsid w:val="00C42F4D"/>
    <w:rsid w:val="00C441E6"/>
    <w:rsid w:val="00C4457D"/>
    <w:rsid w:val="00C44C9F"/>
    <w:rsid w:val="00C44DAA"/>
    <w:rsid w:val="00C45ACF"/>
    <w:rsid w:val="00C45C01"/>
    <w:rsid w:val="00C46BB1"/>
    <w:rsid w:val="00C4765A"/>
    <w:rsid w:val="00C50BBA"/>
    <w:rsid w:val="00C51720"/>
    <w:rsid w:val="00C51BA9"/>
    <w:rsid w:val="00C51E1E"/>
    <w:rsid w:val="00C526C3"/>
    <w:rsid w:val="00C52D21"/>
    <w:rsid w:val="00C52EE9"/>
    <w:rsid w:val="00C53BC1"/>
    <w:rsid w:val="00C53E10"/>
    <w:rsid w:val="00C54EF0"/>
    <w:rsid w:val="00C55203"/>
    <w:rsid w:val="00C56101"/>
    <w:rsid w:val="00C6019F"/>
    <w:rsid w:val="00C60A06"/>
    <w:rsid w:val="00C60B44"/>
    <w:rsid w:val="00C60E14"/>
    <w:rsid w:val="00C614CA"/>
    <w:rsid w:val="00C61956"/>
    <w:rsid w:val="00C65815"/>
    <w:rsid w:val="00C6615A"/>
    <w:rsid w:val="00C6635F"/>
    <w:rsid w:val="00C66A8F"/>
    <w:rsid w:val="00C6727A"/>
    <w:rsid w:val="00C70D3D"/>
    <w:rsid w:val="00C70F97"/>
    <w:rsid w:val="00C71593"/>
    <w:rsid w:val="00C7254C"/>
    <w:rsid w:val="00C72611"/>
    <w:rsid w:val="00C733AE"/>
    <w:rsid w:val="00C736CA"/>
    <w:rsid w:val="00C74ADC"/>
    <w:rsid w:val="00C74CD8"/>
    <w:rsid w:val="00C75A75"/>
    <w:rsid w:val="00C7606D"/>
    <w:rsid w:val="00C76215"/>
    <w:rsid w:val="00C80038"/>
    <w:rsid w:val="00C806B5"/>
    <w:rsid w:val="00C8191A"/>
    <w:rsid w:val="00C82571"/>
    <w:rsid w:val="00C839D5"/>
    <w:rsid w:val="00C83F9C"/>
    <w:rsid w:val="00C85536"/>
    <w:rsid w:val="00C85D0B"/>
    <w:rsid w:val="00C8609E"/>
    <w:rsid w:val="00C86A64"/>
    <w:rsid w:val="00C8755F"/>
    <w:rsid w:val="00C87952"/>
    <w:rsid w:val="00C900FD"/>
    <w:rsid w:val="00C90481"/>
    <w:rsid w:val="00C90ADF"/>
    <w:rsid w:val="00C90B05"/>
    <w:rsid w:val="00C91314"/>
    <w:rsid w:val="00C9168D"/>
    <w:rsid w:val="00C92A3E"/>
    <w:rsid w:val="00C92B66"/>
    <w:rsid w:val="00C93916"/>
    <w:rsid w:val="00C93990"/>
    <w:rsid w:val="00C93A5B"/>
    <w:rsid w:val="00C9402F"/>
    <w:rsid w:val="00C944C4"/>
    <w:rsid w:val="00C957CD"/>
    <w:rsid w:val="00C9685C"/>
    <w:rsid w:val="00C9752C"/>
    <w:rsid w:val="00C97CCB"/>
    <w:rsid w:val="00CA0384"/>
    <w:rsid w:val="00CA0CD8"/>
    <w:rsid w:val="00CA1392"/>
    <w:rsid w:val="00CA1867"/>
    <w:rsid w:val="00CA18EB"/>
    <w:rsid w:val="00CA1A5A"/>
    <w:rsid w:val="00CA217D"/>
    <w:rsid w:val="00CA22E0"/>
    <w:rsid w:val="00CA2511"/>
    <w:rsid w:val="00CA2757"/>
    <w:rsid w:val="00CA2D96"/>
    <w:rsid w:val="00CA4232"/>
    <w:rsid w:val="00CA45B2"/>
    <w:rsid w:val="00CA4CA6"/>
    <w:rsid w:val="00CA5012"/>
    <w:rsid w:val="00CA54C8"/>
    <w:rsid w:val="00CA5F71"/>
    <w:rsid w:val="00CA618F"/>
    <w:rsid w:val="00CA6D5E"/>
    <w:rsid w:val="00CA742B"/>
    <w:rsid w:val="00CA7936"/>
    <w:rsid w:val="00CA7C75"/>
    <w:rsid w:val="00CB1CC6"/>
    <w:rsid w:val="00CB279A"/>
    <w:rsid w:val="00CB3FFA"/>
    <w:rsid w:val="00CB4AF2"/>
    <w:rsid w:val="00CB5731"/>
    <w:rsid w:val="00CB5765"/>
    <w:rsid w:val="00CB5C37"/>
    <w:rsid w:val="00CB691E"/>
    <w:rsid w:val="00CB6D24"/>
    <w:rsid w:val="00CB79B0"/>
    <w:rsid w:val="00CB7CEA"/>
    <w:rsid w:val="00CC03C8"/>
    <w:rsid w:val="00CC0606"/>
    <w:rsid w:val="00CC21F3"/>
    <w:rsid w:val="00CC2666"/>
    <w:rsid w:val="00CC2EA9"/>
    <w:rsid w:val="00CC3191"/>
    <w:rsid w:val="00CC48BA"/>
    <w:rsid w:val="00CC4B68"/>
    <w:rsid w:val="00CC5825"/>
    <w:rsid w:val="00CC5DFF"/>
    <w:rsid w:val="00CC5EA6"/>
    <w:rsid w:val="00CC5F18"/>
    <w:rsid w:val="00CC6E16"/>
    <w:rsid w:val="00CC72FE"/>
    <w:rsid w:val="00CC7938"/>
    <w:rsid w:val="00CD014A"/>
    <w:rsid w:val="00CD0A66"/>
    <w:rsid w:val="00CD1123"/>
    <w:rsid w:val="00CD11D3"/>
    <w:rsid w:val="00CD12BB"/>
    <w:rsid w:val="00CD2411"/>
    <w:rsid w:val="00CD2743"/>
    <w:rsid w:val="00CD2950"/>
    <w:rsid w:val="00CD2CE3"/>
    <w:rsid w:val="00CD32F0"/>
    <w:rsid w:val="00CD3ED6"/>
    <w:rsid w:val="00CD4312"/>
    <w:rsid w:val="00CD463D"/>
    <w:rsid w:val="00CD478D"/>
    <w:rsid w:val="00CD4999"/>
    <w:rsid w:val="00CD4D32"/>
    <w:rsid w:val="00CD5226"/>
    <w:rsid w:val="00CD52C7"/>
    <w:rsid w:val="00CD59C3"/>
    <w:rsid w:val="00CD5A26"/>
    <w:rsid w:val="00CD611F"/>
    <w:rsid w:val="00CD6A52"/>
    <w:rsid w:val="00CD70B8"/>
    <w:rsid w:val="00CD7818"/>
    <w:rsid w:val="00CE0000"/>
    <w:rsid w:val="00CE01E2"/>
    <w:rsid w:val="00CE0509"/>
    <w:rsid w:val="00CE0B71"/>
    <w:rsid w:val="00CE20C2"/>
    <w:rsid w:val="00CE2890"/>
    <w:rsid w:val="00CE2FC2"/>
    <w:rsid w:val="00CE2FF6"/>
    <w:rsid w:val="00CE30AB"/>
    <w:rsid w:val="00CE4914"/>
    <w:rsid w:val="00CE52E0"/>
    <w:rsid w:val="00CE60B1"/>
    <w:rsid w:val="00CE60C1"/>
    <w:rsid w:val="00CE7A32"/>
    <w:rsid w:val="00CE7FAA"/>
    <w:rsid w:val="00CF0614"/>
    <w:rsid w:val="00CF1138"/>
    <w:rsid w:val="00CF155C"/>
    <w:rsid w:val="00CF1D4F"/>
    <w:rsid w:val="00CF1F56"/>
    <w:rsid w:val="00CF1FA4"/>
    <w:rsid w:val="00CF2002"/>
    <w:rsid w:val="00CF2202"/>
    <w:rsid w:val="00CF2A48"/>
    <w:rsid w:val="00CF2DF4"/>
    <w:rsid w:val="00CF2F4A"/>
    <w:rsid w:val="00CF349E"/>
    <w:rsid w:val="00CF3594"/>
    <w:rsid w:val="00CF41E7"/>
    <w:rsid w:val="00CF431C"/>
    <w:rsid w:val="00CF57DC"/>
    <w:rsid w:val="00CF69F8"/>
    <w:rsid w:val="00CF6B93"/>
    <w:rsid w:val="00CF71AB"/>
    <w:rsid w:val="00CF75E4"/>
    <w:rsid w:val="00D00331"/>
    <w:rsid w:val="00D003A9"/>
    <w:rsid w:val="00D01ACF"/>
    <w:rsid w:val="00D02CF0"/>
    <w:rsid w:val="00D0457C"/>
    <w:rsid w:val="00D05195"/>
    <w:rsid w:val="00D0522A"/>
    <w:rsid w:val="00D05452"/>
    <w:rsid w:val="00D0594C"/>
    <w:rsid w:val="00D0635F"/>
    <w:rsid w:val="00D063DD"/>
    <w:rsid w:val="00D06D2E"/>
    <w:rsid w:val="00D071D4"/>
    <w:rsid w:val="00D07287"/>
    <w:rsid w:val="00D07985"/>
    <w:rsid w:val="00D0D9B4"/>
    <w:rsid w:val="00D10191"/>
    <w:rsid w:val="00D10560"/>
    <w:rsid w:val="00D113EB"/>
    <w:rsid w:val="00D11C9F"/>
    <w:rsid w:val="00D11DF8"/>
    <w:rsid w:val="00D12278"/>
    <w:rsid w:val="00D129B6"/>
    <w:rsid w:val="00D135E6"/>
    <w:rsid w:val="00D13CE3"/>
    <w:rsid w:val="00D14236"/>
    <w:rsid w:val="00D14E74"/>
    <w:rsid w:val="00D1526E"/>
    <w:rsid w:val="00D17765"/>
    <w:rsid w:val="00D17C40"/>
    <w:rsid w:val="00D20206"/>
    <w:rsid w:val="00D20424"/>
    <w:rsid w:val="00D20C64"/>
    <w:rsid w:val="00D20E88"/>
    <w:rsid w:val="00D20F10"/>
    <w:rsid w:val="00D212DA"/>
    <w:rsid w:val="00D21628"/>
    <w:rsid w:val="00D223AA"/>
    <w:rsid w:val="00D23054"/>
    <w:rsid w:val="00D23160"/>
    <w:rsid w:val="00D2414A"/>
    <w:rsid w:val="00D2450F"/>
    <w:rsid w:val="00D2487E"/>
    <w:rsid w:val="00D250BF"/>
    <w:rsid w:val="00D255DE"/>
    <w:rsid w:val="00D2658C"/>
    <w:rsid w:val="00D27187"/>
    <w:rsid w:val="00D3079B"/>
    <w:rsid w:val="00D31C92"/>
    <w:rsid w:val="00D32D63"/>
    <w:rsid w:val="00D33B90"/>
    <w:rsid w:val="00D34596"/>
    <w:rsid w:val="00D37ACE"/>
    <w:rsid w:val="00D37B4B"/>
    <w:rsid w:val="00D405A0"/>
    <w:rsid w:val="00D40681"/>
    <w:rsid w:val="00D4159C"/>
    <w:rsid w:val="00D41784"/>
    <w:rsid w:val="00D4206B"/>
    <w:rsid w:val="00D42406"/>
    <w:rsid w:val="00D42BC9"/>
    <w:rsid w:val="00D42F5D"/>
    <w:rsid w:val="00D42FB5"/>
    <w:rsid w:val="00D43609"/>
    <w:rsid w:val="00D44395"/>
    <w:rsid w:val="00D44B52"/>
    <w:rsid w:val="00D44D27"/>
    <w:rsid w:val="00D44ED3"/>
    <w:rsid w:val="00D451BA"/>
    <w:rsid w:val="00D45573"/>
    <w:rsid w:val="00D45E63"/>
    <w:rsid w:val="00D46281"/>
    <w:rsid w:val="00D4682C"/>
    <w:rsid w:val="00D46DCD"/>
    <w:rsid w:val="00D5089A"/>
    <w:rsid w:val="00D509CD"/>
    <w:rsid w:val="00D50BB8"/>
    <w:rsid w:val="00D51A59"/>
    <w:rsid w:val="00D51FA6"/>
    <w:rsid w:val="00D52822"/>
    <w:rsid w:val="00D548B6"/>
    <w:rsid w:val="00D550FD"/>
    <w:rsid w:val="00D55317"/>
    <w:rsid w:val="00D56094"/>
    <w:rsid w:val="00D56BAD"/>
    <w:rsid w:val="00D56C64"/>
    <w:rsid w:val="00D571CB"/>
    <w:rsid w:val="00D57EAC"/>
    <w:rsid w:val="00D602CF"/>
    <w:rsid w:val="00D60EA9"/>
    <w:rsid w:val="00D61278"/>
    <w:rsid w:val="00D61CE5"/>
    <w:rsid w:val="00D61F9A"/>
    <w:rsid w:val="00D62A53"/>
    <w:rsid w:val="00D62FC3"/>
    <w:rsid w:val="00D63A27"/>
    <w:rsid w:val="00D6421B"/>
    <w:rsid w:val="00D64363"/>
    <w:rsid w:val="00D64C49"/>
    <w:rsid w:val="00D65DD0"/>
    <w:rsid w:val="00D66A45"/>
    <w:rsid w:val="00D6740C"/>
    <w:rsid w:val="00D67D39"/>
    <w:rsid w:val="00D7064A"/>
    <w:rsid w:val="00D7064D"/>
    <w:rsid w:val="00D7087F"/>
    <w:rsid w:val="00D70E04"/>
    <w:rsid w:val="00D71878"/>
    <w:rsid w:val="00D71CE7"/>
    <w:rsid w:val="00D72AA8"/>
    <w:rsid w:val="00D73D2F"/>
    <w:rsid w:val="00D73DC1"/>
    <w:rsid w:val="00D74398"/>
    <w:rsid w:val="00D747D2"/>
    <w:rsid w:val="00D755DE"/>
    <w:rsid w:val="00D755EF"/>
    <w:rsid w:val="00D75DBD"/>
    <w:rsid w:val="00D76C10"/>
    <w:rsid w:val="00D779B7"/>
    <w:rsid w:val="00D80D68"/>
    <w:rsid w:val="00D80FD8"/>
    <w:rsid w:val="00D812CA"/>
    <w:rsid w:val="00D81347"/>
    <w:rsid w:val="00D81464"/>
    <w:rsid w:val="00D81596"/>
    <w:rsid w:val="00D8167F"/>
    <w:rsid w:val="00D816CE"/>
    <w:rsid w:val="00D81CD1"/>
    <w:rsid w:val="00D82826"/>
    <w:rsid w:val="00D82877"/>
    <w:rsid w:val="00D82992"/>
    <w:rsid w:val="00D85074"/>
    <w:rsid w:val="00D851C1"/>
    <w:rsid w:val="00D8535A"/>
    <w:rsid w:val="00D85A39"/>
    <w:rsid w:val="00D85A77"/>
    <w:rsid w:val="00D86722"/>
    <w:rsid w:val="00D870A8"/>
    <w:rsid w:val="00D9170E"/>
    <w:rsid w:val="00D920D5"/>
    <w:rsid w:val="00D925C1"/>
    <w:rsid w:val="00D926D3"/>
    <w:rsid w:val="00D9444C"/>
    <w:rsid w:val="00D947CB"/>
    <w:rsid w:val="00D94E5D"/>
    <w:rsid w:val="00D95114"/>
    <w:rsid w:val="00D95426"/>
    <w:rsid w:val="00D97014"/>
    <w:rsid w:val="00D9798D"/>
    <w:rsid w:val="00DA02BC"/>
    <w:rsid w:val="00DA0461"/>
    <w:rsid w:val="00DA08F4"/>
    <w:rsid w:val="00DA0903"/>
    <w:rsid w:val="00DA1548"/>
    <w:rsid w:val="00DA1E87"/>
    <w:rsid w:val="00DA2301"/>
    <w:rsid w:val="00DA240F"/>
    <w:rsid w:val="00DA26A2"/>
    <w:rsid w:val="00DA2F11"/>
    <w:rsid w:val="00DA3754"/>
    <w:rsid w:val="00DA401C"/>
    <w:rsid w:val="00DA4848"/>
    <w:rsid w:val="00DA5B34"/>
    <w:rsid w:val="00DA6152"/>
    <w:rsid w:val="00DA6519"/>
    <w:rsid w:val="00DA6FBB"/>
    <w:rsid w:val="00DA7B75"/>
    <w:rsid w:val="00DA7FE5"/>
    <w:rsid w:val="00DB137B"/>
    <w:rsid w:val="00DB19C1"/>
    <w:rsid w:val="00DB26D3"/>
    <w:rsid w:val="00DB35B5"/>
    <w:rsid w:val="00DB493F"/>
    <w:rsid w:val="00DB4B42"/>
    <w:rsid w:val="00DB4F94"/>
    <w:rsid w:val="00DB50ED"/>
    <w:rsid w:val="00DB57CC"/>
    <w:rsid w:val="00DB62A1"/>
    <w:rsid w:val="00DB657C"/>
    <w:rsid w:val="00DB688A"/>
    <w:rsid w:val="00DB68DE"/>
    <w:rsid w:val="00DB69CB"/>
    <w:rsid w:val="00DB737F"/>
    <w:rsid w:val="00DB7D2F"/>
    <w:rsid w:val="00DC0CC9"/>
    <w:rsid w:val="00DC1262"/>
    <w:rsid w:val="00DC171F"/>
    <w:rsid w:val="00DC18B8"/>
    <w:rsid w:val="00DC22DB"/>
    <w:rsid w:val="00DC2D4B"/>
    <w:rsid w:val="00DC30DE"/>
    <w:rsid w:val="00DC32CC"/>
    <w:rsid w:val="00DC3560"/>
    <w:rsid w:val="00DC42F2"/>
    <w:rsid w:val="00DC4CF5"/>
    <w:rsid w:val="00DC6578"/>
    <w:rsid w:val="00DC697B"/>
    <w:rsid w:val="00DC733B"/>
    <w:rsid w:val="00DC7DA1"/>
    <w:rsid w:val="00DD10D5"/>
    <w:rsid w:val="00DD1574"/>
    <w:rsid w:val="00DD2078"/>
    <w:rsid w:val="00DD2658"/>
    <w:rsid w:val="00DD3611"/>
    <w:rsid w:val="00DD3CBB"/>
    <w:rsid w:val="00DD40FF"/>
    <w:rsid w:val="00DD4140"/>
    <w:rsid w:val="00DD45C9"/>
    <w:rsid w:val="00DD7694"/>
    <w:rsid w:val="00DD7F3F"/>
    <w:rsid w:val="00DE0501"/>
    <w:rsid w:val="00DE0863"/>
    <w:rsid w:val="00DE087F"/>
    <w:rsid w:val="00DE0E1D"/>
    <w:rsid w:val="00DE12EC"/>
    <w:rsid w:val="00DE2B09"/>
    <w:rsid w:val="00DE3A4B"/>
    <w:rsid w:val="00DE52AC"/>
    <w:rsid w:val="00DE5429"/>
    <w:rsid w:val="00DE5916"/>
    <w:rsid w:val="00DE67AB"/>
    <w:rsid w:val="00DE69F7"/>
    <w:rsid w:val="00DE6A6A"/>
    <w:rsid w:val="00DE6CEB"/>
    <w:rsid w:val="00DE6D32"/>
    <w:rsid w:val="00DE7D80"/>
    <w:rsid w:val="00DF015D"/>
    <w:rsid w:val="00DF028D"/>
    <w:rsid w:val="00DF1171"/>
    <w:rsid w:val="00DF1A3F"/>
    <w:rsid w:val="00DF1B59"/>
    <w:rsid w:val="00DF1CC8"/>
    <w:rsid w:val="00DF260A"/>
    <w:rsid w:val="00DF3348"/>
    <w:rsid w:val="00DF384C"/>
    <w:rsid w:val="00DF3C4E"/>
    <w:rsid w:val="00DF41C6"/>
    <w:rsid w:val="00DF4482"/>
    <w:rsid w:val="00DF48D5"/>
    <w:rsid w:val="00DF4E5A"/>
    <w:rsid w:val="00DF5241"/>
    <w:rsid w:val="00DF543C"/>
    <w:rsid w:val="00DF571F"/>
    <w:rsid w:val="00DF5CC4"/>
    <w:rsid w:val="00DF5FF9"/>
    <w:rsid w:val="00DF6535"/>
    <w:rsid w:val="00E014B8"/>
    <w:rsid w:val="00E0212F"/>
    <w:rsid w:val="00E028FE"/>
    <w:rsid w:val="00E0328C"/>
    <w:rsid w:val="00E03BDB"/>
    <w:rsid w:val="00E03FCE"/>
    <w:rsid w:val="00E05047"/>
    <w:rsid w:val="00E05B13"/>
    <w:rsid w:val="00E06565"/>
    <w:rsid w:val="00E06729"/>
    <w:rsid w:val="00E06C83"/>
    <w:rsid w:val="00E07484"/>
    <w:rsid w:val="00E07962"/>
    <w:rsid w:val="00E07A4E"/>
    <w:rsid w:val="00E07B03"/>
    <w:rsid w:val="00E07F7D"/>
    <w:rsid w:val="00E10614"/>
    <w:rsid w:val="00E10621"/>
    <w:rsid w:val="00E11121"/>
    <w:rsid w:val="00E112E9"/>
    <w:rsid w:val="00E11864"/>
    <w:rsid w:val="00E13290"/>
    <w:rsid w:val="00E13CF0"/>
    <w:rsid w:val="00E13E76"/>
    <w:rsid w:val="00E14180"/>
    <w:rsid w:val="00E14857"/>
    <w:rsid w:val="00E148AB"/>
    <w:rsid w:val="00E148BA"/>
    <w:rsid w:val="00E15051"/>
    <w:rsid w:val="00E156EF"/>
    <w:rsid w:val="00E16AC2"/>
    <w:rsid w:val="00E16BC8"/>
    <w:rsid w:val="00E16CEB"/>
    <w:rsid w:val="00E16DD1"/>
    <w:rsid w:val="00E16EF7"/>
    <w:rsid w:val="00E17182"/>
    <w:rsid w:val="00E17C13"/>
    <w:rsid w:val="00E17DC4"/>
    <w:rsid w:val="00E17FD3"/>
    <w:rsid w:val="00E20AEA"/>
    <w:rsid w:val="00E210F8"/>
    <w:rsid w:val="00E21BC2"/>
    <w:rsid w:val="00E21DB5"/>
    <w:rsid w:val="00E2271D"/>
    <w:rsid w:val="00E22A67"/>
    <w:rsid w:val="00E23161"/>
    <w:rsid w:val="00E231CC"/>
    <w:rsid w:val="00E2322B"/>
    <w:rsid w:val="00E239C5"/>
    <w:rsid w:val="00E23AB9"/>
    <w:rsid w:val="00E24455"/>
    <w:rsid w:val="00E24483"/>
    <w:rsid w:val="00E24605"/>
    <w:rsid w:val="00E25958"/>
    <w:rsid w:val="00E262EA"/>
    <w:rsid w:val="00E2668B"/>
    <w:rsid w:val="00E302F1"/>
    <w:rsid w:val="00E306F5"/>
    <w:rsid w:val="00E30C58"/>
    <w:rsid w:val="00E30F15"/>
    <w:rsid w:val="00E3185B"/>
    <w:rsid w:val="00E31B87"/>
    <w:rsid w:val="00E329EA"/>
    <w:rsid w:val="00E33190"/>
    <w:rsid w:val="00E349CE"/>
    <w:rsid w:val="00E35E29"/>
    <w:rsid w:val="00E36B96"/>
    <w:rsid w:val="00E3713F"/>
    <w:rsid w:val="00E372EB"/>
    <w:rsid w:val="00E373EE"/>
    <w:rsid w:val="00E40619"/>
    <w:rsid w:val="00E406C3"/>
    <w:rsid w:val="00E40CE8"/>
    <w:rsid w:val="00E4108A"/>
    <w:rsid w:val="00E41167"/>
    <w:rsid w:val="00E435B0"/>
    <w:rsid w:val="00E43DCB"/>
    <w:rsid w:val="00E443C3"/>
    <w:rsid w:val="00E446F5"/>
    <w:rsid w:val="00E453A5"/>
    <w:rsid w:val="00E45804"/>
    <w:rsid w:val="00E45846"/>
    <w:rsid w:val="00E4634D"/>
    <w:rsid w:val="00E501F1"/>
    <w:rsid w:val="00E51A3E"/>
    <w:rsid w:val="00E51C75"/>
    <w:rsid w:val="00E51C91"/>
    <w:rsid w:val="00E51FF9"/>
    <w:rsid w:val="00E52126"/>
    <w:rsid w:val="00E528CA"/>
    <w:rsid w:val="00E536F8"/>
    <w:rsid w:val="00E543FB"/>
    <w:rsid w:val="00E5478F"/>
    <w:rsid w:val="00E56670"/>
    <w:rsid w:val="00E5668C"/>
    <w:rsid w:val="00E56729"/>
    <w:rsid w:val="00E60712"/>
    <w:rsid w:val="00E60B1C"/>
    <w:rsid w:val="00E60F02"/>
    <w:rsid w:val="00E6128D"/>
    <w:rsid w:val="00E6160E"/>
    <w:rsid w:val="00E6250F"/>
    <w:rsid w:val="00E62652"/>
    <w:rsid w:val="00E62950"/>
    <w:rsid w:val="00E62BD1"/>
    <w:rsid w:val="00E632D4"/>
    <w:rsid w:val="00E6347B"/>
    <w:rsid w:val="00E63A04"/>
    <w:rsid w:val="00E63A3F"/>
    <w:rsid w:val="00E64477"/>
    <w:rsid w:val="00E649B5"/>
    <w:rsid w:val="00E6551E"/>
    <w:rsid w:val="00E65B63"/>
    <w:rsid w:val="00E65CA4"/>
    <w:rsid w:val="00E65D07"/>
    <w:rsid w:val="00E65F80"/>
    <w:rsid w:val="00E66990"/>
    <w:rsid w:val="00E671A6"/>
    <w:rsid w:val="00E6721E"/>
    <w:rsid w:val="00E70785"/>
    <w:rsid w:val="00E70B43"/>
    <w:rsid w:val="00E70BEA"/>
    <w:rsid w:val="00E71AFF"/>
    <w:rsid w:val="00E71D34"/>
    <w:rsid w:val="00E71F63"/>
    <w:rsid w:val="00E721A4"/>
    <w:rsid w:val="00E72A22"/>
    <w:rsid w:val="00E73382"/>
    <w:rsid w:val="00E73BEB"/>
    <w:rsid w:val="00E7547B"/>
    <w:rsid w:val="00E75C47"/>
    <w:rsid w:val="00E75C8A"/>
    <w:rsid w:val="00E75D46"/>
    <w:rsid w:val="00E7638C"/>
    <w:rsid w:val="00E76731"/>
    <w:rsid w:val="00E76E15"/>
    <w:rsid w:val="00E76F97"/>
    <w:rsid w:val="00E80252"/>
    <w:rsid w:val="00E80E93"/>
    <w:rsid w:val="00E81186"/>
    <w:rsid w:val="00E82065"/>
    <w:rsid w:val="00E82851"/>
    <w:rsid w:val="00E82CB7"/>
    <w:rsid w:val="00E83605"/>
    <w:rsid w:val="00E83BD1"/>
    <w:rsid w:val="00E83D52"/>
    <w:rsid w:val="00E83E09"/>
    <w:rsid w:val="00E83FFD"/>
    <w:rsid w:val="00E85244"/>
    <w:rsid w:val="00E85EE0"/>
    <w:rsid w:val="00E86228"/>
    <w:rsid w:val="00E86DB3"/>
    <w:rsid w:val="00E87918"/>
    <w:rsid w:val="00E90A56"/>
    <w:rsid w:val="00E90EFB"/>
    <w:rsid w:val="00E91D4F"/>
    <w:rsid w:val="00E92544"/>
    <w:rsid w:val="00E93216"/>
    <w:rsid w:val="00E9338F"/>
    <w:rsid w:val="00E93BBD"/>
    <w:rsid w:val="00E940EC"/>
    <w:rsid w:val="00E950C5"/>
    <w:rsid w:val="00E95787"/>
    <w:rsid w:val="00E96385"/>
    <w:rsid w:val="00E968CB"/>
    <w:rsid w:val="00E96ECE"/>
    <w:rsid w:val="00E97739"/>
    <w:rsid w:val="00E97AB0"/>
    <w:rsid w:val="00EA06C9"/>
    <w:rsid w:val="00EA0C79"/>
    <w:rsid w:val="00EA0E61"/>
    <w:rsid w:val="00EA1081"/>
    <w:rsid w:val="00EA1AE3"/>
    <w:rsid w:val="00EA20CF"/>
    <w:rsid w:val="00EA29E6"/>
    <w:rsid w:val="00EA2EBD"/>
    <w:rsid w:val="00EA3528"/>
    <w:rsid w:val="00EA4041"/>
    <w:rsid w:val="00EA46BA"/>
    <w:rsid w:val="00EA6096"/>
    <w:rsid w:val="00EA6114"/>
    <w:rsid w:val="00EA6825"/>
    <w:rsid w:val="00EA71FE"/>
    <w:rsid w:val="00EA7FEF"/>
    <w:rsid w:val="00EB04C7"/>
    <w:rsid w:val="00EB0537"/>
    <w:rsid w:val="00EB08CC"/>
    <w:rsid w:val="00EB0D21"/>
    <w:rsid w:val="00EB1538"/>
    <w:rsid w:val="00EB1B46"/>
    <w:rsid w:val="00EB239A"/>
    <w:rsid w:val="00EB24B7"/>
    <w:rsid w:val="00EB2BDB"/>
    <w:rsid w:val="00EB3195"/>
    <w:rsid w:val="00EB447A"/>
    <w:rsid w:val="00EB4822"/>
    <w:rsid w:val="00EB5832"/>
    <w:rsid w:val="00EB59FA"/>
    <w:rsid w:val="00EB5AE1"/>
    <w:rsid w:val="00EC01EF"/>
    <w:rsid w:val="00EC1BE8"/>
    <w:rsid w:val="00EC2051"/>
    <w:rsid w:val="00EC22B7"/>
    <w:rsid w:val="00EC4687"/>
    <w:rsid w:val="00EC582E"/>
    <w:rsid w:val="00EC689B"/>
    <w:rsid w:val="00EC7A70"/>
    <w:rsid w:val="00EC7BAB"/>
    <w:rsid w:val="00EC7C5C"/>
    <w:rsid w:val="00ED23BE"/>
    <w:rsid w:val="00ED23D9"/>
    <w:rsid w:val="00ED2936"/>
    <w:rsid w:val="00ED29F5"/>
    <w:rsid w:val="00ED319D"/>
    <w:rsid w:val="00ED44E7"/>
    <w:rsid w:val="00ED5021"/>
    <w:rsid w:val="00ED5A92"/>
    <w:rsid w:val="00ED6719"/>
    <w:rsid w:val="00ED67BC"/>
    <w:rsid w:val="00EE0368"/>
    <w:rsid w:val="00EE0893"/>
    <w:rsid w:val="00EE1393"/>
    <w:rsid w:val="00EE1634"/>
    <w:rsid w:val="00EE2701"/>
    <w:rsid w:val="00EE2B9D"/>
    <w:rsid w:val="00EE5D54"/>
    <w:rsid w:val="00EE5F63"/>
    <w:rsid w:val="00EE600F"/>
    <w:rsid w:val="00EE6BC2"/>
    <w:rsid w:val="00EE72EF"/>
    <w:rsid w:val="00EE746C"/>
    <w:rsid w:val="00EE77FD"/>
    <w:rsid w:val="00EE7E4D"/>
    <w:rsid w:val="00EF1BFA"/>
    <w:rsid w:val="00EF2704"/>
    <w:rsid w:val="00EF30A4"/>
    <w:rsid w:val="00EF4B22"/>
    <w:rsid w:val="00EF4D02"/>
    <w:rsid w:val="00EF4FC0"/>
    <w:rsid w:val="00EF574E"/>
    <w:rsid w:val="00EF5FCE"/>
    <w:rsid w:val="00EF6341"/>
    <w:rsid w:val="00EF7270"/>
    <w:rsid w:val="00EF738F"/>
    <w:rsid w:val="00F005E0"/>
    <w:rsid w:val="00F008DA"/>
    <w:rsid w:val="00F00D3E"/>
    <w:rsid w:val="00F00F26"/>
    <w:rsid w:val="00F01317"/>
    <w:rsid w:val="00F013C9"/>
    <w:rsid w:val="00F01C9F"/>
    <w:rsid w:val="00F02A7D"/>
    <w:rsid w:val="00F02B2B"/>
    <w:rsid w:val="00F03011"/>
    <w:rsid w:val="00F045F3"/>
    <w:rsid w:val="00F046FC"/>
    <w:rsid w:val="00F049E3"/>
    <w:rsid w:val="00F059DA"/>
    <w:rsid w:val="00F07316"/>
    <w:rsid w:val="00F07415"/>
    <w:rsid w:val="00F0762E"/>
    <w:rsid w:val="00F0790C"/>
    <w:rsid w:val="00F103E7"/>
    <w:rsid w:val="00F1076C"/>
    <w:rsid w:val="00F10944"/>
    <w:rsid w:val="00F11538"/>
    <w:rsid w:val="00F117F2"/>
    <w:rsid w:val="00F118FB"/>
    <w:rsid w:val="00F12127"/>
    <w:rsid w:val="00F13091"/>
    <w:rsid w:val="00F131D5"/>
    <w:rsid w:val="00F139F1"/>
    <w:rsid w:val="00F13CA8"/>
    <w:rsid w:val="00F13FA3"/>
    <w:rsid w:val="00F143BD"/>
    <w:rsid w:val="00F14DD6"/>
    <w:rsid w:val="00F151BE"/>
    <w:rsid w:val="00F160F5"/>
    <w:rsid w:val="00F164A1"/>
    <w:rsid w:val="00F16AAD"/>
    <w:rsid w:val="00F16B74"/>
    <w:rsid w:val="00F16BBE"/>
    <w:rsid w:val="00F17584"/>
    <w:rsid w:val="00F20322"/>
    <w:rsid w:val="00F20B2E"/>
    <w:rsid w:val="00F216B6"/>
    <w:rsid w:val="00F218FF"/>
    <w:rsid w:val="00F221AA"/>
    <w:rsid w:val="00F22485"/>
    <w:rsid w:val="00F23265"/>
    <w:rsid w:val="00F238DE"/>
    <w:rsid w:val="00F23BF9"/>
    <w:rsid w:val="00F23F19"/>
    <w:rsid w:val="00F24553"/>
    <w:rsid w:val="00F25F8B"/>
    <w:rsid w:val="00F261C7"/>
    <w:rsid w:val="00F264CA"/>
    <w:rsid w:val="00F26964"/>
    <w:rsid w:val="00F26B31"/>
    <w:rsid w:val="00F26F46"/>
    <w:rsid w:val="00F274A9"/>
    <w:rsid w:val="00F275D5"/>
    <w:rsid w:val="00F27839"/>
    <w:rsid w:val="00F27E2A"/>
    <w:rsid w:val="00F27E36"/>
    <w:rsid w:val="00F30162"/>
    <w:rsid w:val="00F30E04"/>
    <w:rsid w:val="00F32A96"/>
    <w:rsid w:val="00F33BA0"/>
    <w:rsid w:val="00F34036"/>
    <w:rsid w:val="00F34261"/>
    <w:rsid w:val="00F3454E"/>
    <w:rsid w:val="00F34BEC"/>
    <w:rsid w:val="00F35418"/>
    <w:rsid w:val="00F37455"/>
    <w:rsid w:val="00F37607"/>
    <w:rsid w:val="00F40390"/>
    <w:rsid w:val="00F40533"/>
    <w:rsid w:val="00F407A2"/>
    <w:rsid w:val="00F40C04"/>
    <w:rsid w:val="00F40D49"/>
    <w:rsid w:val="00F417C4"/>
    <w:rsid w:val="00F42CF6"/>
    <w:rsid w:val="00F42F73"/>
    <w:rsid w:val="00F432FD"/>
    <w:rsid w:val="00F43634"/>
    <w:rsid w:val="00F4429F"/>
    <w:rsid w:val="00F446E5"/>
    <w:rsid w:val="00F448DD"/>
    <w:rsid w:val="00F44A14"/>
    <w:rsid w:val="00F45203"/>
    <w:rsid w:val="00F4545C"/>
    <w:rsid w:val="00F45B6B"/>
    <w:rsid w:val="00F45C00"/>
    <w:rsid w:val="00F46010"/>
    <w:rsid w:val="00F47032"/>
    <w:rsid w:val="00F47196"/>
    <w:rsid w:val="00F4737A"/>
    <w:rsid w:val="00F478EB"/>
    <w:rsid w:val="00F47A07"/>
    <w:rsid w:val="00F51794"/>
    <w:rsid w:val="00F51B45"/>
    <w:rsid w:val="00F523D5"/>
    <w:rsid w:val="00F52B4A"/>
    <w:rsid w:val="00F530A7"/>
    <w:rsid w:val="00F536AA"/>
    <w:rsid w:val="00F53F80"/>
    <w:rsid w:val="00F546F0"/>
    <w:rsid w:val="00F5547B"/>
    <w:rsid w:val="00F55A71"/>
    <w:rsid w:val="00F56164"/>
    <w:rsid w:val="00F5650C"/>
    <w:rsid w:val="00F57E6C"/>
    <w:rsid w:val="00F607FF"/>
    <w:rsid w:val="00F60A4E"/>
    <w:rsid w:val="00F6146D"/>
    <w:rsid w:val="00F6229E"/>
    <w:rsid w:val="00F62DC7"/>
    <w:rsid w:val="00F62E52"/>
    <w:rsid w:val="00F6300A"/>
    <w:rsid w:val="00F63898"/>
    <w:rsid w:val="00F63C55"/>
    <w:rsid w:val="00F63DAF"/>
    <w:rsid w:val="00F66E21"/>
    <w:rsid w:val="00F675AA"/>
    <w:rsid w:val="00F71DB3"/>
    <w:rsid w:val="00F7209F"/>
    <w:rsid w:val="00F7232E"/>
    <w:rsid w:val="00F72AB1"/>
    <w:rsid w:val="00F72B5E"/>
    <w:rsid w:val="00F7384E"/>
    <w:rsid w:val="00F739E3"/>
    <w:rsid w:val="00F74B2F"/>
    <w:rsid w:val="00F76348"/>
    <w:rsid w:val="00F76CF5"/>
    <w:rsid w:val="00F77207"/>
    <w:rsid w:val="00F778E2"/>
    <w:rsid w:val="00F77D9F"/>
    <w:rsid w:val="00F80129"/>
    <w:rsid w:val="00F808C0"/>
    <w:rsid w:val="00F81052"/>
    <w:rsid w:val="00F8141D"/>
    <w:rsid w:val="00F815E2"/>
    <w:rsid w:val="00F81F9F"/>
    <w:rsid w:val="00F82795"/>
    <w:rsid w:val="00F831DF"/>
    <w:rsid w:val="00F83B00"/>
    <w:rsid w:val="00F84500"/>
    <w:rsid w:val="00F85786"/>
    <w:rsid w:val="00F858A3"/>
    <w:rsid w:val="00F85C1E"/>
    <w:rsid w:val="00F85C8A"/>
    <w:rsid w:val="00F876AA"/>
    <w:rsid w:val="00F907C1"/>
    <w:rsid w:val="00F91380"/>
    <w:rsid w:val="00F91407"/>
    <w:rsid w:val="00F9238A"/>
    <w:rsid w:val="00F92671"/>
    <w:rsid w:val="00F92AA2"/>
    <w:rsid w:val="00F94ADA"/>
    <w:rsid w:val="00F94C26"/>
    <w:rsid w:val="00F9530E"/>
    <w:rsid w:val="00F95527"/>
    <w:rsid w:val="00F96E6C"/>
    <w:rsid w:val="00F97951"/>
    <w:rsid w:val="00F9B5D3"/>
    <w:rsid w:val="00FA0A44"/>
    <w:rsid w:val="00FA235F"/>
    <w:rsid w:val="00FA2DA2"/>
    <w:rsid w:val="00FA330F"/>
    <w:rsid w:val="00FA37E9"/>
    <w:rsid w:val="00FA3C49"/>
    <w:rsid w:val="00FA406B"/>
    <w:rsid w:val="00FA4740"/>
    <w:rsid w:val="00FA4CF1"/>
    <w:rsid w:val="00FA575E"/>
    <w:rsid w:val="00FA5D00"/>
    <w:rsid w:val="00FA5EC4"/>
    <w:rsid w:val="00FA6996"/>
    <w:rsid w:val="00FA6C5D"/>
    <w:rsid w:val="00FA7AB6"/>
    <w:rsid w:val="00FA7CA4"/>
    <w:rsid w:val="00FB00D1"/>
    <w:rsid w:val="00FB028C"/>
    <w:rsid w:val="00FB07D2"/>
    <w:rsid w:val="00FB0AE6"/>
    <w:rsid w:val="00FB1276"/>
    <w:rsid w:val="00FB1717"/>
    <w:rsid w:val="00FB19CA"/>
    <w:rsid w:val="00FB2579"/>
    <w:rsid w:val="00FB2739"/>
    <w:rsid w:val="00FB28FF"/>
    <w:rsid w:val="00FB3156"/>
    <w:rsid w:val="00FB35C9"/>
    <w:rsid w:val="00FB3763"/>
    <w:rsid w:val="00FB39BB"/>
    <w:rsid w:val="00FB3C9D"/>
    <w:rsid w:val="00FB5CF6"/>
    <w:rsid w:val="00FB6092"/>
    <w:rsid w:val="00FB66A8"/>
    <w:rsid w:val="00FB68E0"/>
    <w:rsid w:val="00FB793F"/>
    <w:rsid w:val="00FC0383"/>
    <w:rsid w:val="00FC0E49"/>
    <w:rsid w:val="00FC136B"/>
    <w:rsid w:val="00FC1CA8"/>
    <w:rsid w:val="00FC1E3F"/>
    <w:rsid w:val="00FC28D2"/>
    <w:rsid w:val="00FC2D38"/>
    <w:rsid w:val="00FC3BB2"/>
    <w:rsid w:val="00FC3D68"/>
    <w:rsid w:val="00FC48A9"/>
    <w:rsid w:val="00FC538D"/>
    <w:rsid w:val="00FC5FE7"/>
    <w:rsid w:val="00FC61B3"/>
    <w:rsid w:val="00FC69FB"/>
    <w:rsid w:val="00FC6B14"/>
    <w:rsid w:val="00FC7339"/>
    <w:rsid w:val="00FC7EB8"/>
    <w:rsid w:val="00FD0336"/>
    <w:rsid w:val="00FD117B"/>
    <w:rsid w:val="00FD14B1"/>
    <w:rsid w:val="00FD1518"/>
    <w:rsid w:val="00FD244C"/>
    <w:rsid w:val="00FD3848"/>
    <w:rsid w:val="00FD509D"/>
    <w:rsid w:val="00FD608F"/>
    <w:rsid w:val="00FD62AE"/>
    <w:rsid w:val="00FD7367"/>
    <w:rsid w:val="00FD7428"/>
    <w:rsid w:val="00FD788C"/>
    <w:rsid w:val="00FD7EC3"/>
    <w:rsid w:val="00FE0084"/>
    <w:rsid w:val="00FE13BA"/>
    <w:rsid w:val="00FE214F"/>
    <w:rsid w:val="00FE339B"/>
    <w:rsid w:val="00FE3841"/>
    <w:rsid w:val="00FE4FE9"/>
    <w:rsid w:val="00FE5891"/>
    <w:rsid w:val="00FE64B2"/>
    <w:rsid w:val="00FE75FF"/>
    <w:rsid w:val="00FF04F6"/>
    <w:rsid w:val="00FF089E"/>
    <w:rsid w:val="00FF0D59"/>
    <w:rsid w:val="00FF1221"/>
    <w:rsid w:val="00FF2591"/>
    <w:rsid w:val="00FF29A8"/>
    <w:rsid w:val="00FF2AD3"/>
    <w:rsid w:val="00FF3620"/>
    <w:rsid w:val="00FF5012"/>
    <w:rsid w:val="00FF5184"/>
    <w:rsid w:val="00FF6146"/>
    <w:rsid w:val="00FF6C81"/>
    <w:rsid w:val="00FF6E4B"/>
    <w:rsid w:val="00FF6EF0"/>
    <w:rsid w:val="00FF72A0"/>
    <w:rsid w:val="0147F25F"/>
    <w:rsid w:val="01C06516"/>
    <w:rsid w:val="027AD768"/>
    <w:rsid w:val="029DB79B"/>
    <w:rsid w:val="02AACA93"/>
    <w:rsid w:val="02B23065"/>
    <w:rsid w:val="02BE726A"/>
    <w:rsid w:val="02E277F6"/>
    <w:rsid w:val="02F2343E"/>
    <w:rsid w:val="02FE76E7"/>
    <w:rsid w:val="03840DF8"/>
    <w:rsid w:val="03AA6C54"/>
    <w:rsid w:val="03FF5A51"/>
    <w:rsid w:val="048A45E0"/>
    <w:rsid w:val="04BA213D"/>
    <w:rsid w:val="056B2AF8"/>
    <w:rsid w:val="0585C6C3"/>
    <w:rsid w:val="06CC8D66"/>
    <w:rsid w:val="070C6F52"/>
    <w:rsid w:val="072AC318"/>
    <w:rsid w:val="073831CD"/>
    <w:rsid w:val="073B8D48"/>
    <w:rsid w:val="078922A5"/>
    <w:rsid w:val="07DBC6CF"/>
    <w:rsid w:val="0890BBB5"/>
    <w:rsid w:val="09978A1C"/>
    <w:rsid w:val="09D69781"/>
    <w:rsid w:val="09D8908A"/>
    <w:rsid w:val="09E86D28"/>
    <w:rsid w:val="0A5ECA73"/>
    <w:rsid w:val="0AF04A5D"/>
    <w:rsid w:val="0B13D014"/>
    <w:rsid w:val="0CB686DF"/>
    <w:rsid w:val="0CC81EBF"/>
    <w:rsid w:val="0D063503"/>
    <w:rsid w:val="0D3D555C"/>
    <w:rsid w:val="0D4E4720"/>
    <w:rsid w:val="0EBE7420"/>
    <w:rsid w:val="0EEC4FE8"/>
    <w:rsid w:val="0FB0E21C"/>
    <w:rsid w:val="10078442"/>
    <w:rsid w:val="1008DF1C"/>
    <w:rsid w:val="1048C2B7"/>
    <w:rsid w:val="117927DD"/>
    <w:rsid w:val="11B90A97"/>
    <w:rsid w:val="11D13EA7"/>
    <w:rsid w:val="125B28B7"/>
    <w:rsid w:val="12946324"/>
    <w:rsid w:val="12C2E501"/>
    <w:rsid w:val="12C40145"/>
    <w:rsid w:val="12FABD70"/>
    <w:rsid w:val="138BA745"/>
    <w:rsid w:val="13BDE5C4"/>
    <w:rsid w:val="14299B03"/>
    <w:rsid w:val="143FD103"/>
    <w:rsid w:val="16233EFE"/>
    <w:rsid w:val="16D612A0"/>
    <w:rsid w:val="17785715"/>
    <w:rsid w:val="17DFCB92"/>
    <w:rsid w:val="17FB7392"/>
    <w:rsid w:val="1818ED4C"/>
    <w:rsid w:val="18715FC8"/>
    <w:rsid w:val="18980B03"/>
    <w:rsid w:val="18D2523E"/>
    <w:rsid w:val="18D39AFF"/>
    <w:rsid w:val="19783296"/>
    <w:rsid w:val="1B3C17CF"/>
    <w:rsid w:val="1C5501F5"/>
    <w:rsid w:val="1CBBDD48"/>
    <w:rsid w:val="1CCE0590"/>
    <w:rsid w:val="1D0FCB6C"/>
    <w:rsid w:val="1D225DC3"/>
    <w:rsid w:val="1DE9CCCC"/>
    <w:rsid w:val="1EB05490"/>
    <w:rsid w:val="1F38D7AD"/>
    <w:rsid w:val="1FF27F27"/>
    <w:rsid w:val="1FFDEF79"/>
    <w:rsid w:val="20115824"/>
    <w:rsid w:val="2020EE98"/>
    <w:rsid w:val="205C19A3"/>
    <w:rsid w:val="20C5DE60"/>
    <w:rsid w:val="210B45BF"/>
    <w:rsid w:val="219AC829"/>
    <w:rsid w:val="21AC3D19"/>
    <w:rsid w:val="21EEA301"/>
    <w:rsid w:val="238112F7"/>
    <w:rsid w:val="23B08BE6"/>
    <w:rsid w:val="241B8E1B"/>
    <w:rsid w:val="24DBDB94"/>
    <w:rsid w:val="25A84BF2"/>
    <w:rsid w:val="25F657BE"/>
    <w:rsid w:val="26635F01"/>
    <w:rsid w:val="269494AC"/>
    <w:rsid w:val="27665B7A"/>
    <w:rsid w:val="27E38C5D"/>
    <w:rsid w:val="28519052"/>
    <w:rsid w:val="28AFE5BE"/>
    <w:rsid w:val="28CD852B"/>
    <w:rsid w:val="28DB60C4"/>
    <w:rsid w:val="28F336CF"/>
    <w:rsid w:val="29476987"/>
    <w:rsid w:val="298B1326"/>
    <w:rsid w:val="29A66854"/>
    <w:rsid w:val="29DE4E37"/>
    <w:rsid w:val="29F33F5C"/>
    <w:rsid w:val="2A0E48BF"/>
    <w:rsid w:val="2A28B823"/>
    <w:rsid w:val="2A5CA659"/>
    <w:rsid w:val="2A6E82E4"/>
    <w:rsid w:val="2AB63368"/>
    <w:rsid w:val="2AC7A2B3"/>
    <w:rsid w:val="2BA807FF"/>
    <w:rsid w:val="2BB2DDFC"/>
    <w:rsid w:val="2C395065"/>
    <w:rsid w:val="2CF1A36F"/>
    <w:rsid w:val="2D82AB88"/>
    <w:rsid w:val="2DD133DE"/>
    <w:rsid w:val="2F3244BD"/>
    <w:rsid w:val="2F4DFBEB"/>
    <w:rsid w:val="2FE6F717"/>
    <w:rsid w:val="30BD40E4"/>
    <w:rsid w:val="31A55FDA"/>
    <w:rsid w:val="31B6B162"/>
    <w:rsid w:val="31C5E02E"/>
    <w:rsid w:val="32043060"/>
    <w:rsid w:val="32094494"/>
    <w:rsid w:val="320C2B5D"/>
    <w:rsid w:val="322AC257"/>
    <w:rsid w:val="325988B3"/>
    <w:rsid w:val="32A7345B"/>
    <w:rsid w:val="33C324C5"/>
    <w:rsid w:val="33FA3BAB"/>
    <w:rsid w:val="34228874"/>
    <w:rsid w:val="345370C0"/>
    <w:rsid w:val="34B7A589"/>
    <w:rsid w:val="34CEE986"/>
    <w:rsid w:val="35CFC138"/>
    <w:rsid w:val="362AA204"/>
    <w:rsid w:val="3665D1E2"/>
    <w:rsid w:val="366F8F9D"/>
    <w:rsid w:val="36ADCAFD"/>
    <w:rsid w:val="36C0CE9A"/>
    <w:rsid w:val="36CAFEC0"/>
    <w:rsid w:val="37127654"/>
    <w:rsid w:val="37EBEF0F"/>
    <w:rsid w:val="37F0C876"/>
    <w:rsid w:val="37F5A808"/>
    <w:rsid w:val="380EE878"/>
    <w:rsid w:val="381A3D8A"/>
    <w:rsid w:val="3820CB9D"/>
    <w:rsid w:val="38F97452"/>
    <w:rsid w:val="392D948E"/>
    <w:rsid w:val="393547DC"/>
    <w:rsid w:val="394D98D3"/>
    <w:rsid w:val="398F47B4"/>
    <w:rsid w:val="3990C33B"/>
    <w:rsid w:val="39CF2C4D"/>
    <w:rsid w:val="3A1A48CD"/>
    <w:rsid w:val="3A81F56C"/>
    <w:rsid w:val="3AA581D2"/>
    <w:rsid w:val="3B450362"/>
    <w:rsid w:val="3B5E93A1"/>
    <w:rsid w:val="3B9708C2"/>
    <w:rsid w:val="3C9A584E"/>
    <w:rsid w:val="3CABC0C1"/>
    <w:rsid w:val="3CE252C7"/>
    <w:rsid w:val="3D2B73C6"/>
    <w:rsid w:val="3D88C1AA"/>
    <w:rsid w:val="3D8E1D5C"/>
    <w:rsid w:val="3D97C826"/>
    <w:rsid w:val="3E13BEDB"/>
    <w:rsid w:val="3E2E2BE0"/>
    <w:rsid w:val="3E91A541"/>
    <w:rsid w:val="3E962C4B"/>
    <w:rsid w:val="3EBC7C84"/>
    <w:rsid w:val="3EC9DF53"/>
    <w:rsid w:val="3F2E48AB"/>
    <w:rsid w:val="3FC085D0"/>
    <w:rsid w:val="3FCEDE52"/>
    <w:rsid w:val="404F3845"/>
    <w:rsid w:val="4056820E"/>
    <w:rsid w:val="411C0F38"/>
    <w:rsid w:val="419AF673"/>
    <w:rsid w:val="425622FF"/>
    <w:rsid w:val="4269C6A4"/>
    <w:rsid w:val="42865F10"/>
    <w:rsid w:val="4295DC47"/>
    <w:rsid w:val="43145663"/>
    <w:rsid w:val="43815FFC"/>
    <w:rsid w:val="43ACE53A"/>
    <w:rsid w:val="43CA44AE"/>
    <w:rsid w:val="43F5359F"/>
    <w:rsid w:val="44509317"/>
    <w:rsid w:val="44FDF690"/>
    <w:rsid w:val="450C29A5"/>
    <w:rsid w:val="46D9181B"/>
    <w:rsid w:val="470C27CB"/>
    <w:rsid w:val="476F190C"/>
    <w:rsid w:val="4785C37A"/>
    <w:rsid w:val="48DDD1CD"/>
    <w:rsid w:val="4A177558"/>
    <w:rsid w:val="4A1793A9"/>
    <w:rsid w:val="4AB19C86"/>
    <w:rsid w:val="4BC3F207"/>
    <w:rsid w:val="4BE98360"/>
    <w:rsid w:val="4C265E23"/>
    <w:rsid w:val="4C444DE6"/>
    <w:rsid w:val="4C50F82C"/>
    <w:rsid w:val="4C5117B6"/>
    <w:rsid w:val="4C6CA0B7"/>
    <w:rsid w:val="4CBCC1E9"/>
    <w:rsid w:val="4CF4CBD1"/>
    <w:rsid w:val="4DB13BAE"/>
    <w:rsid w:val="4DBDDA41"/>
    <w:rsid w:val="4E847687"/>
    <w:rsid w:val="4F1A19FD"/>
    <w:rsid w:val="4F294CD4"/>
    <w:rsid w:val="4F460DB7"/>
    <w:rsid w:val="4F4F21EE"/>
    <w:rsid w:val="4F6731F3"/>
    <w:rsid w:val="50269259"/>
    <w:rsid w:val="50725669"/>
    <w:rsid w:val="509D8020"/>
    <w:rsid w:val="50D405D1"/>
    <w:rsid w:val="50F31B48"/>
    <w:rsid w:val="51C69A0D"/>
    <w:rsid w:val="52161F9B"/>
    <w:rsid w:val="5257A679"/>
    <w:rsid w:val="52A39812"/>
    <w:rsid w:val="52CD50C4"/>
    <w:rsid w:val="52D18761"/>
    <w:rsid w:val="5362AEA2"/>
    <w:rsid w:val="539F69BA"/>
    <w:rsid w:val="53E1C139"/>
    <w:rsid w:val="54702240"/>
    <w:rsid w:val="55175DCA"/>
    <w:rsid w:val="55189FC4"/>
    <w:rsid w:val="55208747"/>
    <w:rsid w:val="557BF0A9"/>
    <w:rsid w:val="55971F0C"/>
    <w:rsid w:val="559FE096"/>
    <w:rsid w:val="55C44653"/>
    <w:rsid w:val="56051C64"/>
    <w:rsid w:val="56480854"/>
    <w:rsid w:val="567C5FE8"/>
    <w:rsid w:val="56824041"/>
    <w:rsid w:val="56BD66E6"/>
    <w:rsid w:val="570DEFCB"/>
    <w:rsid w:val="5710B97D"/>
    <w:rsid w:val="573CBFFA"/>
    <w:rsid w:val="5791FD50"/>
    <w:rsid w:val="579F1F52"/>
    <w:rsid w:val="5810E4EC"/>
    <w:rsid w:val="5849EAC2"/>
    <w:rsid w:val="587CA344"/>
    <w:rsid w:val="58A07422"/>
    <w:rsid w:val="58E5C49E"/>
    <w:rsid w:val="5955C63C"/>
    <w:rsid w:val="59767877"/>
    <w:rsid w:val="59966C53"/>
    <w:rsid w:val="599C30CB"/>
    <w:rsid w:val="5A238B2A"/>
    <w:rsid w:val="5ACB99C0"/>
    <w:rsid w:val="5AE4CEB7"/>
    <w:rsid w:val="5C54D2C8"/>
    <w:rsid w:val="5C8A05B3"/>
    <w:rsid w:val="5CFC1D4D"/>
    <w:rsid w:val="5D141143"/>
    <w:rsid w:val="5D5B5020"/>
    <w:rsid w:val="5D75BBFA"/>
    <w:rsid w:val="5D96AD0E"/>
    <w:rsid w:val="5D99989C"/>
    <w:rsid w:val="5E4445CE"/>
    <w:rsid w:val="5E6005C9"/>
    <w:rsid w:val="5ED94234"/>
    <w:rsid w:val="5EFDDF1C"/>
    <w:rsid w:val="5F2FFD4A"/>
    <w:rsid w:val="5FEB4814"/>
    <w:rsid w:val="60283DFE"/>
    <w:rsid w:val="604B129A"/>
    <w:rsid w:val="608A5383"/>
    <w:rsid w:val="60A9CA08"/>
    <w:rsid w:val="60F3BE92"/>
    <w:rsid w:val="612AFA16"/>
    <w:rsid w:val="6163D6BE"/>
    <w:rsid w:val="619B3152"/>
    <w:rsid w:val="627B55FC"/>
    <w:rsid w:val="62CF3D26"/>
    <w:rsid w:val="630D9F72"/>
    <w:rsid w:val="635CD905"/>
    <w:rsid w:val="6364599A"/>
    <w:rsid w:val="63CE20F5"/>
    <w:rsid w:val="6486E1F8"/>
    <w:rsid w:val="64904C8E"/>
    <w:rsid w:val="64FB8469"/>
    <w:rsid w:val="65512B5B"/>
    <w:rsid w:val="658AABD6"/>
    <w:rsid w:val="659D9A3E"/>
    <w:rsid w:val="65A4F647"/>
    <w:rsid w:val="65B02766"/>
    <w:rsid w:val="65CD1901"/>
    <w:rsid w:val="65FEC4E8"/>
    <w:rsid w:val="6628187A"/>
    <w:rsid w:val="663CEB55"/>
    <w:rsid w:val="66437E26"/>
    <w:rsid w:val="6797D5B8"/>
    <w:rsid w:val="679FE962"/>
    <w:rsid w:val="67C86BD2"/>
    <w:rsid w:val="67D85802"/>
    <w:rsid w:val="682C881A"/>
    <w:rsid w:val="6890DD68"/>
    <w:rsid w:val="68D81577"/>
    <w:rsid w:val="6912AB5D"/>
    <w:rsid w:val="6963993C"/>
    <w:rsid w:val="69C0A32D"/>
    <w:rsid w:val="6AD959BE"/>
    <w:rsid w:val="6B7851D7"/>
    <w:rsid w:val="6BF226EF"/>
    <w:rsid w:val="6C3D454E"/>
    <w:rsid w:val="6CAD8724"/>
    <w:rsid w:val="6D28ED88"/>
    <w:rsid w:val="6D5901DA"/>
    <w:rsid w:val="6D6952F5"/>
    <w:rsid w:val="6D799E1A"/>
    <w:rsid w:val="6D814C62"/>
    <w:rsid w:val="6DE9639B"/>
    <w:rsid w:val="6E41A8E5"/>
    <w:rsid w:val="6EC1376A"/>
    <w:rsid w:val="6EE5C9DF"/>
    <w:rsid w:val="6F11515B"/>
    <w:rsid w:val="6F5A070A"/>
    <w:rsid w:val="6F96263D"/>
    <w:rsid w:val="6F963183"/>
    <w:rsid w:val="702F582D"/>
    <w:rsid w:val="7042BE69"/>
    <w:rsid w:val="70910080"/>
    <w:rsid w:val="70A6508C"/>
    <w:rsid w:val="714B1540"/>
    <w:rsid w:val="714D2262"/>
    <w:rsid w:val="716A4399"/>
    <w:rsid w:val="71C730EE"/>
    <w:rsid w:val="71FC8424"/>
    <w:rsid w:val="720365F5"/>
    <w:rsid w:val="72301E41"/>
    <w:rsid w:val="7233F94A"/>
    <w:rsid w:val="72482783"/>
    <w:rsid w:val="729413E5"/>
    <w:rsid w:val="72969BD1"/>
    <w:rsid w:val="7306454B"/>
    <w:rsid w:val="73CF0B28"/>
    <w:rsid w:val="7419C699"/>
    <w:rsid w:val="742A52B5"/>
    <w:rsid w:val="74787902"/>
    <w:rsid w:val="74E16BC8"/>
    <w:rsid w:val="75526016"/>
    <w:rsid w:val="755F1E1A"/>
    <w:rsid w:val="76930D2C"/>
    <w:rsid w:val="76F9479A"/>
    <w:rsid w:val="7824385F"/>
    <w:rsid w:val="78563893"/>
    <w:rsid w:val="78725CC0"/>
    <w:rsid w:val="78AA0F82"/>
    <w:rsid w:val="78B61B31"/>
    <w:rsid w:val="7964669B"/>
    <w:rsid w:val="79DC762A"/>
    <w:rsid w:val="7A0A2850"/>
    <w:rsid w:val="7A5CC304"/>
    <w:rsid w:val="7A6276F1"/>
    <w:rsid w:val="7AA82C25"/>
    <w:rsid w:val="7AEAB5FA"/>
    <w:rsid w:val="7B5E8F90"/>
    <w:rsid w:val="7B7D0A09"/>
    <w:rsid w:val="7BBB8337"/>
    <w:rsid w:val="7BFD0208"/>
    <w:rsid w:val="7C1D9AA4"/>
    <w:rsid w:val="7C72E174"/>
    <w:rsid w:val="7CD3F66A"/>
    <w:rsid w:val="7D8F83CB"/>
    <w:rsid w:val="7DB001F9"/>
    <w:rsid w:val="7E88110A"/>
    <w:rsid w:val="7EACCFCF"/>
    <w:rsid w:val="7FACA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B3A2DF"/>
  <w15:docId w15:val="{6D1523BB-A28A-4CD3-AF1D-30D700C64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</w:style>
  <w:style w:type="paragraph" w:styleId="Nagwek1">
    <w:name w:val="heading 1"/>
    <w:basedOn w:val="Normalny"/>
    <w:uiPriority w:val="1"/>
    <w:qFormat/>
    <w:pPr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D509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14B8"/>
    <w:rPr>
      <w:sz w:val="20"/>
      <w:szCs w:val="20"/>
    </w:rPr>
  </w:style>
  <w:style w:type="paragraph" w:styleId="Tekstpodstawowy">
    <w:name w:val="Body Text"/>
    <w:basedOn w:val="Normalny"/>
    <w:link w:val="TekstpodstawowyZnak"/>
    <w:uiPriority w:val="1"/>
    <w:qFormat/>
    <w:pPr>
      <w:ind w:left="810"/>
    </w:pPr>
    <w:rPr>
      <w:rFonts w:ascii="Times New Roman" w:eastAsia="Times New Roman" w:hAnsi="Times New Roman"/>
      <w:sz w:val="24"/>
      <w:szCs w:val="24"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character" w:styleId="Hipercze">
    <w:name w:val="Hyperlink"/>
    <w:basedOn w:val="Domylnaczcionkaakapitu"/>
    <w:uiPriority w:val="99"/>
    <w:unhideWhenUsed/>
    <w:rsid w:val="00484EFF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F014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F014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A7DF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A7DF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A7DF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A7DF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A7DF4"/>
    <w:rPr>
      <w:b/>
      <w:bCs/>
      <w:sz w:val="20"/>
      <w:szCs w:val="20"/>
    </w:rPr>
  </w:style>
  <w:style w:type="table" w:customStyle="1" w:styleId="NormalTable0">
    <w:name w:val="Normal Table0"/>
    <w:uiPriority w:val="2"/>
    <w:semiHidden/>
    <w:unhideWhenUsed/>
    <w:qFormat/>
    <w:rsid w:val="00964A1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14B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14B8"/>
    <w:rPr>
      <w:vertAlign w:val="superscript"/>
    </w:rPr>
  </w:style>
  <w:style w:type="paragraph" w:styleId="Poprawka">
    <w:name w:val="Revision"/>
    <w:hidden/>
    <w:uiPriority w:val="99"/>
    <w:semiHidden/>
    <w:rsid w:val="00D17C40"/>
    <w:pPr>
      <w:widowControl/>
    </w:pPr>
  </w:style>
  <w:style w:type="paragraph" w:styleId="Nagwek">
    <w:name w:val="header"/>
    <w:basedOn w:val="Normalny"/>
    <w:link w:val="NagwekZnak"/>
    <w:uiPriority w:val="99"/>
    <w:semiHidden/>
    <w:unhideWhenUsed/>
    <w:rsid w:val="00483E3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483E3F"/>
  </w:style>
  <w:style w:type="paragraph" w:styleId="Stopka">
    <w:name w:val="footer"/>
    <w:basedOn w:val="Normalny"/>
    <w:link w:val="StopkaZnak"/>
    <w:uiPriority w:val="99"/>
    <w:semiHidden/>
    <w:unhideWhenUsed/>
    <w:rsid w:val="00483E3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483E3F"/>
  </w:style>
  <w:style w:type="character" w:customStyle="1" w:styleId="TekstpodstawowyZnak">
    <w:name w:val="Tekst podstawowy Znak"/>
    <w:basedOn w:val="Domylnaczcionkaakapitu"/>
    <w:link w:val="Tekstpodstawowy"/>
    <w:uiPriority w:val="1"/>
    <w:rsid w:val="009D6CB4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9D6CB4"/>
    <w:pPr>
      <w:widowControl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C3F94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C3F9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C3F94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C201E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uiPriority w:val="9"/>
    <w:rsid w:val="00FD509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Tekstzastpczy">
    <w:name w:val="Placeholder Text"/>
    <w:basedOn w:val="Domylnaczcionkaakapitu"/>
    <w:uiPriority w:val="99"/>
    <w:semiHidden/>
    <w:rsid w:val="00402FDE"/>
    <w:rPr>
      <w:color w:val="808080"/>
    </w:rPr>
  </w:style>
  <w:style w:type="paragraph" w:styleId="NormalnyWeb">
    <w:name w:val="Normal (Web)"/>
    <w:basedOn w:val="Normalny"/>
    <w:uiPriority w:val="99"/>
    <w:semiHidden/>
    <w:unhideWhenUsed/>
    <w:rsid w:val="007E73DB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Default">
    <w:name w:val="Default"/>
    <w:rsid w:val="00475B43"/>
    <w:pPr>
      <w:widowControl/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  <w:lang w:val="pl-PL"/>
    </w:rPr>
  </w:style>
  <w:style w:type="character" w:customStyle="1" w:styleId="normaltextrun">
    <w:name w:val="normaltextrun"/>
    <w:basedOn w:val="Domylnaczcionkaakapitu"/>
    <w:rsid w:val="007E057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BD65BE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64167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536D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40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78352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469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4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24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0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15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4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92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7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60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4708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9002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43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2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2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0714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142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6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0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4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74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846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99268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AFA8C57931C94D8314C88E9CBCEECF" ma:contentTypeVersion="13" ma:contentTypeDescription="Utwórz nowy dokument." ma:contentTypeScope="" ma:versionID="df8ce18441cafcaa145734e72aa3a6c2">
  <xsd:schema xmlns:xsd="http://www.w3.org/2001/XMLSchema" xmlns:xs="http://www.w3.org/2001/XMLSchema" xmlns:p="http://schemas.microsoft.com/office/2006/metadata/properties" xmlns:ns2="579f4927-b157-46f5-a209-2109b1797b94" xmlns:ns3="91f7050c-bf9b-450b-b255-8087edeb65c4" targetNamespace="http://schemas.microsoft.com/office/2006/metadata/properties" ma:root="true" ma:fieldsID="66cc9629c49c83d1063931a0797b501b" ns2:_="" ns3:_="">
    <xsd:import namespace="579f4927-b157-46f5-a209-2109b1797b94"/>
    <xsd:import namespace="91f7050c-bf9b-450b-b255-8087edeb65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f4927-b157-46f5-a209-2109b1797b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7050c-bf9b-450b-b255-8087edeb65c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3C0A16-078E-49B4-BB76-C48BF57376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A43FF3-65F2-46BF-877B-099AE84827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539D74B-073E-45E4-B389-303223D780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D39116-560D-41F2-BDD6-FD0A3C4015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f4927-b157-46f5-a209-2109b1797b94"/>
    <ds:schemaRef ds:uri="91f7050c-bf9b-450b-b255-8087edeb65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8</Words>
  <Characters>2753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Jagielloński</Company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Powszedniak</dc:creator>
  <cp:keywords/>
  <cp:lastModifiedBy>Michał Powszedniak</cp:lastModifiedBy>
  <cp:revision>2</cp:revision>
  <cp:lastPrinted>2022-03-22T09:29:00Z</cp:lastPrinted>
  <dcterms:created xsi:type="dcterms:W3CDTF">2022-05-18T07:19:00Z</dcterms:created>
  <dcterms:modified xsi:type="dcterms:W3CDTF">2022-05-18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08T00:00:00Z</vt:filetime>
  </property>
  <property fmtid="{D5CDD505-2E9C-101B-9397-08002B2CF9AE}" pid="3" name="LastSaved">
    <vt:filetime>2019-03-07T00:00:00Z</vt:filetime>
  </property>
  <property fmtid="{D5CDD505-2E9C-101B-9397-08002B2CF9AE}" pid="4" name="ContentTypeId">
    <vt:lpwstr>0x01010026AFA8C57931C94D8314C88E9CBCEECF</vt:lpwstr>
  </property>
</Properties>
</file>